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99E98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533231">
        <w:rPr>
          <w:rFonts w:ascii="Garamond" w:hAnsi="Garamond"/>
          <w:noProof/>
          <w:lang w:eastAsia="pt-PT"/>
        </w:rPr>
        <w:drawing>
          <wp:inline distT="0" distB="0" distL="0" distR="0" wp14:anchorId="15B6C209" wp14:editId="1F3E9E80">
            <wp:extent cx="1224280" cy="947606"/>
            <wp:effectExtent l="0" t="0" r="0" b="5080"/>
            <wp:docPr id="1" name="Picture 1" descr="C:\Users\lmgt\Desktop\New folder\LOGO_IP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mgt\Desktop\New folder\LOGO_IPB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280" cy="947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33231">
        <w:rPr>
          <w:rFonts w:ascii="Garamond" w:hAnsi="Garamond"/>
        </w:rPr>
        <w:tab/>
      </w:r>
      <w:r w:rsidRPr="00533231">
        <w:rPr>
          <w:rFonts w:ascii="Garamond" w:hAnsi="Garamond"/>
          <w:b/>
        </w:rPr>
        <w:t>INSTITUTO POLITÉCNICO DE BEJA</w:t>
      </w:r>
      <w:r w:rsidRPr="00533231">
        <w:rPr>
          <w:rFonts w:ascii="Garamond" w:hAnsi="Garamond"/>
          <w:b/>
        </w:rPr>
        <w:tab/>
      </w:r>
      <w:r w:rsidRPr="00533231">
        <w:rPr>
          <w:rFonts w:ascii="Garamond" w:hAnsi="Garamond"/>
          <w:b/>
          <w:noProof/>
          <w:lang w:eastAsia="pt-PT"/>
        </w:rPr>
        <w:drawing>
          <wp:inline distT="0" distB="0" distL="0" distR="0" wp14:anchorId="40535610" wp14:editId="58197B2E">
            <wp:extent cx="1297421" cy="946800"/>
            <wp:effectExtent l="0" t="0" r="0" b="5715"/>
            <wp:docPr id="2" name="Picture 2" descr="C:\Users\lmgt\Desktop\New folder\LOGO_ESTI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mgt\Desktop\New folder\LOGO_ESTIG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421" cy="94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60DA7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533231">
        <w:rPr>
          <w:rFonts w:ascii="Garamond" w:hAnsi="Garamond"/>
          <w:b/>
        </w:rPr>
        <w:tab/>
        <w:t>Escola Superior de Tecnologia e Gestão</w:t>
      </w:r>
    </w:p>
    <w:p w14:paraId="2D3690BE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  <w:r w:rsidRPr="00533231">
        <w:rPr>
          <w:rFonts w:ascii="Garamond" w:hAnsi="Garamond"/>
          <w:b/>
        </w:rPr>
        <w:tab/>
        <w:t>Licenciatura em Engenharia Informática</w:t>
      </w:r>
    </w:p>
    <w:p w14:paraId="215B9108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50D7A8BC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C71236A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F98CBD7" w14:textId="2FA14FD1" w:rsidR="003824EA" w:rsidRPr="00533231" w:rsidRDefault="00385D23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533231">
        <w:rPr>
          <w:rFonts w:ascii="Garamond" w:hAnsi="Garamond"/>
          <w:b/>
          <w:sz w:val="32"/>
        </w:rPr>
        <w:t xml:space="preserve">TP1- </w:t>
      </w:r>
      <w:r w:rsidR="00D8510A" w:rsidRPr="00533231">
        <w:rPr>
          <w:rFonts w:ascii="Garamond" w:hAnsi="Garamond"/>
          <w:b/>
          <w:sz w:val="32"/>
        </w:rPr>
        <w:t xml:space="preserve">US Covid </w:t>
      </w:r>
      <w:r w:rsidRPr="00533231">
        <w:rPr>
          <w:rFonts w:ascii="Garamond" w:hAnsi="Garamond"/>
          <w:b/>
          <w:sz w:val="32"/>
        </w:rPr>
        <w:t xml:space="preserve">Data </w:t>
      </w:r>
      <w:proofErr w:type="spellStart"/>
      <w:r w:rsidRPr="00533231">
        <w:rPr>
          <w:rFonts w:ascii="Garamond" w:hAnsi="Garamond"/>
          <w:b/>
          <w:sz w:val="32"/>
        </w:rPr>
        <w:t>Wharehouse</w:t>
      </w:r>
      <w:proofErr w:type="spellEnd"/>
    </w:p>
    <w:p w14:paraId="23D10672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4F10953" w14:textId="5F69EDF6" w:rsidR="003824EA" w:rsidRPr="00533231" w:rsidRDefault="00D8510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Pedro Pita, 19933</w:t>
      </w:r>
    </w:p>
    <w:p w14:paraId="7DDAE0C3" w14:textId="47BC2C3D" w:rsidR="00D8510A" w:rsidRPr="00533231" w:rsidRDefault="00D8510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Tomás Ramos, 19934</w:t>
      </w:r>
    </w:p>
    <w:p w14:paraId="0AF5939D" w14:textId="4A60BEF4" w:rsidR="00A10392" w:rsidRPr="00533231" w:rsidRDefault="00A10392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C8A81DC" w14:textId="68A4D25A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626A33C" w14:textId="6350F4C9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3CBA181" w14:textId="25FFAD94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CB2C6D4" w14:textId="51829878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A200B30" w14:textId="5A59F0E0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77AA34E" w14:textId="46D7D0AF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06DB23F" w14:textId="6B5C1192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61B0374" w14:textId="156044E5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93FD12C" w14:textId="10483F82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EB90C62" w14:textId="5C1CE13E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AF9F8F7" w14:textId="77777777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3DD940E" w14:textId="651E2D0F" w:rsidR="003824EA" w:rsidRPr="00533231" w:rsidRDefault="00D8510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highlight w:val="yellow"/>
        </w:rPr>
      </w:pPr>
      <w:r w:rsidRPr="00533231">
        <w:rPr>
          <w:rFonts w:ascii="Garamond" w:hAnsi="Garamond"/>
        </w:rPr>
        <w:t>2021</w:t>
      </w:r>
      <w:r w:rsidR="003824EA" w:rsidRPr="00533231">
        <w:rPr>
          <w:rFonts w:ascii="Garamond" w:hAnsi="Garamond"/>
          <w:highlight w:val="yellow"/>
        </w:rPr>
        <w:br w:type="page"/>
      </w:r>
    </w:p>
    <w:p w14:paraId="7BD7AC21" w14:textId="77777777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lastRenderedPageBreak/>
        <w:br w:type="page"/>
      </w:r>
    </w:p>
    <w:p w14:paraId="210F0E90" w14:textId="786A4D2E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533231">
        <w:rPr>
          <w:rFonts w:ascii="Garamond" w:hAnsi="Garamond"/>
        </w:rPr>
        <w:lastRenderedPageBreak/>
        <w:tab/>
      </w:r>
      <w:r w:rsidRPr="00533231">
        <w:rPr>
          <w:rFonts w:ascii="Garamond" w:hAnsi="Garamond"/>
          <w:b/>
        </w:rPr>
        <w:t>INSTITUTO POLITÉCNICO DE BEJA</w:t>
      </w:r>
      <w:r w:rsidRPr="00533231">
        <w:rPr>
          <w:rFonts w:ascii="Garamond" w:hAnsi="Garamond"/>
          <w:b/>
        </w:rPr>
        <w:tab/>
      </w:r>
    </w:p>
    <w:p w14:paraId="59AE6A9A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533231">
        <w:rPr>
          <w:rFonts w:ascii="Garamond" w:hAnsi="Garamond"/>
          <w:b/>
        </w:rPr>
        <w:tab/>
        <w:t>Escola Superior de Tecnologia e Gestão</w:t>
      </w:r>
    </w:p>
    <w:p w14:paraId="133C69F1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  <w:r w:rsidRPr="00533231">
        <w:rPr>
          <w:rFonts w:ascii="Garamond" w:hAnsi="Garamond"/>
          <w:b/>
        </w:rPr>
        <w:tab/>
        <w:t>Licenciatura em Engenharia Informática</w:t>
      </w:r>
    </w:p>
    <w:p w14:paraId="0FB90DC8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49527338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B1B02B5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51E32A89" w14:textId="77777777" w:rsidR="006A5027" w:rsidRPr="00533231" w:rsidRDefault="006A5027" w:rsidP="006A5027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533231">
        <w:rPr>
          <w:rFonts w:ascii="Garamond" w:hAnsi="Garamond"/>
          <w:b/>
          <w:sz w:val="32"/>
        </w:rPr>
        <w:t xml:space="preserve">TP1- US Covid Data </w:t>
      </w:r>
      <w:proofErr w:type="spellStart"/>
      <w:r w:rsidRPr="00533231">
        <w:rPr>
          <w:rFonts w:ascii="Garamond" w:hAnsi="Garamond"/>
          <w:b/>
          <w:sz w:val="32"/>
        </w:rPr>
        <w:t>Wharehouse</w:t>
      </w:r>
      <w:proofErr w:type="spellEnd"/>
    </w:p>
    <w:p w14:paraId="02DCAB77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6D47885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Elaborado por:</w:t>
      </w:r>
    </w:p>
    <w:p w14:paraId="661E244E" w14:textId="46F45F3E" w:rsidR="003824EA" w:rsidRPr="00533231" w:rsidRDefault="006A5027" w:rsidP="006A5027">
      <w:pPr>
        <w:tabs>
          <w:tab w:val="center" w:pos="4253"/>
          <w:tab w:val="right" w:pos="8364"/>
        </w:tabs>
        <w:rPr>
          <w:rFonts w:ascii="Garamond" w:hAnsi="Garamond"/>
        </w:rPr>
      </w:pPr>
      <w:r w:rsidRPr="00533231">
        <w:rPr>
          <w:rFonts w:ascii="Garamond" w:hAnsi="Garamond"/>
        </w:rPr>
        <w:tab/>
        <w:t>Pedro Pita, 19933</w:t>
      </w:r>
    </w:p>
    <w:p w14:paraId="27F69994" w14:textId="18911BC4" w:rsidR="006A5027" w:rsidRPr="00533231" w:rsidRDefault="006A5027" w:rsidP="006A5027">
      <w:pPr>
        <w:tabs>
          <w:tab w:val="center" w:pos="4253"/>
          <w:tab w:val="right" w:pos="8364"/>
        </w:tabs>
        <w:rPr>
          <w:rFonts w:ascii="Garamond" w:hAnsi="Garamond"/>
        </w:rPr>
      </w:pPr>
      <w:r w:rsidRPr="00533231">
        <w:rPr>
          <w:rFonts w:ascii="Garamond" w:hAnsi="Garamond"/>
        </w:rPr>
        <w:tab/>
        <w:t>Tomás Ramos, 19934</w:t>
      </w:r>
    </w:p>
    <w:p w14:paraId="2D63A239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2532F09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C404D4E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Orientado por:</w:t>
      </w:r>
    </w:p>
    <w:p w14:paraId="3FE68D9D" w14:textId="3A653E23" w:rsidR="003824EA" w:rsidRPr="00533231" w:rsidRDefault="006A5027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Isabel Brito</w:t>
      </w:r>
    </w:p>
    <w:p w14:paraId="585AAFCF" w14:textId="590D9290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78BC93F2" w14:textId="7584B1DB" w:rsidR="006A5027" w:rsidRPr="00533231" w:rsidRDefault="006A5027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7EA82401" w14:textId="77777777" w:rsidR="006A5027" w:rsidRPr="00533231" w:rsidRDefault="006A5027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3029E55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0AD392FC" w14:textId="192B653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 xml:space="preserve">Relatório </w:t>
      </w:r>
      <w:r w:rsidR="006A5027" w:rsidRPr="00533231">
        <w:rPr>
          <w:rFonts w:ascii="Garamond" w:hAnsi="Garamond"/>
        </w:rPr>
        <w:t>do trabalho prático 1 da unidade curricular Sistemas de Informação</w:t>
      </w:r>
      <w:r w:rsidRPr="00533231">
        <w:rPr>
          <w:rFonts w:ascii="Garamond" w:hAnsi="Garamond"/>
        </w:rPr>
        <w:t xml:space="preserve"> na</w:t>
      </w:r>
    </w:p>
    <w:p w14:paraId="71BA83F1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Escola Superior de Tecnologia e Gestão do Instituto Politécnico de Beja</w:t>
      </w:r>
    </w:p>
    <w:p w14:paraId="2E8E5A0B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62122DA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042D8AA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7F7ED8EE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055273C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DCEFD8B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8E181AF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164E256" w14:textId="52E9166E" w:rsidR="003824EA" w:rsidRPr="00533231" w:rsidRDefault="006A5027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533231">
        <w:rPr>
          <w:rFonts w:ascii="Garamond" w:hAnsi="Garamond"/>
        </w:rPr>
        <w:t>2021</w:t>
      </w:r>
    </w:p>
    <w:p w14:paraId="38D737A9" w14:textId="337F22D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F6860C8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03E0CCF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77E4467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2131024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05EFE21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7483C04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9331B06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8A0B083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7A06AD5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02F2DAB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CF7CD1E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984C320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951F7BF" w14:textId="2D174CC1" w:rsidR="003824EA" w:rsidRPr="00533231" w:rsidRDefault="003824EA" w:rsidP="006A5027">
      <w:pPr>
        <w:tabs>
          <w:tab w:val="center" w:pos="4253"/>
          <w:tab w:val="right" w:pos="8364"/>
        </w:tabs>
        <w:rPr>
          <w:rFonts w:ascii="Garamond" w:hAnsi="Garamond"/>
          <w:highlight w:val="yellow"/>
        </w:rPr>
      </w:pPr>
      <w:r w:rsidRPr="00533231">
        <w:rPr>
          <w:rFonts w:ascii="Garamond" w:hAnsi="Garamond"/>
        </w:rPr>
        <w:br w:type="page"/>
      </w:r>
    </w:p>
    <w:p w14:paraId="1CCA5672" w14:textId="77777777" w:rsidR="00A10392" w:rsidRPr="00533231" w:rsidRDefault="00A10392" w:rsidP="00A10392">
      <w:pPr>
        <w:tabs>
          <w:tab w:val="center" w:pos="4253"/>
          <w:tab w:val="right" w:pos="8364"/>
        </w:tabs>
        <w:jc w:val="center"/>
        <w:rPr>
          <w:rFonts w:ascii="Garamond" w:hAnsi="Garamond"/>
        </w:rPr>
        <w:sectPr w:rsidR="00A10392" w:rsidRPr="00533231">
          <w:foot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sdt>
      <w:sdtPr>
        <w:rPr>
          <w:rFonts w:asciiTheme="minorHAnsi" w:eastAsiaTheme="minorHAnsi" w:hAnsiTheme="minorHAnsi" w:cstheme="minorBidi"/>
          <w:b w:val="0"/>
          <w:bCs w:val="0"/>
          <w:noProof/>
          <w:color w:val="auto"/>
          <w:sz w:val="22"/>
          <w:szCs w:val="22"/>
          <w:lang w:val="pt-PT" w:eastAsia="en-US"/>
        </w:rPr>
        <w:id w:val="-1020087587"/>
        <w:docPartObj>
          <w:docPartGallery w:val="Table of Contents"/>
          <w:docPartUnique/>
        </w:docPartObj>
      </w:sdtPr>
      <w:sdtEndPr>
        <w:rPr>
          <w:rStyle w:val="Hiperligao"/>
          <w:u w:val="single"/>
        </w:rPr>
      </w:sdtEndPr>
      <w:sdtContent>
        <w:p w14:paraId="66858399" w14:textId="77777777" w:rsidR="00F33209" w:rsidRPr="00533231" w:rsidRDefault="00AC6CA1" w:rsidP="006741FE">
          <w:pPr>
            <w:pStyle w:val="Cabealhodondice"/>
            <w:rPr>
              <w:lang w:val="pt-PT"/>
            </w:rPr>
          </w:pPr>
          <w:r w:rsidRPr="00533231">
            <w:rPr>
              <w:lang w:val="pt-PT"/>
            </w:rPr>
            <w:t>Í</w:t>
          </w:r>
          <w:r w:rsidR="00A10392" w:rsidRPr="00533231">
            <w:rPr>
              <w:lang w:val="pt-PT"/>
            </w:rPr>
            <w:t>nd</w:t>
          </w:r>
          <w:r w:rsidRPr="00533231">
            <w:rPr>
              <w:lang w:val="pt-PT"/>
            </w:rPr>
            <w:t>i</w:t>
          </w:r>
          <w:r w:rsidR="00A10392" w:rsidRPr="00533231">
            <w:rPr>
              <w:lang w:val="pt-PT"/>
            </w:rPr>
            <w:t>ce</w:t>
          </w:r>
        </w:p>
        <w:p w14:paraId="31E0F1D2" w14:textId="25BC19BF" w:rsidR="00F34226" w:rsidRPr="00533231" w:rsidRDefault="00F33209">
          <w:pPr>
            <w:pStyle w:val="ndice1"/>
            <w:rPr>
              <w:rFonts w:eastAsiaTheme="minorEastAsia"/>
              <w:noProof w:val="0"/>
              <w:lang w:eastAsia="pt-PT"/>
            </w:rPr>
          </w:pPr>
          <w:r w:rsidRPr="00533231">
            <w:rPr>
              <w:rStyle w:val="Hiperligao"/>
              <w:noProof w:val="0"/>
            </w:rPr>
            <w:fldChar w:fldCharType="begin"/>
          </w:r>
          <w:r w:rsidRPr="00533231">
            <w:rPr>
              <w:rStyle w:val="Hiperligao"/>
              <w:noProof w:val="0"/>
            </w:rPr>
            <w:instrText xml:space="preserve"> TOC \o "1-3" \h \z \u </w:instrText>
          </w:r>
          <w:r w:rsidRPr="00533231">
            <w:rPr>
              <w:rStyle w:val="Hiperligao"/>
              <w:noProof w:val="0"/>
            </w:rPr>
            <w:fldChar w:fldCharType="separate"/>
          </w:r>
          <w:hyperlink w:anchor="_Toc88149980" w:history="1">
            <w:r w:rsidR="00F34226" w:rsidRPr="00533231">
              <w:rPr>
                <w:rStyle w:val="Hiperligao"/>
                <w:noProof w:val="0"/>
              </w:rPr>
              <w:t>1.</w:t>
            </w:r>
            <w:r w:rsidR="00F34226" w:rsidRPr="00533231">
              <w:rPr>
                <w:rFonts w:eastAsiaTheme="minorEastAsia"/>
                <w:noProof w:val="0"/>
                <w:lang w:eastAsia="pt-PT"/>
              </w:rPr>
              <w:tab/>
            </w:r>
            <w:r w:rsidR="00F34226" w:rsidRPr="00533231">
              <w:rPr>
                <w:rStyle w:val="Hiperligao"/>
                <w:noProof w:val="0"/>
              </w:rPr>
              <w:t>Introdução</w:t>
            </w:r>
            <w:r w:rsidR="00F34226" w:rsidRPr="00533231">
              <w:rPr>
                <w:noProof w:val="0"/>
                <w:webHidden/>
              </w:rPr>
              <w:tab/>
            </w:r>
            <w:r w:rsidR="00F34226" w:rsidRPr="00533231">
              <w:rPr>
                <w:noProof w:val="0"/>
                <w:webHidden/>
              </w:rPr>
              <w:fldChar w:fldCharType="begin"/>
            </w:r>
            <w:r w:rsidR="00F34226" w:rsidRPr="00533231">
              <w:rPr>
                <w:noProof w:val="0"/>
                <w:webHidden/>
              </w:rPr>
              <w:instrText xml:space="preserve"> PAGEREF _Toc88149980 \h </w:instrText>
            </w:r>
            <w:r w:rsidR="00F34226" w:rsidRPr="00533231">
              <w:rPr>
                <w:noProof w:val="0"/>
                <w:webHidden/>
              </w:rPr>
            </w:r>
            <w:r w:rsidR="00F34226" w:rsidRPr="00533231">
              <w:rPr>
                <w:noProof w:val="0"/>
                <w:webHidden/>
              </w:rPr>
              <w:fldChar w:fldCharType="separate"/>
            </w:r>
            <w:r w:rsidR="00F34226" w:rsidRPr="00533231">
              <w:rPr>
                <w:noProof w:val="0"/>
                <w:webHidden/>
              </w:rPr>
              <w:t>2</w:t>
            </w:r>
            <w:r w:rsidR="00F34226" w:rsidRPr="00533231">
              <w:rPr>
                <w:noProof w:val="0"/>
                <w:webHidden/>
              </w:rPr>
              <w:fldChar w:fldCharType="end"/>
            </w:r>
          </w:hyperlink>
        </w:p>
        <w:p w14:paraId="1DA9E546" w14:textId="73F94F64" w:rsidR="00F34226" w:rsidRPr="00533231" w:rsidRDefault="004E1BD0">
          <w:pPr>
            <w:pStyle w:val="ndice1"/>
            <w:rPr>
              <w:rFonts w:eastAsiaTheme="minorEastAsia"/>
              <w:noProof w:val="0"/>
              <w:lang w:eastAsia="pt-PT"/>
            </w:rPr>
          </w:pPr>
          <w:hyperlink w:anchor="_Toc88149981" w:history="1">
            <w:r w:rsidR="00F34226" w:rsidRPr="00533231">
              <w:rPr>
                <w:rStyle w:val="Hiperligao"/>
                <w:noProof w:val="0"/>
              </w:rPr>
              <w:t>2.</w:t>
            </w:r>
            <w:r w:rsidR="00F34226" w:rsidRPr="00533231">
              <w:rPr>
                <w:rFonts w:eastAsiaTheme="minorEastAsia"/>
                <w:noProof w:val="0"/>
                <w:lang w:eastAsia="pt-PT"/>
              </w:rPr>
              <w:tab/>
            </w:r>
            <w:r w:rsidR="00F34226" w:rsidRPr="00533231">
              <w:rPr>
                <w:rStyle w:val="Hiperligao"/>
                <w:noProof w:val="0"/>
              </w:rPr>
              <w:t>Caso de estudo</w:t>
            </w:r>
            <w:r w:rsidR="00F34226" w:rsidRPr="00533231">
              <w:rPr>
                <w:noProof w:val="0"/>
                <w:webHidden/>
              </w:rPr>
              <w:tab/>
            </w:r>
            <w:r w:rsidR="00F34226" w:rsidRPr="00533231">
              <w:rPr>
                <w:noProof w:val="0"/>
                <w:webHidden/>
              </w:rPr>
              <w:fldChar w:fldCharType="begin"/>
            </w:r>
            <w:r w:rsidR="00F34226" w:rsidRPr="00533231">
              <w:rPr>
                <w:noProof w:val="0"/>
                <w:webHidden/>
              </w:rPr>
              <w:instrText xml:space="preserve"> PAGEREF _Toc88149981 \h </w:instrText>
            </w:r>
            <w:r w:rsidR="00F34226" w:rsidRPr="00533231">
              <w:rPr>
                <w:noProof w:val="0"/>
                <w:webHidden/>
              </w:rPr>
            </w:r>
            <w:r w:rsidR="00F34226" w:rsidRPr="00533231">
              <w:rPr>
                <w:noProof w:val="0"/>
                <w:webHidden/>
              </w:rPr>
              <w:fldChar w:fldCharType="separate"/>
            </w:r>
            <w:r w:rsidR="00F34226" w:rsidRPr="00533231">
              <w:rPr>
                <w:noProof w:val="0"/>
                <w:webHidden/>
              </w:rPr>
              <w:t>3</w:t>
            </w:r>
            <w:r w:rsidR="00F34226" w:rsidRPr="00533231">
              <w:rPr>
                <w:noProof w:val="0"/>
                <w:webHidden/>
              </w:rPr>
              <w:fldChar w:fldCharType="end"/>
            </w:r>
          </w:hyperlink>
        </w:p>
        <w:p w14:paraId="19CD7C0F" w14:textId="207DECE9" w:rsidR="00F34226" w:rsidRPr="00533231" w:rsidRDefault="004E1BD0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lang w:eastAsia="pt-PT"/>
            </w:rPr>
          </w:pPr>
          <w:hyperlink w:anchor="_Toc88149982" w:history="1">
            <w:r w:rsidR="00F34226" w:rsidRPr="00533231">
              <w:rPr>
                <w:rStyle w:val="Hiperligao"/>
              </w:rPr>
              <w:t>2.1.</w:t>
            </w:r>
            <w:r w:rsidR="00F34226" w:rsidRPr="00533231">
              <w:rPr>
                <w:rFonts w:eastAsiaTheme="minorEastAsia"/>
                <w:lang w:eastAsia="pt-PT"/>
              </w:rPr>
              <w:tab/>
            </w:r>
            <w:r w:rsidR="00F34226" w:rsidRPr="00533231">
              <w:rPr>
                <w:rStyle w:val="Hiperligao"/>
              </w:rPr>
              <w:t>Tema</w:t>
            </w:r>
            <w:r w:rsidR="00F34226" w:rsidRPr="00533231">
              <w:rPr>
                <w:webHidden/>
              </w:rPr>
              <w:tab/>
            </w:r>
            <w:r w:rsidR="00F34226" w:rsidRPr="00533231">
              <w:rPr>
                <w:webHidden/>
              </w:rPr>
              <w:fldChar w:fldCharType="begin"/>
            </w:r>
            <w:r w:rsidR="00F34226" w:rsidRPr="00533231">
              <w:rPr>
                <w:webHidden/>
              </w:rPr>
              <w:instrText xml:space="preserve"> PAGEREF _Toc88149982 \h </w:instrText>
            </w:r>
            <w:r w:rsidR="00F34226" w:rsidRPr="00533231">
              <w:rPr>
                <w:webHidden/>
              </w:rPr>
            </w:r>
            <w:r w:rsidR="00F34226" w:rsidRPr="00533231">
              <w:rPr>
                <w:webHidden/>
              </w:rPr>
              <w:fldChar w:fldCharType="separate"/>
            </w:r>
            <w:r w:rsidR="00F34226" w:rsidRPr="00533231">
              <w:rPr>
                <w:webHidden/>
              </w:rPr>
              <w:t>3</w:t>
            </w:r>
            <w:r w:rsidR="00F34226" w:rsidRPr="00533231">
              <w:rPr>
                <w:webHidden/>
              </w:rPr>
              <w:fldChar w:fldCharType="end"/>
            </w:r>
          </w:hyperlink>
        </w:p>
        <w:p w14:paraId="7B1D05D1" w14:textId="60129DCA" w:rsidR="00F34226" w:rsidRPr="00533231" w:rsidRDefault="004E1BD0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lang w:eastAsia="pt-PT"/>
            </w:rPr>
          </w:pPr>
          <w:hyperlink w:anchor="_Toc88149983" w:history="1">
            <w:r w:rsidR="00F34226" w:rsidRPr="00533231">
              <w:rPr>
                <w:rStyle w:val="Hiperligao"/>
              </w:rPr>
              <w:t>2.2.</w:t>
            </w:r>
            <w:r w:rsidR="00F34226" w:rsidRPr="00533231">
              <w:rPr>
                <w:rFonts w:eastAsiaTheme="minorEastAsia"/>
                <w:lang w:eastAsia="pt-PT"/>
              </w:rPr>
              <w:tab/>
            </w:r>
            <w:r w:rsidR="00F34226" w:rsidRPr="00533231">
              <w:rPr>
                <w:rStyle w:val="Hiperligao"/>
              </w:rPr>
              <w:t>Fonte de dados</w:t>
            </w:r>
            <w:r w:rsidR="00F34226" w:rsidRPr="00533231">
              <w:rPr>
                <w:webHidden/>
              </w:rPr>
              <w:tab/>
            </w:r>
            <w:r w:rsidR="00F34226" w:rsidRPr="00533231">
              <w:rPr>
                <w:webHidden/>
              </w:rPr>
              <w:fldChar w:fldCharType="begin"/>
            </w:r>
            <w:r w:rsidR="00F34226" w:rsidRPr="00533231">
              <w:rPr>
                <w:webHidden/>
              </w:rPr>
              <w:instrText xml:space="preserve"> PAGEREF _Toc88149983 \h </w:instrText>
            </w:r>
            <w:r w:rsidR="00F34226" w:rsidRPr="00533231">
              <w:rPr>
                <w:webHidden/>
              </w:rPr>
            </w:r>
            <w:r w:rsidR="00F34226" w:rsidRPr="00533231">
              <w:rPr>
                <w:webHidden/>
              </w:rPr>
              <w:fldChar w:fldCharType="separate"/>
            </w:r>
            <w:r w:rsidR="00F34226" w:rsidRPr="00533231">
              <w:rPr>
                <w:webHidden/>
              </w:rPr>
              <w:t>3</w:t>
            </w:r>
            <w:r w:rsidR="00F34226" w:rsidRPr="00533231">
              <w:rPr>
                <w:webHidden/>
              </w:rPr>
              <w:fldChar w:fldCharType="end"/>
            </w:r>
          </w:hyperlink>
        </w:p>
        <w:p w14:paraId="23750FE0" w14:textId="4E94C4B3" w:rsidR="00F34226" w:rsidRPr="00533231" w:rsidRDefault="004E1BD0">
          <w:pPr>
            <w:pStyle w:val="ndice1"/>
            <w:rPr>
              <w:rFonts w:eastAsiaTheme="minorEastAsia"/>
              <w:noProof w:val="0"/>
              <w:lang w:eastAsia="pt-PT"/>
            </w:rPr>
          </w:pPr>
          <w:hyperlink w:anchor="_Toc88149984" w:history="1">
            <w:r w:rsidR="00F34226" w:rsidRPr="00533231">
              <w:rPr>
                <w:rStyle w:val="Hiperligao"/>
                <w:noProof w:val="0"/>
              </w:rPr>
              <w:t>3.</w:t>
            </w:r>
            <w:r w:rsidR="00F34226" w:rsidRPr="00533231">
              <w:rPr>
                <w:rFonts w:eastAsiaTheme="minorEastAsia"/>
                <w:noProof w:val="0"/>
                <w:lang w:eastAsia="pt-PT"/>
              </w:rPr>
              <w:tab/>
            </w:r>
            <w:r w:rsidR="00F34226" w:rsidRPr="00533231">
              <w:rPr>
                <w:rStyle w:val="Hiperligao"/>
                <w:noProof w:val="0"/>
              </w:rPr>
              <w:t>Modelo Data Warehouse</w:t>
            </w:r>
            <w:r w:rsidR="00F34226" w:rsidRPr="00533231">
              <w:rPr>
                <w:noProof w:val="0"/>
                <w:webHidden/>
              </w:rPr>
              <w:tab/>
            </w:r>
            <w:r w:rsidR="00F34226" w:rsidRPr="00533231">
              <w:rPr>
                <w:noProof w:val="0"/>
                <w:webHidden/>
              </w:rPr>
              <w:fldChar w:fldCharType="begin"/>
            </w:r>
            <w:r w:rsidR="00F34226" w:rsidRPr="00533231">
              <w:rPr>
                <w:noProof w:val="0"/>
                <w:webHidden/>
              </w:rPr>
              <w:instrText xml:space="preserve"> PAGEREF _Toc88149984 \h </w:instrText>
            </w:r>
            <w:r w:rsidR="00F34226" w:rsidRPr="00533231">
              <w:rPr>
                <w:noProof w:val="0"/>
                <w:webHidden/>
              </w:rPr>
            </w:r>
            <w:r w:rsidR="00F34226" w:rsidRPr="00533231">
              <w:rPr>
                <w:noProof w:val="0"/>
                <w:webHidden/>
              </w:rPr>
              <w:fldChar w:fldCharType="separate"/>
            </w:r>
            <w:r w:rsidR="00F34226" w:rsidRPr="00533231">
              <w:rPr>
                <w:noProof w:val="0"/>
                <w:webHidden/>
              </w:rPr>
              <w:t>4</w:t>
            </w:r>
            <w:r w:rsidR="00F34226" w:rsidRPr="00533231">
              <w:rPr>
                <w:noProof w:val="0"/>
                <w:webHidden/>
              </w:rPr>
              <w:fldChar w:fldCharType="end"/>
            </w:r>
          </w:hyperlink>
        </w:p>
        <w:p w14:paraId="5CEEBC0C" w14:textId="57EDA71D" w:rsidR="00F34226" w:rsidRPr="00533231" w:rsidRDefault="004E1BD0">
          <w:pPr>
            <w:pStyle w:val="ndice1"/>
            <w:rPr>
              <w:rFonts w:eastAsiaTheme="minorEastAsia"/>
              <w:noProof w:val="0"/>
              <w:lang w:eastAsia="pt-PT"/>
            </w:rPr>
          </w:pPr>
          <w:hyperlink w:anchor="_Toc88149985" w:history="1">
            <w:r w:rsidR="00F34226" w:rsidRPr="00533231">
              <w:rPr>
                <w:rStyle w:val="Hiperligao"/>
                <w:noProof w:val="0"/>
              </w:rPr>
              <w:t>4.</w:t>
            </w:r>
            <w:r w:rsidR="00F34226" w:rsidRPr="00533231">
              <w:rPr>
                <w:rFonts w:eastAsiaTheme="minorEastAsia"/>
                <w:noProof w:val="0"/>
                <w:lang w:eastAsia="pt-PT"/>
              </w:rPr>
              <w:tab/>
            </w:r>
            <w:r w:rsidR="00F34226" w:rsidRPr="00533231">
              <w:rPr>
                <w:rStyle w:val="Hiperligao"/>
                <w:noProof w:val="0"/>
              </w:rPr>
              <w:t>Processo de ETL</w:t>
            </w:r>
            <w:r w:rsidR="00F34226" w:rsidRPr="00533231">
              <w:rPr>
                <w:noProof w:val="0"/>
                <w:webHidden/>
              </w:rPr>
              <w:tab/>
            </w:r>
            <w:r w:rsidR="00F34226" w:rsidRPr="00533231">
              <w:rPr>
                <w:noProof w:val="0"/>
                <w:webHidden/>
              </w:rPr>
              <w:fldChar w:fldCharType="begin"/>
            </w:r>
            <w:r w:rsidR="00F34226" w:rsidRPr="00533231">
              <w:rPr>
                <w:noProof w:val="0"/>
                <w:webHidden/>
              </w:rPr>
              <w:instrText xml:space="preserve"> PAGEREF _Toc88149985 \h </w:instrText>
            </w:r>
            <w:r w:rsidR="00F34226" w:rsidRPr="00533231">
              <w:rPr>
                <w:noProof w:val="0"/>
                <w:webHidden/>
              </w:rPr>
            </w:r>
            <w:r w:rsidR="00F34226" w:rsidRPr="00533231">
              <w:rPr>
                <w:noProof w:val="0"/>
                <w:webHidden/>
              </w:rPr>
              <w:fldChar w:fldCharType="separate"/>
            </w:r>
            <w:r w:rsidR="00F34226" w:rsidRPr="00533231">
              <w:rPr>
                <w:noProof w:val="0"/>
                <w:webHidden/>
              </w:rPr>
              <w:t>5</w:t>
            </w:r>
            <w:r w:rsidR="00F34226" w:rsidRPr="00533231">
              <w:rPr>
                <w:noProof w:val="0"/>
                <w:webHidden/>
              </w:rPr>
              <w:fldChar w:fldCharType="end"/>
            </w:r>
          </w:hyperlink>
        </w:p>
        <w:p w14:paraId="4DB0F0A0" w14:textId="4002EFDD" w:rsidR="00F34226" w:rsidRPr="00533231" w:rsidRDefault="004E1BD0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lang w:eastAsia="pt-PT"/>
            </w:rPr>
          </w:pPr>
          <w:hyperlink w:anchor="_Toc88149986" w:history="1">
            <w:r w:rsidR="00F34226" w:rsidRPr="00533231">
              <w:rPr>
                <w:rStyle w:val="Hiperligao"/>
              </w:rPr>
              <w:t>4.1.</w:t>
            </w:r>
            <w:r w:rsidR="00F34226" w:rsidRPr="00533231">
              <w:rPr>
                <w:rFonts w:eastAsiaTheme="minorEastAsia"/>
                <w:lang w:eastAsia="pt-PT"/>
              </w:rPr>
              <w:tab/>
            </w:r>
            <w:r w:rsidR="00F34226" w:rsidRPr="00533231">
              <w:rPr>
                <w:rStyle w:val="Hiperligao"/>
              </w:rPr>
              <w:t>Export</w:t>
            </w:r>
            <w:r w:rsidR="00F34226" w:rsidRPr="00533231">
              <w:rPr>
                <w:webHidden/>
              </w:rPr>
              <w:tab/>
            </w:r>
            <w:r w:rsidR="00F34226" w:rsidRPr="00533231">
              <w:rPr>
                <w:webHidden/>
              </w:rPr>
              <w:fldChar w:fldCharType="begin"/>
            </w:r>
            <w:r w:rsidR="00F34226" w:rsidRPr="00533231">
              <w:rPr>
                <w:webHidden/>
              </w:rPr>
              <w:instrText xml:space="preserve"> PAGEREF _Toc88149986 \h </w:instrText>
            </w:r>
            <w:r w:rsidR="00F34226" w:rsidRPr="00533231">
              <w:rPr>
                <w:webHidden/>
              </w:rPr>
            </w:r>
            <w:r w:rsidR="00F34226" w:rsidRPr="00533231">
              <w:rPr>
                <w:webHidden/>
              </w:rPr>
              <w:fldChar w:fldCharType="separate"/>
            </w:r>
            <w:r w:rsidR="00F34226" w:rsidRPr="00533231">
              <w:rPr>
                <w:webHidden/>
              </w:rPr>
              <w:t>5</w:t>
            </w:r>
            <w:r w:rsidR="00F34226" w:rsidRPr="00533231">
              <w:rPr>
                <w:webHidden/>
              </w:rPr>
              <w:fldChar w:fldCharType="end"/>
            </w:r>
          </w:hyperlink>
        </w:p>
        <w:p w14:paraId="180C02EB" w14:textId="15F2FE9A" w:rsidR="00F34226" w:rsidRPr="00533231" w:rsidRDefault="004E1BD0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lang w:eastAsia="pt-PT"/>
            </w:rPr>
          </w:pPr>
          <w:hyperlink w:anchor="_Toc88149987" w:history="1">
            <w:r w:rsidR="00F34226" w:rsidRPr="00533231">
              <w:rPr>
                <w:rStyle w:val="Hiperligao"/>
              </w:rPr>
              <w:t>4.2.</w:t>
            </w:r>
            <w:r w:rsidR="00F34226" w:rsidRPr="00533231">
              <w:rPr>
                <w:rFonts w:eastAsiaTheme="minorEastAsia"/>
                <w:lang w:eastAsia="pt-PT"/>
              </w:rPr>
              <w:tab/>
            </w:r>
            <w:r w:rsidR="00F34226" w:rsidRPr="00533231">
              <w:rPr>
                <w:rStyle w:val="Hiperligao"/>
              </w:rPr>
              <w:t>Transform</w:t>
            </w:r>
            <w:r w:rsidR="00F34226" w:rsidRPr="00533231">
              <w:rPr>
                <w:webHidden/>
              </w:rPr>
              <w:tab/>
            </w:r>
            <w:r w:rsidR="00F34226" w:rsidRPr="00533231">
              <w:rPr>
                <w:webHidden/>
              </w:rPr>
              <w:fldChar w:fldCharType="begin"/>
            </w:r>
            <w:r w:rsidR="00F34226" w:rsidRPr="00533231">
              <w:rPr>
                <w:webHidden/>
              </w:rPr>
              <w:instrText xml:space="preserve"> PAGEREF _Toc88149987 \h </w:instrText>
            </w:r>
            <w:r w:rsidR="00F34226" w:rsidRPr="00533231">
              <w:rPr>
                <w:webHidden/>
              </w:rPr>
            </w:r>
            <w:r w:rsidR="00F34226" w:rsidRPr="00533231">
              <w:rPr>
                <w:webHidden/>
              </w:rPr>
              <w:fldChar w:fldCharType="separate"/>
            </w:r>
            <w:r w:rsidR="00F34226" w:rsidRPr="00533231">
              <w:rPr>
                <w:webHidden/>
              </w:rPr>
              <w:t>5</w:t>
            </w:r>
            <w:r w:rsidR="00F34226" w:rsidRPr="00533231">
              <w:rPr>
                <w:webHidden/>
              </w:rPr>
              <w:fldChar w:fldCharType="end"/>
            </w:r>
          </w:hyperlink>
        </w:p>
        <w:p w14:paraId="1FD8AE37" w14:textId="1C3016A8" w:rsidR="00F34226" w:rsidRPr="00533231" w:rsidRDefault="004E1BD0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lang w:eastAsia="pt-PT"/>
            </w:rPr>
          </w:pPr>
          <w:hyperlink w:anchor="_Toc88149988" w:history="1">
            <w:r w:rsidR="00F34226" w:rsidRPr="00533231">
              <w:rPr>
                <w:rStyle w:val="Hiperligao"/>
              </w:rPr>
              <w:t>4.3.</w:t>
            </w:r>
            <w:r w:rsidR="00F34226" w:rsidRPr="00533231">
              <w:rPr>
                <w:rFonts w:eastAsiaTheme="minorEastAsia"/>
                <w:lang w:eastAsia="pt-PT"/>
              </w:rPr>
              <w:tab/>
            </w:r>
            <w:r w:rsidR="00F34226" w:rsidRPr="00533231">
              <w:rPr>
                <w:rStyle w:val="Hiperligao"/>
              </w:rPr>
              <w:t>Loading</w:t>
            </w:r>
            <w:r w:rsidR="00F34226" w:rsidRPr="00533231">
              <w:rPr>
                <w:webHidden/>
              </w:rPr>
              <w:tab/>
            </w:r>
            <w:r w:rsidR="00F34226" w:rsidRPr="00533231">
              <w:rPr>
                <w:webHidden/>
              </w:rPr>
              <w:fldChar w:fldCharType="begin"/>
            </w:r>
            <w:r w:rsidR="00F34226" w:rsidRPr="00533231">
              <w:rPr>
                <w:webHidden/>
              </w:rPr>
              <w:instrText xml:space="preserve"> PAGEREF _Toc88149988 \h </w:instrText>
            </w:r>
            <w:r w:rsidR="00F34226" w:rsidRPr="00533231">
              <w:rPr>
                <w:webHidden/>
              </w:rPr>
            </w:r>
            <w:r w:rsidR="00F34226" w:rsidRPr="00533231">
              <w:rPr>
                <w:webHidden/>
              </w:rPr>
              <w:fldChar w:fldCharType="separate"/>
            </w:r>
            <w:r w:rsidR="00F34226" w:rsidRPr="00533231">
              <w:rPr>
                <w:webHidden/>
              </w:rPr>
              <w:t>5</w:t>
            </w:r>
            <w:r w:rsidR="00F34226" w:rsidRPr="00533231">
              <w:rPr>
                <w:webHidden/>
              </w:rPr>
              <w:fldChar w:fldCharType="end"/>
            </w:r>
          </w:hyperlink>
        </w:p>
        <w:p w14:paraId="56A03A56" w14:textId="38F77ADD" w:rsidR="00F34226" w:rsidRPr="00533231" w:rsidRDefault="004E1BD0">
          <w:pPr>
            <w:pStyle w:val="ndice1"/>
            <w:rPr>
              <w:rFonts w:eastAsiaTheme="minorEastAsia"/>
              <w:noProof w:val="0"/>
              <w:lang w:eastAsia="pt-PT"/>
            </w:rPr>
          </w:pPr>
          <w:hyperlink w:anchor="_Toc88149989" w:history="1">
            <w:r w:rsidR="00F34226" w:rsidRPr="00533231">
              <w:rPr>
                <w:rStyle w:val="Hiperligao"/>
                <w:noProof w:val="0"/>
              </w:rPr>
              <w:t>5.</w:t>
            </w:r>
            <w:r w:rsidR="00F34226" w:rsidRPr="00533231">
              <w:rPr>
                <w:rFonts w:eastAsiaTheme="minorEastAsia"/>
                <w:noProof w:val="0"/>
                <w:lang w:eastAsia="pt-PT"/>
              </w:rPr>
              <w:tab/>
            </w:r>
            <w:r w:rsidR="00F34226" w:rsidRPr="00533231">
              <w:rPr>
                <w:rStyle w:val="Hiperligao"/>
                <w:noProof w:val="0"/>
              </w:rPr>
              <w:t>Conclusões</w:t>
            </w:r>
            <w:r w:rsidR="00F34226" w:rsidRPr="00533231">
              <w:rPr>
                <w:noProof w:val="0"/>
                <w:webHidden/>
              </w:rPr>
              <w:tab/>
            </w:r>
            <w:r w:rsidR="00F34226" w:rsidRPr="00533231">
              <w:rPr>
                <w:noProof w:val="0"/>
                <w:webHidden/>
              </w:rPr>
              <w:fldChar w:fldCharType="begin"/>
            </w:r>
            <w:r w:rsidR="00F34226" w:rsidRPr="00533231">
              <w:rPr>
                <w:noProof w:val="0"/>
                <w:webHidden/>
              </w:rPr>
              <w:instrText xml:space="preserve"> PAGEREF _Toc88149989 \h </w:instrText>
            </w:r>
            <w:r w:rsidR="00F34226" w:rsidRPr="00533231">
              <w:rPr>
                <w:noProof w:val="0"/>
                <w:webHidden/>
              </w:rPr>
            </w:r>
            <w:r w:rsidR="00F34226" w:rsidRPr="00533231">
              <w:rPr>
                <w:noProof w:val="0"/>
                <w:webHidden/>
              </w:rPr>
              <w:fldChar w:fldCharType="separate"/>
            </w:r>
            <w:r w:rsidR="00F34226" w:rsidRPr="00533231">
              <w:rPr>
                <w:noProof w:val="0"/>
                <w:webHidden/>
              </w:rPr>
              <w:t>6</w:t>
            </w:r>
            <w:r w:rsidR="00F34226" w:rsidRPr="00533231">
              <w:rPr>
                <w:noProof w:val="0"/>
                <w:webHidden/>
              </w:rPr>
              <w:fldChar w:fldCharType="end"/>
            </w:r>
          </w:hyperlink>
        </w:p>
        <w:p w14:paraId="57964B1D" w14:textId="5BEAE496" w:rsidR="00F33209" w:rsidRPr="00533231" w:rsidRDefault="00F33209" w:rsidP="00312ED2">
          <w:pPr>
            <w:pStyle w:val="ndice1"/>
            <w:rPr>
              <w:rStyle w:val="Hiperligao"/>
              <w:noProof w:val="0"/>
              <w:color w:val="auto"/>
              <w:u w:val="none"/>
            </w:rPr>
          </w:pPr>
          <w:r w:rsidRPr="00533231">
            <w:rPr>
              <w:rStyle w:val="Hiperligao"/>
              <w:noProof w:val="0"/>
            </w:rPr>
            <w:fldChar w:fldCharType="end"/>
          </w:r>
        </w:p>
      </w:sdtContent>
    </w:sdt>
    <w:p w14:paraId="3BCC6A2F" w14:textId="77777777" w:rsidR="007A00C9" w:rsidRPr="00533231" w:rsidRDefault="007A00C9" w:rsidP="007A00C9">
      <w:pPr>
        <w:pStyle w:val="ndice1"/>
        <w:rPr>
          <w:rStyle w:val="Hiperligao"/>
          <w:noProof w:val="0"/>
          <w:color w:val="auto"/>
          <w:u w:val="none"/>
        </w:rPr>
      </w:pPr>
    </w:p>
    <w:p w14:paraId="2C124DF7" w14:textId="77777777" w:rsidR="007A00C9" w:rsidRPr="00533231" w:rsidRDefault="007A00C9">
      <w:pPr>
        <w:pStyle w:val="ndicedeilustraes"/>
        <w:tabs>
          <w:tab w:val="right" w:leader="dot" w:pos="8494"/>
        </w:tabs>
        <w:rPr>
          <w:b/>
          <w:sz w:val="32"/>
          <w:szCs w:val="28"/>
        </w:rPr>
      </w:pPr>
    </w:p>
    <w:p w14:paraId="5545BBBF" w14:textId="77777777" w:rsidR="00951A37" w:rsidRPr="00533231" w:rsidRDefault="00951A37">
      <w:pPr>
        <w:pStyle w:val="ndicedeilustraes"/>
        <w:tabs>
          <w:tab w:val="right" w:leader="dot" w:pos="8494"/>
        </w:tabs>
        <w:rPr>
          <w:b/>
          <w:sz w:val="32"/>
          <w:szCs w:val="28"/>
        </w:rPr>
      </w:pPr>
      <w:r w:rsidRPr="00533231">
        <w:rPr>
          <w:b/>
          <w:sz w:val="32"/>
          <w:szCs w:val="28"/>
        </w:rPr>
        <w:t>List</w:t>
      </w:r>
      <w:r w:rsidR="006A5D30" w:rsidRPr="00533231">
        <w:rPr>
          <w:b/>
          <w:sz w:val="32"/>
          <w:szCs w:val="28"/>
        </w:rPr>
        <w:t>a de</w:t>
      </w:r>
      <w:r w:rsidRPr="00533231">
        <w:rPr>
          <w:b/>
          <w:sz w:val="32"/>
          <w:szCs w:val="28"/>
        </w:rPr>
        <w:t xml:space="preserve"> </w:t>
      </w:r>
      <w:r w:rsidR="00AC6CA1" w:rsidRPr="00533231">
        <w:rPr>
          <w:b/>
          <w:sz w:val="32"/>
          <w:szCs w:val="28"/>
        </w:rPr>
        <w:t>Figuras</w:t>
      </w:r>
    </w:p>
    <w:p w14:paraId="2A716B3B" w14:textId="7E9617A8" w:rsidR="00390AC5" w:rsidRPr="00533231" w:rsidRDefault="00AC6CA1">
      <w:pPr>
        <w:pStyle w:val="ndicedeilustraes"/>
        <w:tabs>
          <w:tab w:val="right" w:leader="dot" w:pos="8494"/>
        </w:tabs>
        <w:rPr>
          <w:rFonts w:eastAsiaTheme="minorEastAsia"/>
          <w:lang w:eastAsia="pt-PT"/>
        </w:rPr>
      </w:pPr>
      <w:r w:rsidRPr="00533231">
        <w:rPr>
          <w:b/>
          <w:sz w:val="24"/>
        </w:rPr>
        <w:fldChar w:fldCharType="begin"/>
      </w:r>
      <w:r w:rsidRPr="00533231">
        <w:rPr>
          <w:b/>
          <w:sz w:val="24"/>
        </w:rPr>
        <w:instrText xml:space="preserve"> TOC \c "Figura" </w:instrText>
      </w:r>
      <w:r w:rsidRPr="00533231">
        <w:rPr>
          <w:b/>
          <w:sz w:val="24"/>
        </w:rPr>
        <w:fldChar w:fldCharType="separate"/>
      </w:r>
      <w:r w:rsidR="00390AC5" w:rsidRPr="00533231">
        <w:t xml:space="preserve">Figura 2.2 - </w:t>
      </w:r>
      <w:r w:rsidR="00390AC5" w:rsidRPr="00533231">
        <w:rPr>
          <w:highlight w:val="yellow"/>
        </w:rPr>
        <w:t>Organograma da Empresa XX</w:t>
      </w:r>
      <w:r w:rsidR="00390AC5" w:rsidRPr="00533231">
        <w:tab/>
      </w:r>
      <w:r w:rsidR="00390AC5" w:rsidRPr="00533231">
        <w:fldChar w:fldCharType="begin"/>
      </w:r>
      <w:r w:rsidR="00390AC5" w:rsidRPr="00533231">
        <w:instrText xml:space="preserve"> PAGEREF _Toc529543799 \h </w:instrText>
      </w:r>
      <w:r w:rsidR="00390AC5" w:rsidRPr="00533231">
        <w:fldChar w:fldCharType="separate"/>
      </w:r>
      <w:r w:rsidR="00390AC5" w:rsidRPr="00533231">
        <w:t>2</w:t>
      </w:r>
      <w:r w:rsidR="00390AC5" w:rsidRPr="00533231">
        <w:fldChar w:fldCharType="end"/>
      </w:r>
    </w:p>
    <w:p w14:paraId="5C2B827C" w14:textId="56C3C288" w:rsidR="00390AC5" w:rsidRPr="00533231" w:rsidRDefault="00390AC5">
      <w:pPr>
        <w:pStyle w:val="ndicedeilustraes"/>
        <w:tabs>
          <w:tab w:val="right" w:leader="dot" w:pos="8494"/>
        </w:tabs>
        <w:rPr>
          <w:rFonts w:eastAsiaTheme="minorEastAsia"/>
          <w:lang w:eastAsia="pt-PT"/>
        </w:rPr>
      </w:pPr>
      <w:r w:rsidRPr="00533231">
        <w:t xml:space="preserve">Figura 3.1 – </w:t>
      </w:r>
      <w:r w:rsidRPr="00533231">
        <w:rPr>
          <w:highlight w:val="yellow"/>
        </w:rPr>
        <w:t>xxx</w:t>
      </w:r>
      <w:r w:rsidRPr="00533231">
        <w:tab/>
      </w:r>
      <w:r w:rsidRPr="00533231">
        <w:fldChar w:fldCharType="begin"/>
      </w:r>
      <w:r w:rsidRPr="00533231">
        <w:instrText xml:space="preserve"> PAGEREF _Toc529543800 \h </w:instrText>
      </w:r>
      <w:r w:rsidRPr="00533231">
        <w:fldChar w:fldCharType="separate"/>
      </w:r>
      <w:r w:rsidRPr="00533231">
        <w:t>2</w:t>
      </w:r>
      <w:r w:rsidRPr="00533231">
        <w:fldChar w:fldCharType="end"/>
      </w:r>
    </w:p>
    <w:p w14:paraId="47B6B0F6" w14:textId="745CE2B0" w:rsidR="00EB6685" w:rsidRPr="00533231" w:rsidRDefault="00AC6CA1" w:rsidP="00646775">
      <w:pPr>
        <w:jc w:val="both"/>
        <w:rPr>
          <w:b/>
          <w:sz w:val="24"/>
        </w:rPr>
      </w:pPr>
      <w:r w:rsidRPr="00533231">
        <w:rPr>
          <w:b/>
          <w:sz w:val="24"/>
        </w:rPr>
        <w:fldChar w:fldCharType="end"/>
      </w:r>
    </w:p>
    <w:p w14:paraId="46AFBB96" w14:textId="77777777" w:rsidR="00951A37" w:rsidRPr="00533231" w:rsidRDefault="00951A37">
      <w:pPr>
        <w:pStyle w:val="ndicedeilustraes"/>
        <w:tabs>
          <w:tab w:val="right" w:leader="dot" w:pos="8494"/>
        </w:tabs>
        <w:rPr>
          <w:b/>
          <w:sz w:val="32"/>
        </w:rPr>
      </w:pPr>
      <w:r w:rsidRPr="00533231">
        <w:rPr>
          <w:b/>
          <w:sz w:val="32"/>
        </w:rPr>
        <w:t>List</w:t>
      </w:r>
      <w:r w:rsidR="006A5D30" w:rsidRPr="00533231">
        <w:rPr>
          <w:b/>
          <w:sz w:val="32"/>
        </w:rPr>
        <w:t xml:space="preserve">a de </w:t>
      </w:r>
      <w:r w:rsidR="00AC6CA1" w:rsidRPr="00533231">
        <w:rPr>
          <w:b/>
          <w:sz w:val="32"/>
        </w:rPr>
        <w:t>Tabelas</w:t>
      </w:r>
    </w:p>
    <w:p w14:paraId="59EF7FE5" w14:textId="501A6A54" w:rsidR="00757D14" w:rsidRPr="00533231" w:rsidRDefault="00AC6CA1">
      <w:pPr>
        <w:pStyle w:val="ndicedeilustraes"/>
        <w:tabs>
          <w:tab w:val="right" w:leader="dot" w:pos="8494"/>
        </w:tabs>
        <w:rPr>
          <w:rFonts w:eastAsiaTheme="minorEastAsia"/>
          <w:lang w:eastAsia="pt-PT"/>
        </w:rPr>
      </w:pPr>
      <w:r w:rsidRPr="00533231">
        <w:rPr>
          <w:b/>
          <w:sz w:val="24"/>
        </w:rPr>
        <w:fldChar w:fldCharType="begin"/>
      </w:r>
      <w:r w:rsidRPr="00533231">
        <w:rPr>
          <w:b/>
          <w:sz w:val="24"/>
        </w:rPr>
        <w:instrText xml:space="preserve"> TOC \c "Tabela" </w:instrText>
      </w:r>
      <w:r w:rsidRPr="00533231">
        <w:rPr>
          <w:b/>
          <w:sz w:val="24"/>
        </w:rPr>
        <w:fldChar w:fldCharType="separate"/>
      </w:r>
      <w:r w:rsidR="00757D14" w:rsidRPr="00533231">
        <w:t xml:space="preserve">Tabela 3.1 – </w:t>
      </w:r>
      <w:r w:rsidR="00757D14" w:rsidRPr="00533231">
        <w:rPr>
          <w:highlight w:val="yellow"/>
        </w:rPr>
        <w:t>Tabela de …</w:t>
      </w:r>
      <w:r w:rsidR="00757D14" w:rsidRPr="00533231">
        <w:tab/>
      </w:r>
      <w:r w:rsidR="00757D14" w:rsidRPr="00533231">
        <w:fldChar w:fldCharType="begin"/>
      </w:r>
      <w:r w:rsidR="00757D14" w:rsidRPr="00533231">
        <w:instrText xml:space="preserve"> PAGEREF _Toc60738336 \h </w:instrText>
      </w:r>
      <w:r w:rsidR="00757D14" w:rsidRPr="00533231">
        <w:fldChar w:fldCharType="separate"/>
      </w:r>
      <w:r w:rsidR="00757D14" w:rsidRPr="00533231">
        <w:t>2</w:t>
      </w:r>
      <w:r w:rsidR="00757D14" w:rsidRPr="00533231">
        <w:fldChar w:fldCharType="end"/>
      </w:r>
    </w:p>
    <w:p w14:paraId="5471C39F" w14:textId="540A62EF" w:rsidR="00951A37" w:rsidRPr="00533231" w:rsidRDefault="00AC6CA1" w:rsidP="00646775">
      <w:pPr>
        <w:jc w:val="both"/>
        <w:rPr>
          <w:b/>
          <w:sz w:val="24"/>
        </w:rPr>
      </w:pPr>
      <w:r w:rsidRPr="00533231">
        <w:rPr>
          <w:b/>
          <w:sz w:val="24"/>
        </w:rPr>
        <w:fldChar w:fldCharType="end"/>
      </w:r>
    </w:p>
    <w:p w14:paraId="2B6A966F" w14:textId="77777777" w:rsidR="002628EA" w:rsidRPr="00533231" w:rsidRDefault="002628EA" w:rsidP="00646775">
      <w:pPr>
        <w:jc w:val="both"/>
        <w:rPr>
          <w:b/>
          <w:sz w:val="24"/>
        </w:rPr>
        <w:sectPr w:rsidR="002628EA" w:rsidRPr="00533231" w:rsidSect="002628EA">
          <w:footerReference w:type="default" r:id="rId11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3319FAD7" w14:textId="77777777" w:rsidR="00FD2457" w:rsidRPr="00533231" w:rsidRDefault="00FD2457" w:rsidP="006741FE">
      <w:pPr>
        <w:pStyle w:val="Ttulo1"/>
        <w:rPr>
          <w:lang w:val="pt-PT"/>
        </w:rPr>
      </w:pPr>
      <w:bookmarkStart w:id="0" w:name="_Toc88149980"/>
      <w:r w:rsidRPr="00533231">
        <w:rPr>
          <w:lang w:val="pt-PT"/>
        </w:rPr>
        <w:lastRenderedPageBreak/>
        <w:t>Introdu</w:t>
      </w:r>
      <w:r w:rsidR="00AC6CA1" w:rsidRPr="00533231">
        <w:rPr>
          <w:lang w:val="pt-PT"/>
        </w:rPr>
        <w:t>ção</w:t>
      </w:r>
      <w:bookmarkEnd w:id="0"/>
    </w:p>
    <w:p w14:paraId="2310FD43" w14:textId="77777777" w:rsidR="00085CE7" w:rsidRPr="00533231" w:rsidRDefault="00085CE7" w:rsidP="000078DF">
      <w:pPr>
        <w:jc w:val="both"/>
        <w:rPr>
          <w:highlight w:val="yellow"/>
        </w:rPr>
      </w:pPr>
      <w:r w:rsidRPr="00533231">
        <w:rPr>
          <w:highlight w:val="yellow"/>
        </w:rPr>
        <w:t>Descrever aqui sucintamente em que consistiu o seu projeto de trabalho. Local de realização, atividades previstas e respetivo planeamento e faseamento.</w:t>
      </w:r>
    </w:p>
    <w:p w14:paraId="5DD0B187" w14:textId="5AD7B283" w:rsidR="00085CE7" w:rsidRPr="00533231" w:rsidRDefault="00085CE7" w:rsidP="000078DF">
      <w:pPr>
        <w:jc w:val="both"/>
      </w:pPr>
      <w:r w:rsidRPr="00533231">
        <w:rPr>
          <w:highlight w:val="yellow"/>
        </w:rPr>
        <w:t>O último parágrafo deste capítulo deve referir a estrutura do relatório, indicando o que se aborda em cada um dos capítulos seguinte.</w:t>
      </w:r>
    </w:p>
    <w:p w14:paraId="1FE8419B" w14:textId="04F2E644" w:rsidR="000078DF" w:rsidRPr="00533231" w:rsidRDefault="000078DF" w:rsidP="000078DF">
      <w:pPr>
        <w:jc w:val="both"/>
      </w:pPr>
    </w:p>
    <w:p w14:paraId="757884C2" w14:textId="29BDCB8B" w:rsidR="00390AC5" w:rsidRPr="00533231" w:rsidRDefault="00390AC5" w:rsidP="000078DF">
      <w:pPr>
        <w:jc w:val="both"/>
        <w:rPr>
          <w:highlight w:val="red"/>
        </w:rPr>
      </w:pPr>
      <w:r w:rsidRPr="00533231">
        <w:rPr>
          <w:highlight w:val="red"/>
        </w:rPr>
        <w:t>NOTAS GERAIS</w:t>
      </w:r>
    </w:p>
    <w:p w14:paraId="57707927" w14:textId="3A69CF94" w:rsidR="00390AC5" w:rsidRPr="00533231" w:rsidRDefault="00390AC5" w:rsidP="00390AC5">
      <w:pPr>
        <w:pStyle w:val="PargrafodaLista"/>
        <w:numPr>
          <w:ilvl w:val="0"/>
          <w:numId w:val="9"/>
        </w:numPr>
        <w:jc w:val="both"/>
        <w:rPr>
          <w:highlight w:val="red"/>
        </w:rPr>
      </w:pPr>
      <w:r w:rsidRPr="00533231">
        <w:rPr>
          <w:highlight w:val="red"/>
        </w:rPr>
        <w:t>Todas as figuras, tabelas, gráficos devem ter numeração sequencial, com o primeiro dígito igual ao número de capítulo, p.e. “Figura 2.1 - Exemplo de Figura”</w:t>
      </w:r>
      <w:r w:rsidR="00B3226C" w:rsidRPr="00533231">
        <w:rPr>
          <w:highlight w:val="red"/>
        </w:rPr>
        <w:t xml:space="preserve">. Neste </w:t>
      </w:r>
      <w:proofErr w:type="spellStart"/>
      <w:r w:rsidR="00B3226C" w:rsidRPr="00533231">
        <w:rPr>
          <w:highlight w:val="red"/>
        </w:rPr>
        <w:t>template</w:t>
      </w:r>
      <w:proofErr w:type="spellEnd"/>
      <w:r w:rsidR="00B3226C" w:rsidRPr="00533231">
        <w:rPr>
          <w:highlight w:val="red"/>
        </w:rPr>
        <w:t xml:space="preserve"> isso já está feito</w:t>
      </w:r>
    </w:p>
    <w:p w14:paraId="713659B4" w14:textId="5C1D5F25" w:rsidR="00390AC5" w:rsidRPr="00533231" w:rsidRDefault="00390AC5" w:rsidP="00D53DF4">
      <w:pPr>
        <w:pStyle w:val="PargrafodaLista"/>
        <w:numPr>
          <w:ilvl w:val="0"/>
          <w:numId w:val="9"/>
        </w:numPr>
        <w:jc w:val="both"/>
        <w:rPr>
          <w:highlight w:val="red"/>
        </w:rPr>
      </w:pPr>
      <w:r w:rsidRPr="00533231">
        <w:rPr>
          <w:highlight w:val="red"/>
        </w:rPr>
        <w:t xml:space="preserve">A bibliografia deve seguir a norma igual à que tem </w:t>
      </w:r>
      <w:r w:rsidR="00B3226C" w:rsidRPr="00533231">
        <w:rPr>
          <w:highlight w:val="red"/>
        </w:rPr>
        <w:t xml:space="preserve">final deste documento. Todas as referências têm de ser citadas no texto, por exemplo: </w:t>
      </w:r>
      <w:r w:rsidR="00B3226C" w:rsidRPr="00533231">
        <w:rPr>
          <w:highlight w:val="yellow"/>
        </w:rPr>
        <w:t>“… este trabalho segue a metodologia indicada em [1], …</w:t>
      </w:r>
      <w:r w:rsidR="00B3226C" w:rsidRPr="00533231">
        <w:rPr>
          <w:highlight w:val="red"/>
        </w:rPr>
        <w:t>”</w:t>
      </w:r>
    </w:p>
    <w:p w14:paraId="6DD7E9B4" w14:textId="21EC2ECA" w:rsidR="00B3226C" w:rsidRPr="00533231" w:rsidRDefault="00B3226C" w:rsidP="00D53DF4">
      <w:pPr>
        <w:pStyle w:val="PargrafodaLista"/>
        <w:numPr>
          <w:ilvl w:val="0"/>
          <w:numId w:val="9"/>
        </w:numPr>
        <w:jc w:val="both"/>
        <w:rPr>
          <w:highlight w:val="red"/>
        </w:rPr>
      </w:pPr>
      <w:r w:rsidRPr="00533231">
        <w:rPr>
          <w:highlight w:val="red"/>
        </w:rPr>
        <w:t xml:space="preserve">O início de qualquer secção tem de ter sempre algum texto descritivo do que se pretende com essa secção. </w:t>
      </w:r>
    </w:p>
    <w:p w14:paraId="7CCBC077" w14:textId="444C6F31" w:rsidR="00B3226C" w:rsidRPr="00533231" w:rsidRDefault="00B3226C" w:rsidP="00D53DF4">
      <w:pPr>
        <w:pStyle w:val="PargrafodaLista"/>
        <w:numPr>
          <w:ilvl w:val="0"/>
          <w:numId w:val="9"/>
        </w:numPr>
        <w:jc w:val="both"/>
        <w:rPr>
          <w:highlight w:val="red"/>
        </w:rPr>
      </w:pPr>
      <w:r w:rsidRPr="00533231">
        <w:rPr>
          <w:highlight w:val="red"/>
        </w:rPr>
        <w:t xml:space="preserve">Todas as imagens, tabelas, </w:t>
      </w:r>
      <w:proofErr w:type="spellStart"/>
      <w:r w:rsidRPr="00533231">
        <w:rPr>
          <w:highlight w:val="red"/>
        </w:rPr>
        <w:t>etc</w:t>
      </w:r>
      <w:proofErr w:type="spellEnd"/>
      <w:r w:rsidRPr="00533231">
        <w:rPr>
          <w:highlight w:val="red"/>
        </w:rPr>
        <w:t>, têm de estar sempre referidas no texto</w:t>
      </w:r>
    </w:p>
    <w:p w14:paraId="43527E32" w14:textId="4EC0245F" w:rsidR="00361BD6" w:rsidRPr="00533231" w:rsidRDefault="00361BD6">
      <w:pPr>
        <w:rPr>
          <w:highlight w:val="red"/>
        </w:rPr>
      </w:pPr>
      <w:r w:rsidRPr="00533231">
        <w:rPr>
          <w:highlight w:val="red"/>
        </w:rPr>
        <w:br w:type="page"/>
      </w:r>
    </w:p>
    <w:p w14:paraId="700D614E" w14:textId="724B51E4" w:rsidR="00390AC5" w:rsidRPr="00533231" w:rsidRDefault="00361BD6" w:rsidP="006741FE">
      <w:pPr>
        <w:pStyle w:val="Ttulo1"/>
        <w:rPr>
          <w:lang w:val="pt-PT"/>
        </w:rPr>
      </w:pPr>
      <w:bookmarkStart w:id="1" w:name="_Toc88149981"/>
      <w:r w:rsidRPr="00533231">
        <w:rPr>
          <w:lang w:val="pt-PT"/>
        </w:rPr>
        <w:lastRenderedPageBreak/>
        <w:t>Caso de estudo</w:t>
      </w:r>
      <w:bookmarkEnd w:id="1"/>
    </w:p>
    <w:p w14:paraId="12F84FA0" w14:textId="7643E299" w:rsidR="00361BD6" w:rsidRPr="00533231" w:rsidRDefault="00361BD6" w:rsidP="00361BD6">
      <w:pPr>
        <w:pStyle w:val="Ttulo2"/>
      </w:pPr>
      <w:bookmarkStart w:id="2" w:name="_Toc88149982"/>
      <w:r w:rsidRPr="00533231">
        <w:t>Tema</w:t>
      </w:r>
      <w:bookmarkEnd w:id="2"/>
    </w:p>
    <w:p w14:paraId="2558EF23" w14:textId="2094F0B0" w:rsidR="00361BD6" w:rsidRPr="00533231" w:rsidRDefault="007431A6" w:rsidP="007431A6">
      <w:pPr>
        <w:ind w:left="357" w:firstLine="352"/>
      </w:pPr>
      <w:r w:rsidRPr="00533231">
        <w:t xml:space="preserve">Para a realização deste trabalho decidimos utilizar o </w:t>
      </w:r>
      <w:r w:rsidRPr="00533231">
        <w:rPr>
          <w:b/>
          <w:bCs/>
          <w:u w:val="single"/>
        </w:rPr>
        <w:t>Tema A</w:t>
      </w:r>
      <w:r w:rsidR="00180ACB" w:rsidRPr="00533231">
        <w:rPr>
          <w:b/>
          <w:bCs/>
          <w:u w:val="single"/>
        </w:rPr>
        <w:t>- Covid 19</w:t>
      </w:r>
      <w:r w:rsidRPr="00533231">
        <w:t xml:space="preserve"> proposta pela docente da unidade curricular</w:t>
      </w:r>
      <w:r w:rsidR="00180ACB" w:rsidRPr="00533231">
        <w:t>.</w:t>
      </w:r>
    </w:p>
    <w:p w14:paraId="76045EA4" w14:textId="36387CD0" w:rsidR="004169EE" w:rsidRPr="00533231" w:rsidRDefault="007431A6" w:rsidP="00361BD6">
      <w:r w:rsidRPr="00533231">
        <w:tab/>
        <w:t xml:space="preserve">Inicialmente pensamos utilizar dados relacionados com a COVID-19 em </w:t>
      </w:r>
      <w:proofErr w:type="gramStart"/>
      <w:r w:rsidRPr="00533231">
        <w:t>Portugal</w:t>
      </w:r>
      <w:proofErr w:type="gramEnd"/>
      <w:r w:rsidRPr="00533231">
        <w:t xml:space="preserve"> mas visto que é um tema muito utilizado</w:t>
      </w:r>
      <w:r w:rsidR="004169EE" w:rsidRPr="00533231">
        <w:t>, então</w:t>
      </w:r>
      <w:r w:rsidRPr="00533231">
        <w:t xml:space="preserve"> decidimos “</w:t>
      </w:r>
      <w:r w:rsidR="00180ACB" w:rsidRPr="00533231">
        <w:t>e</w:t>
      </w:r>
      <w:r w:rsidRPr="00533231">
        <w:t xml:space="preserve">migrar” para os </w:t>
      </w:r>
      <w:r w:rsidR="00180ACB" w:rsidRPr="00533231">
        <w:t>E</w:t>
      </w:r>
      <w:r w:rsidRPr="00533231">
        <w:t>stados Unidos e procur</w:t>
      </w:r>
      <w:r w:rsidR="00180ACB" w:rsidRPr="00533231">
        <w:t>a</w:t>
      </w:r>
      <w:r w:rsidRPr="00533231">
        <w:t>r fontes de dados relacionados com o tema</w:t>
      </w:r>
      <w:r w:rsidR="00180ACB" w:rsidRPr="00533231">
        <w:t>.</w:t>
      </w:r>
    </w:p>
    <w:p w14:paraId="64B05573" w14:textId="61553B0F" w:rsidR="00361BD6" w:rsidRPr="00533231" w:rsidRDefault="00361BD6" w:rsidP="00361BD6">
      <w:pPr>
        <w:pStyle w:val="Ttulo2"/>
      </w:pPr>
      <w:bookmarkStart w:id="3" w:name="_Toc88149983"/>
      <w:r w:rsidRPr="00533231">
        <w:t>Fonte de dados</w:t>
      </w:r>
      <w:bookmarkEnd w:id="3"/>
    </w:p>
    <w:p w14:paraId="2DCBB820" w14:textId="544E34A5" w:rsidR="00180ACB" w:rsidRPr="00533231" w:rsidRDefault="00180ACB" w:rsidP="00180ACB">
      <w:pPr>
        <w:ind w:firstLine="709"/>
      </w:pPr>
      <w:r w:rsidRPr="00533231">
        <w:t xml:space="preserve">Durante a pesquisa por fontes de dados, encontramos uma API que nos permite </w:t>
      </w:r>
      <w:proofErr w:type="spellStart"/>
      <w:r w:rsidRPr="00533231">
        <w:t>opter</w:t>
      </w:r>
      <w:proofErr w:type="spellEnd"/>
      <w:r w:rsidRPr="00533231">
        <w:t xml:space="preserve"> dados di</w:t>
      </w:r>
      <w:r w:rsidR="00AE635C" w:rsidRPr="00533231">
        <w:t>á</w:t>
      </w:r>
      <w:r w:rsidRPr="00533231">
        <w:t>rios nos v</w:t>
      </w:r>
      <w:r w:rsidR="00AE635C" w:rsidRPr="00533231">
        <w:t>á</w:t>
      </w:r>
      <w:r w:rsidRPr="00533231">
        <w:t xml:space="preserve">rios estados dês do </w:t>
      </w:r>
      <w:proofErr w:type="gramStart"/>
      <w:r w:rsidRPr="00533231">
        <w:t>inicio</w:t>
      </w:r>
      <w:proofErr w:type="gramEnd"/>
      <w:r w:rsidRPr="00533231">
        <w:t xml:space="preserve"> da pandemia até ao momento, sendo ela a “</w:t>
      </w:r>
      <w:hyperlink r:id="rId12" w:history="1">
        <w:r w:rsidRPr="00533231">
          <w:rPr>
            <w:rStyle w:val="Hiperligao"/>
          </w:rPr>
          <w:t xml:space="preserve">Covid </w:t>
        </w:r>
        <w:proofErr w:type="spellStart"/>
        <w:r w:rsidRPr="00533231">
          <w:rPr>
            <w:rStyle w:val="Hiperligao"/>
          </w:rPr>
          <w:t>Act</w:t>
        </w:r>
        <w:proofErr w:type="spellEnd"/>
        <w:r w:rsidRPr="00533231">
          <w:rPr>
            <w:rStyle w:val="Hiperligao"/>
          </w:rPr>
          <w:t xml:space="preserve"> </w:t>
        </w:r>
        <w:proofErr w:type="spellStart"/>
        <w:r w:rsidRPr="00533231">
          <w:rPr>
            <w:rStyle w:val="Hiperligao"/>
          </w:rPr>
          <w:t>Now</w:t>
        </w:r>
        <w:proofErr w:type="spellEnd"/>
      </w:hyperlink>
      <w:r w:rsidRPr="00533231">
        <w:t>”.</w:t>
      </w:r>
    </w:p>
    <w:p w14:paraId="37084E0C" w14:textId="7BDEC2EE" w:rsidR="00AE635C" w:rsidRPr="00533231" w:rsidRDefault="00180ACB" w:rsidP="00AE635C">
      <w:r w:rsidRPr="00533231">
        <w:tab/>
        <w:t>Esta API não só contem a contagem di</w:t>
      </w:r>
      <w:r w:rsidR="00AE635C" w:rsidRPr="00533231">
        <w:t>á</w:t>
      </w:r>
      <w:r w:rsidRPr="00533231">
        <w:t>ria de casos e mortes, como tamb</w:t>
      </w:r>
      <w:r w:rsidR="00AE635C" w:rsidRPr="00533231">
        <w:t>é</w:t>
      </w:r>
      <w:r w:rsidRPr="00533231">
        <w:t>m tem dados acerca da lotação das camas nos hospitais, n</w:t>
      </w:r>
      <w:r w:rsidR="00AE635C" w:rsidRPr="00533231">
        <w:t>í</w:t>
      </w:r>
      <w:r w:rsidRPr="00533231">
        <w:t>veis de transmi</w:t>
      </w:r>
      <w:r w:rsidR="00644A7C" w:rsidRPr="00533231">
        <w:t>ss</w:t>
      </w:r>
      <w:r w:rsidRPr="00533231">
        <w:t>ão, n</w:t>
      </w:r>
      <w:r w:rsidR="00AE635C" w:rsidRPr="00533231">
        <w:t>í</w:t>
      </w:r>
      <w:r w:rsidRPr="00533231">
        <w:t>veis de risco, doses de vacinação a</w:t>
      </w:r>
      <w:r w:rsidR="00AE635C" w:rsidRPr="00533231">
        <w:t>dministradas</w:t>
      </w:r>
      <w:r w:rsidRPr="00533231">
        <w:t>, entre outros dados</w:t>
      </w:r>
      <w:r w:rsidR="00AE635C" w:rsidRPr="00533231">
        <w:t xml:space="preserve">. </w:t>
      </w:r>
    </w:p>
    <w:p w14:paraId="266DBA2C" w14:textId="77777777" w:rsidR="00180ACB" w:rsidRPr="00533231" w:rsidRDefault="00180ACB">
      <w:r w:rsidRPr="00533231">
        <w:br w:type="page"/>
      </w:r>
    </w:p>
    <w:p w14:paraId="721AF5F5" w14:textId="77777777" w:rsidR="00361BD6" w:rsidRPr="00533231" w:rsidRDefault="00361BD6" w:rsidP="00180ACB"/>
    <w:p w14:paraId="2EA78CB0" w14:textId="5865955C" w:rsidR="00361BD6" w:rsidRPr="00533231" w:rsidRDefault="00A20567" w:rsidP="006741FE">
      <w:pPr>
        <w:pStyle w:val="Ttulo1"/>
        <w:rPr>
          <w:lang w:val="pt-PT"/>
        </w:rPr>
      </w:pPr>
      <w:bookmarkStart w:id="4" w:name="_Toc88149984"/>
      <w:r>
        <w:rPr>
          <w:lang w:val="pt-PT"/>
        </w:rPr>
        <w:t xml:space="preserve">OLAP - </w:t>
      </w:r>
      <w:r w:rsidR="00361BD6" w:rsidRPr="00533231">
        <w:rPr>
          <w:lang w:val="pt-PT"/>
        </w:rPr>
        <w:t xml:space="preserve">Modelo Data </w:t>
      </w:r>
      <w:proofErr w:type="spellStart"/>
      <w:r w:rsidR="00361BD6" w:rsidRPr="00533231">
        <w:rPr>
          <w:lang w:val="pt-PT"/>
        </w:rPr>
        <w:t>Warehouse</w:t>
      </w:r>
      <w:bookmarkEnd w:id="4"/>
      <w:proofErr w:type="spellEnd"/>
    </w:p>
    <w:p w14:paraId="0B1C3525" w14:textId="46AAD4F9" w:rsidR="006741FE" w:rsidRPr="00533231" w:rsidRDefault="006741FE" w:rsidP="006741FE">
      <w:pPr>
        <w:pStyle w:val="Ttulo2"/>
      </w:pPr>
      <w:r w:rsidRPr="00533231">
        <w:t>Esquema escolhido</w:t>
      </w:r>
    </w:p>
    <w:p w14:paraId="0CBDFA48" w14:textId="142AFBC9" w:rsidR="007A3F35" w:rsidRPr="00533231" w:rsidRDefault="00014EFD" w:rsidP="00014EFD">
      <w:pPr>
        <w:ind w:left="357"/>
      </w:pPr>
      <w:r w:rsidRPr="00533231">
        <w:t>Ao nosso ver o</w:t>
      </w:r>
      <w:r w:rsidR="006741FE" w:rsidRPr="00533231">
        <w:t xml:space="preserve"> esquema que mais se adequa a nossa Data </w:t>
      </w:r>
      <w:proofErr w:type="spellStart"/>
      <w:r w:rsidR="006741FE" w:rsidRPr="00533231">
        <w:t>Warehouse</w:t>
      </w:r>
      <w:proofErr w:type="spellEnd"/>
      <w:r w:rsidR="006741FE" w:rsidRPr="00533231">
        <w:t xml:space="preserve"> é </w:t>
      </w:r>
      <w:proofErr w:type="gramStart"/>
      <w:r w:rsidR="006741FE" w:rsidRPr="00533231">
        <w:t xml:space="preserve">o </w:t>
      </w:r>
      <w:r w:rsidR="00FE041E" w:rsidRPr="00533231">
        <w:t>“</w:t>
      </w:r>
      <w:r w:rsidR="006741FE" w:rsidRPr="00533231">
        <w:rPr>
          <w:u w:val="single"/>
        </w:rPr>
        <w:t>star</w:t>
      </w:r>
      <w:proofErr w:type="gramEnd"/>
      <w:r w:rsidR="006741FE" w:rsidRPr="00533231">
        <w:rPr>
          <w:u w:val="single"/>
        </w:rPr>
        <w:t xml:space="preserve"> </w:t>
      </w:r>
      <w:proofErr w:type="spellStart"/>
      <w:r w:rsidR="006741FE" w:rsidRPr="00533231">
        <w:rPr>
          <w:u w:val="single"/>
        </w:rPr>
        <w:t>schema</w:t>
      </w:r>
      <w:proofErr w:type="spellEnd"/>
      <w:r w:rsidR="00FE041E" w:rsidRPr="00533231">
        <w:rPr>
          <w:u w:val="single"/>
        </w:rPr>
        <w:t>”</w:t>
      </w:r>
      <w:r w:rsidR="006741FE" w:rsidRPr="00533231">
        <w:t>, apesar de este ocupar mais espaço de armazenamento comparando a outros esquemas</w:t>
      </w:r>
      <w:r w:rsidRPr="00533231">
        <w:t>,</w:t>
      </w:r>
      <w:r w:rsidR="006741FE" w:rsidRPr="00533231">
        <w:t xml:space="preserve"> como o </w:t>
      </w:r>
      <w:proofErr w:type="spellStart"/>
      <w:r w:rsidR="006741FE" w:rsidRPr="00533231">
        <w:t>snowflake</w:t>
      </w:r>
      <w:proofErr w:type="spellEnd"/>
      <w:r w:rsidRPr="00533231">
        <w:t xml:space="preserve">, o star </w:t>
      </w:r>
      <w:proofErr w:type="spellStart"/>
      <w:r w:rsidRPr="00533231">
        <w:t>schema</w:t>
      </w:r>
      <w:proofErr w:type="spellEnd"/>
      <w:r w:rsidRPr="00533231">
        <w:t xml:space="preserve"> tem vantagens no que toca a consultar os dados, visto as relações entre as tabelas não serem tão complexas, ligando apenas as tabelas de dimensão com a tabela de factos</w:t>
      </w:r>
      <w:r w:rsidR="006741FE" w:rsidRPr="00533231">
        <w:t>.</w:t>
      </w:r>
    </w:p>
    <w:p w14:paraId="0E20BB49" w14:textId="4072B9A6" w:rsidR="00014EFD" w:rsidRPr="00533231" w:rsidRDefault="00014EFD" w:rsidP="00014EFD">
      <w:pPr>
        <w:pStyle w:val="Ttulo2"/>
      </w:pPr>
      <w:r w:rsidRPr="00533231">
        <w:t xml:space="preserve">Tabelas </w:t>
      </w:r>
      <w:r w:rsidR="00FE041E" w:rsidRPr="00533231">
        <w:t>de d</w:t>
      </w:r>
      <w:r w:rsidRPr="00533231">
        <w:t>imens</w:t>
      </w:r>
      <w:r w:rsidR="00FE041E" w:rsidRPr="00533231">
        <w:t>ão</w:t>
      </w:r>
      <w:r w:rsidRPr="00533231">
        <w:t xml:space="preserve"> e factos</w:t>
      </w:r>
    </w:p>
    <w:p w14:paraId="24F1CBCB" w14:textId="45CAB601" w:rsidR="007A3F35" w:rsidRPr="00533231" w:rsidRDefault="007A3F35" w:rsidP="007A3F35">
      <w:pPr>
        <w:ind w:left="357"/>
      </w:pPr>
      <w:r w:rsidRPr="00533231">
        <w:t xml:space="preserve">Decidimos que </w:t>
      </w:r>
      <w:r w:rsidR="00014EFD" w:rsidRPr="00533231">
        <w:t>a</w:t>
      </w:r>
      <w:r w:rsidRPr="00533231">
        <w:t xml:space="preserve"> nossa data </w:t>
      </w:r>
      <w:proofErr w:type="spellStart"/>
      <w:r w:rsidRPr="00533231">
        <w:t>warehouse</w:t>
      </w:r>
      <w:proofErr w:type="spellEnd"/>
      <w:r w:rsidRPr="00533231">
        <w:t xml:space="preserve"> iria conter </w:t>
      </w:r>
      <w:r w:rsidR="00014EFD" w:rsidRPr="00533231">
        <w:t xml:space="preserve">apenas </w:t>
      </w:r>
      <w:r w:rsidRPr="00533231">
        <w:t>4 tabelas de dimensão e 1 de factos</w:t>
      </w:r>
      <w:r w:rsidR="00AB4D94" w:rsidRPr="00533231">
        <w:t>.</w:t>
      </w:r>
    </w:p>
    <w:p w14:paraId="0CB53044" w14:textId="6ABCF1D2" w:rsidR="00014EFD" w:rsidRPr="00533231" w:rsidRDefault="00014EFD" w:rsidP="00014EFD">
      <w:pPr>
        <w:pStyle w:val="PargrafodaLista"/>
        <w:numPr>
          <w:ilvl w:val="0"/>
          <w:numId w:val="11"/>
        </w:numPr>
      </w:pPr>
      <w:proofErr w:type="spellStart"/>
      <w:r w:rsidRPr="00533231">
        <w:rPr>
          <w:b/>
          <w:bCs/>
        </w:rPr>
        <w:t>fact_informations</w:t>
      </w:r>
      <w:proofErr w:type="spellEnd"/>
      <w:r w:rsidRPr="00533231">
        <w:rPr>
          <w:b/>
          <w:bCs/>
        </w:rPr>
        <w:t>:</w:t>
      </w:r>
      <w:r w:rsidRPr="00533231">
        <w:t xml:space="preserve"> A tabela “</w:t>
      </w:r>
      <w:proofErr w:type="spellStart"/>
      <w:r w:rsidRPr="00533231">
        <w:t>fact_informations</w:t>
      </w:r>
      <w:proofErr w:type="spellEnd"/>
      <w:r w:rsidRPr="00533231">
        <w:t xml:space="preserve">” vai ser a nossa tabela de factos, esta tabela vai ser o centro de armazenamento de toda a informação, estando ligada as 4 tabelas de dimensão. A tabela vai ser </w:t>
      </w:r>
      <w:r w:rsidR="00FE041E" w:rsidRPr="00533231">
        <w:t>constituída</w:t>
      </w:r>
      <w:r w:rsidRPr="00533231">
        <w:t xml:space="preserve"> não só pelos dados ocorridos como </w:t>
      </w:r>
      <w:r w:rsidR="00FE041E" w:rsidRPr="00533231">
        <w:t>também</w:t>
      </w:r>
      <w:r w:rsidRPr="00533231">
        <w:t xml:space="preserve"> pelas chaves </w:t>
      </w:r>
      <w:r w:rsidR="00FE041E" w:rsidRPr="00533231">
        <w:t>correspondentes</w:t>
      </w:r>
      <w:r w:rsidRPr="00533231">
        <w:t xml:space="preserve"> as dimensões, a chave que vai </w:t>
      </w:r>
      <w:r w:rsidR="00FE041E" w:rsidRPr="00533231">
        <w:t>identificar</w:t>
      </w:r>
      <w:r w:rsidRPr="00533231">
        <w:t xml:space="preserve"> a nossa tabela de facto </w:t>
      </w:r>
      <w:r w:rsidR="00FE041E" w:rsidRPr="00533231">
        <w:t>será</w:t>
      </w:r>
      <w:r w:rsidRPr="00533231">
        <w:t xml:space="preserve"> uma chave composta pelas chaves </w:t>
      </w:r>
      <w:r w:rsidR="002026B1" w:rsidRPr="00533231">
        <w:t xml:space="preserve">estrangeiras </w:t>
      </w:r>
      <w:r w:rsidRPr="00533231">
        <w:t>das tabelas de dimensão.</w:t>
      </w:r>
    </w:p>
    <w:p w14:paraId="6D95EA5D" w14:textId="3B5B32BB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ateKeyFK</w:t>
      </w:r>
      <w:proofErr w:type="spellEnd"/>
      <w:r w:rsidRPr="00533231">
        <w:rPr>
          <w:b/>
          <w:bCs/>
        </w:rPr>
        <w:t xml:space="preserve">, </w:t>
      </w:r>
      <w:proofErr w:type="spellStart"/>
      <w:r w:rsidRPr="00533231">
        <w:rPr>
          <w:b/>
          <w:bCs/>
        </w:rPr>
        <w:t>stateCodeFK</w:t>
      </w:r>
      <w:proofErr w:type="spellEnd"/>
      <w:r w:rsidRPr="00533231">
        <w:rPr>
          <w:b/>
          <w:bCs/>
        </w:rPr>
        <w:t xml:space="preserve">, </w:t>
      </w:r>
      <w:proofErr w:type="spellStart"/>
      <w:r w:rsidRPr="00533231">
        <w:rPr>
          <w:b/>
          <w:bCs/>
        </w:rPr>
        <w:t>transmissionLevelFK</w:t>
      </w:r>
      <w:proofErr w:type="spellEnd"/>
      <w:r w:rsidRPr="00533231">
        <w:rPr>
          <w:b/>
          <w:bCs/>
        </w:rPr>
        <w:t xml:space="preserve">, </w:t>
      </w:r>
      <w:proofErr w:type="spellStart"/>
      <w:r w:rsidRPr="00533231">
        <w:rPr>
          <w:b/>
          <w:bCs/>
        </w:rPr>
        <w:t>ruiskLevelFK</w:t>
      </w:r>
      <w:proofErr w:type="spellEnd"/>
      <w:r w:rsidRPr="00533231">
        <w:rPr>
          <w:b/>
          <w:bCs/>
        </w:rPr>
        <w:t>:</w:t>
      </w:r>
      <w:r w:rsidRPr="00533231">
        <w:t xml:space="preserve"> Estas colunas correspondem a chave composta.</w:t>
      </w:r>
    </w:p>
    <w:p w14:paraId="34B60714" w14:textId="7837EBE2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currentCases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</w:t>
      </w:r>
      <w:r w:rsidRPr="00533231">
        <w:t>uantidade de casos totais</w:t>
      </w:r>
      <w:r w:rsidR="004B700B" w:rsidRPr="00533231">
        <w:t>;</w:t>
      </w:r>
    </w:p>
    <w:p w14:paraId="35705169" w14:textId="153BC336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currentDeaths</w:t>
      </w:r>
      <w:proofErr w:type="spellEnd"/>
      <w:r w:rsidRPr="00533231">
        <w:rPr>
          <w:b/>
          <w:bCs/>
        </w:rPr>
        <w:t xml:space="preserve">:  </w:t>
      </w:r>
      <w:r w:rsidR="004B700B" w:rsidRPr="00533231">
        <w:t>Q</w:t>
      </w:r>
      <w:r w:rsidRPr="00533231">
        <w:t>uantidade de mortes totais</w:t>
      </w:r>
      <w:r w:rsidR="004B700B" w:rsidRPr="00533231">
        <w:t>;</w:t>
      </w:r>
    </w:p>
    <w:p w14:paraId="28A1D6AB" w14:textId="24AB29B3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newCases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novos casos;</w:t>
      </w:r>
    </w:p>
    <w:p w14:paraId="78DD559F" w14:textId="0339AB5F" w:rsidR="00165043" w:rsidRPr="00533231" w:rsidRDefault="00165043" w:rsidP="00165043">
      <w:pPr>
        <w:pStyle w:val="PargrafodaLista"/>
        <w:numPr>
          <w:ilvl w:val="1"/>
          <w:numId w:val="11"/>
        </w:numPr>
        <w:rPr>
          <w:b/>
          <w:bCs/>
        </w:rPr>
      </w:pPr>
      <w:proofErr w:type="spellStart"/>
      <w:r w:rsidRPr="00533231">
        <w:rPr>
          <w:b/>
          <w:bCs/>
        </w:rPr>
        <w:t>newDeaths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novas mortes;</w:t>
      </w:r>
    </w:p>
    <w:p w14:paraId="456934CE" w14:textId="4BB2ED51" w:rsidR="00165043" w:rsidRPr="00533231" w:rsidRDefault="00165043" w:rsidP="00165043">
      <w:pPr>
        <w:pStyle w:val="PargrafodaLista"/>
        <w:numPr>
          <w:ilvl w:val="1"/>
          <w:numId w:val="11"/>
        </w:numPr>
        <w:rPr>
          <w:b/>
          <w:bCs/>
        </w:rPr>
      </w:pPr>
      <w:proofErr w:type="spellStart"/>
      <w:r w:rsidRPr="00533231">
        <w:rPr>
          <w:b/>
          <w:bCs/>
        </w:rPr>
        <w:t>contactTracers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cadeias de transmissão;</w:t>
      </w:r>
    </w:p>
    <w:p w14:paraId="79DB8CF7" w14:textId="04B66FBE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testsPositives</w:t>
      </w:r>
      <w:proofErr w:type="spellEnd"/>
      <w:r w:rsidRPr="00533231">
        <w:t xml:space="preserve">: </w:t>
      </w:r>
      <w:r w:rsidR="004B700B" w:rsidRPr="00533231">
        <w:t>Quantidade de testes positivos;</w:t>
      </w:r>
    </w:p>
    <w:p w14:paraId="56903012" w14:textId="73B9E62E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testsNegatives</w:t>
      </w:r>
      <w:proofErr w:type="spellEnd"/>
      <w:r w:rsidRPr="00533231">
        <w:rPr>
          <w:b/>
          <w:bCs/>
        </w:rPr>
        <w:t>:</w:t>
      </w:r>
      <w:r w:rsidR="004B700B" w:rsidRPr="00533231">
        <w:rPr>
          <w:b/>
          <w:bCs/>
        </w:rPr>
        <w:t xml:space="preserve"> </w:t>
      </w:r>
      <w:r w:rsidR="004B700B" w:rsidRPr="00533231">
        <w:t>Quantidade de testes negativos;</w:t>
      </w:r>
    </w:p>
    <w:p w14:paraId="7F2AEF9A" w14:textId="3C7E7722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vaccinesDistributed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vacinas distribuídas</w:t>
      </w:r>
    </w:p>
    <w:p w14:paraId="1DEB3608" w14:textId="32C0EEF7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vaccinesAdministered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vacinas administradas;</w:t>
      </w:r>
    </w:p>
    <w:p w14:paraId="19C11C76" w14:textId="7C1157E1" w:rsidR="00165043" w:rsidRPr="00533231" w:rsidRDefault="00165043" w:rsidP="00165043">
      <w:pPr>
        <w:pStyle w:val="PargrafodaLista"/>
        <w:numPr>
          <w:ilvl w:val="1"/>
          <w:numId w:val="11"/>
        </w:numPr>
        <w:rPr>
          <w:b/>
          <w:bCs/>
        </w:rPr>
      </w:pPr>
      <w:proofErr w:type="spellStart"/>
      <w:r w:rsidRPr="00533231">
        <w:rPr>
          <w:b/>
          <w:bCs/>
        </w:rPr>
        <w:t>vaccinesCompleted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vacinações completas;</w:t>
      </w:r>
    </w:p>
    <w:p w14:paraId="5691A134" w14:textId="6456203B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hospitalCapacity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Capacidade de camas nos hospitais;</w:t>
      </w:r>
    </w:p>
    <w:p w14:paraId="38C8BFAE" w14:textId="7FE54B52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hospitalCurrentUsageTotal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camas ocupadas nos hospitais;</w:t>
      </w:r>
    </w:p>
    <w:p w14:paraId="263C7707" w14:textId="42A8A587" w:rsidR="00A51165" w:rsidRPr="00533231" w:rsidRDefault="00165043" w:rsidP="00A51165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hospitalCurrentUsageCovid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camas ocupadas nos hospitais por doentes de covid.</w:t>
      </w:r>
    </w:p>
    <w:p w14:paraId="78AF20EE" w14:textId="77777777" w:rsidR="00A51165" w:rsidRPr="00533231" w:rsidRDefault="00A51165" w:rsidP="00A51165">
      <w:pPr>
        <w:pStyle w:val="PargrafodaLista"/>
        <w:numPr>
          <w:ilvl w:val="0"/>
          <w:numId w:val="11"/>
        </w:numPr>
        <w:rPr>
          <w:b/>
          <w:bCs/>
        </w:rPr>
      </w:pPr>
      <w:proofErr w:type="spellStart"/>
      <w:r w:rsidRPr="00533231">
        <w:rPr>
          <w:b/>
          <w:bCs/>
        </w:rPr>
        <w:t>dim_risk_level</w:t>
      </w:r>
      <w:proofErr w:type="spellEnd"/>
      <w:r w:rsidRPr="00533231">
        <w:rPr>
          <w:b/>
          <w:bCs/>
        </w:rPr>
        <w:t xml:space="preserve">: </w:t>
      </w:r>
      <w:r w:rsidRPr="00533231">
        <w:t>Este nível é atribuído conforme a quantidade de casos diários a cada 100 mil habitantes.</w:t>
      </w:r>
    </w:p>
    <w:p w14:paraId="718F3F0C" w14:textId="77777777" w:rsidR="00A51165" w:rsidRPr="00533231" w:rsidRDefault="00A51165" w:rsidP="00A51165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level</w:t>
      </w:r>
      <w:proofErr w:type="spellEnd"/>
      <w:r w:rsidRPr="00533231">
        <w:rPr>
          <w:b/>
          <w:bCs/>
        </w:rPr>
        <w:t xml:space="preserve">: </w:t>
      </w:r>
      <w:r w:rsidRPr="00533231">
        <w:t>Esta coluna corresponde a chave primaria, sendo que o valor é o nível correspondente ao risco, numa escala de 0 a 5;</w:t>
      </w:r>
    </w:p>
    <w:p w14:paraId="1F72A17A" w14:textId="77777777" w:rsidR="00A51165" w:rsidRPr="00533231" w:rsidRDefault="00A51165" w:rsidP="00A51165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escription</w:t>
      </w:r>
      <w:proofErr w:type="spellEnd"/>
      <w:r w:rsidRPr="00533231">
        <w:rPr>
          <w:b/>
          <w:bCs/>
        </w:rPr>
        <w:t>:</w:t>
      </w:r>
      <w:r w:rsidRPr="00533231">
        <w:t xml:space="preserve"> Descrição do nível, por exemplo, 0 = “</w:t>
      </w:r>
      <w:proofErr w:type="spellStart"/>
      <w:r w:rsidRPr="00533231">
        <w:t>Low</w:t>
      </w:r>
      <w:proofErr w:type="spellEnd"/>
      <w:r w:rsidRPr="00533231">
        <w:t>”, 1 = “</w:t>
      </w:r>
      <w:proofErr w:type="spellStart"/>
      <w:r w:rsidRPr="00533231">
        <w:t>Medium</w:t>
      </w:r>
      <w:proofErr w:type="spellEnd"/>
      <w:r w:rsidRPr="00533231">
        <w:t>”, …</w:t>
      </w:r>
    </w:p>
    <w:p w14:paraId="54B5A622" w14:textId="77777777" w:rsidR="00A51165" w:rsidRPr="00533231" w:rsidRDefault="00A51165">
      <w:pPr>
        <w:rPr>
          <w:b/>
          <w:bCs/>
        </w:rPr>
      </w:pPr>
      <w:r w:rsidRPr="00533231">
        <w:rPr>
          <w:b/>
          <w:bCs/>
        </w:rPr>
        <w:br w:type="page"/>
      </w:r>
    </w:p>
    <w:p w14:paraId="0BA99160" w14:textId="5AE31551" w:rsidR="00A51165" w:rsidRPr="00533231" w:rsidRDefault="00A51165" w:rsidP="00A51165">
      <w:pPr>
        <w:pStyle w:val="PargrafodaLista"/>
        <w:numPr>
          <w:ilvl w:val="0"/>
          <w:numId w:val="11"/>
        </w:numPr>
        <w:rPr>
          <w:b/>
          <w:bCs/>
        </w:rPr>
      </w:pPr>
      <w:proofErr w:type="spellStart"/>
      <w:r w:rsidRPr="00533231">
        <w:rPr>
          <w:b/>
          <w:bCs/>
        </w:rPr>
        <w:lastRenderedPageBreak/>
        <w:t>dim_transmission_level</w:t>
      </w:r>
      <w:proofErr w:type="spellEnd"/>
      <w:r w:rsidRPr="00533231">
        <w:rPr>
          <w:b/>
          <w:bCs/>
        </w:rPr>
        <w:t xml:space="preserve">: </w:t>
      </w:r>
      <w:r w:rsidRPr="00533231">
        <w:t>Este nível é atribuído conforme a dificuldade de encontrar relação dos casos confirmados e suspeitos, ou seja, quantos mais casos confirmados sem relação a outros casos, maior é este nível.</w:t>
      </w:r>
      <w:r w:rsidRPr="00533231">
        <w:rPr>
          <w:b/>
          <w:bCs/>
        </w:rPr>
        <w:t xml:space="preserve"> </w:t>
      </w:r>
    </w:p>
    <w:p w14:paraId="033AD15E" w14:textId="77777777" w:rsidR="00A51165" w:rsidRPr="00533231" w:rsidRDefault="00A51165" w:rsidP="00A51165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level</w:t>
      </w:r>
      <w:proofErr w:type="spellEnd"/>
      <w:r w:rsidRPr="00533231">
        <w:rPr>
          <w:b/>
          <w:bCs/>
        </w:rPr>
        <w:t xml:space="preserve">: </w:t>
      </w:r>
      <w:r w:rsidRPr="00533231">
        <w:t>Esta coluna corresponde a chave primaria, sendo que o valor é o nível correspondente ao risco de transmissão, numa escala de 0 a 4;</w:t>
      </w:r>
    </w:p>
    <w:p w14:paraId="6570F85C" w14:textId="66FD8D1A" w:rsidR="00B00C75" w:rsidRPr="00533231" w:rsidRDefault="00A51165" w:rsidP="00A51165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escription</w:t>
      </w:r>
      <w:proofErr w:type="spellEnd"/>
      <w:r w:rsidRPr="00533231">
        <w:rPr>
          <w:b/>
          <w:bCs/>
        </w:rPr>
        <w:t>:</w:t>
      </w:r>
      <w:r w:rsidRPr="00533231">
        <w:t xml:space="preserve"> Descrição do nível, por exemplo, 0= “</w:t>
      </w:r>
      <w:proofErr w:type="spellStart"/>
      <w:r w:rsidRPr="00533231">
        <w:t>Low</w:t>
      </w:r>
      <w:proofErr w:type="spellEnd"/>
      <w:r w:rsidRPr="00533231">
        <w:t>”, 1 = “</w:t>
      </w:r>
      <w:proofErr w:type="spellStart"/>
      <w:r w:rsidRPr="00533231">
        <w:t>Moderate</w:t>
      </w:r>
      <w:proofErr w:type="spellEnd"/>
      <w:r w:rsidRPr="00533231">
        <w:t>”, …</w:t>
      </w:r>
    </w:p>
    <w:p w14:paraId="4B7FDC4A" w14:textId="38D52ECB" w:rsidR="002026B1" w:rsidRPr="00533231" w:rsidRDefault="00014EFD" w:rsidP="002026B1">
      <w:pPr>
        <w:pStyle w:val="PargrafodaLista"/>
        <w:numPr>
          <w:ilvl w:val="0"/>
          <w:numId w:val="11"/>
        </w:numPr>
      </w:pPr>
      <w:proofErr w:type="spellStart"/>
      <w:r w:rsidRPr="00533231">
        <w:rPr>
          <w:b/>
          <w:bCs/>
        </w:rPr>
        <w:t>dim_date</w:t>
      </w:r>
      <w:proofErr w:type="spellEnd"/>
      <w:r w:rsidRPr="00533231">
        <w:rPr>
          <w:b/>
          <w:bCs/>
        </w:rPr>
        <w:t>:</w:t>
      </w:r>
      <w:r w:rsidRPr="00533231">
        <w:t xml:space="preserve"> A tabela “</w:t>
      </w:r>
      <w:proofErr w:type="spellStart"/>
      <w:r w:rsidRPr="00533231">
        <w:t>dim_date</w:t>
      </w:r>
      <w:proofErr w:type="spellEnd"/>
      <w:r w:rsidRPr="00533231">
        <w:t xml:space="preserve">” vai ser uma tabela de dimensão, onde </w:t>
      </w:r>
      <w:r w:rsidR="002026B1" w:rsidRPr="00533231">
        <w:t>cada registo identifica um dia do ano e todos os dados relacionados com aquele dia</w:t>
      </w:r>
      <w:r w:rsidR="000C222F" w:rsidRPr="00533231">
        <w:t>.</w:t>
      </w:r>
    </w:p>
    <w:p w14:paraId="37BC65FD" w14:textId="58071258" w:rsidR="000C222F" w:rsidRPr="00533231" w:rsidRDefault="000C222F" w:rsidP="000C222F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ateKey</w:t>
      </w:r>
      <w:proofErr w:type="spellEnd"/>
      <w:r w:rsidRPr="00533231">
        <w:rPr>
          <w:b/>
          <w:bCs/>
        </w:rPr>
        <w:t>:</w:t>
      </w:r>
      <w:r w:rsidRPr="00533231">
        <w:t xml:space="preserve"> Esta coluna corresponde a chave primaria, sendo que o valor é </w:t>
      </w:r>
      <w:r w:rsidR="00FE041E" w:rsidRPr="00533231">
        <w:t>atribuído</w:t>
      </w:r>
      <w:r w:rsidRPr="00533231">
        <w:t xml:space="preserve"> removendo os hif</w:t>
      </w:r>
      <w:r w:rsidR="00FE041E" w:rsidRPr="00533231">
        <w:t>e</w:t>
      </w:r>
      <w:r w:rsidRPr="00533231">
        <w:t xml:space="preserve">nes da data correspondente, por exemplo, a </w:t>
      </w:r>
      <w:proofErr w:type="spellStart"/>
      <w:r w:rsidRPr="00533231">
        <w:t>dataKey</w:t>
      </w:r>
      <w:proofErr w:type="spellEnd"/>
      <w:r w:rsidRPr="00533231">
        <w:t xml:space="preserve"> correspondente a data “2021-10-09” será “20211009”</w:t>
      </w:r>
      <w:r w:rsidR="003B6872" w:rsidRPr="00533231">
        <w:t>;</w:t>
      </w:r>
    </w:p>
    <w:p w14:paraId="2C82CE5C" w14:textId="2257A57E" w:rsidR="000C222F" w:rsidRPr="00533231" w:rsidRDefault="000C222F" w:rsidP="000C222F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>date:</w:t>
      </w:r>
      <w:r w:rsidRPr="00533231">
        <w:t xml:space="preserve"> Data correspondente, por exemplo, “2021-10-09”</w:t>
      </w:r>
      <w:r w:rsidR="003B6872" w:rsidRPr="00533231">
        <w:t>;</w:t>
      </w:r>
    </w:p>
    <w:p w14:paraId="6DFD3619" w14:textId="17749F5A" w:rsidR="000C222F" w:rsidRPr="00533231" w:rsidRDefault="000C222F" w:rsidP="000C222F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year</w:t>
      </w:r>
      <w:proofErr w:type="spellEnd"/>
      <w:r w:rsidRPr="00533231">
        <w:rPr>
          <w:b/>
          <w:bCs/>
        </w:rPr>
        <w:t>:</w:t>
      </w:r>
      <w:r w:rsidRPr="00533231">
        <w:t xml:space="preserve"> Ano </w:t>
      </w:r>
      <w:r w:rsidR="00FE041E" w:rsidRPr="00533231">
        <w:t>correspondente</w:t>
      </w:r>
      <w:r w:rsidRPr="00533231">
        <w:t>, por exemplo, “2021”</w:t>
      </w:r>
      <w:r w:rsidR="003B6872" w:rsidRPr="00533231">
        <w:t>;</w:t>
      </w:r>
    </w:p>
    <w:p w14:paraId="4069F018" w14:textId="70120B98" w:rsidR="000C222F" w:rsidRPr="00533231" w:rsidRDefault="000C222F" w:rsidP="000C222F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month</w:t>
      </w:r>
      <w:proofErr w:type="spellEnd"/>
      <w:r w:rsidRPr="00533231">
        <w:rPr>
          <w:b/>
          <w:bCs/>
        </w:rPr>
        <w:t>:</w:t>
      </w:r>
      <w:r w:rsidRPr="00533231">
        <w:t xml:space="preserve"> </w:t>
      </w:r>
      <w:r w:rsidR="00FE041E" w:rsidRPr="00533231">
        <w:t>Número</w:t>
      </w:r>
      <w:r w:rsidRPr="00533231">
        <w:t xml:space="preserve"> do mês correspondente, por exemplo, “10”</w:t>
      </w:r>
      <w:r w:rsidR="003B6872" w:rsidRPr="00533231">
        <w:t>;</w:t>
      </w:r>
    </w:p>
    <w:p w14:paraId="3D5AF4C4" w14:textId="7F53C67E" w:rsidR="000C222F" w:rsidRPr="00533231" w:rsidRDefault="000C222F" w:rsidP="000C222F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monthName</w:t>
      </w:r>
      <w:proofErr w:type="spellEnd"/>
      <w:r w:rsidRPr="00533231">
        <w:rPr>
          <w:b/>
          <w:bCs/>
        </w:rPr>
        <w:t>:</w:t>
      </w:r>
      <w:r w:rsidRPr="00533231">
        <w:t xml:space="preserve"> Nome do mês correspondente, por exemplo, “</w:t>
      </w:r>
      <w:proofErr w:type="spellStart"/>
      <w:r w:rsidRPr="00533231">
        <w:t>October</w:t>
      </w:r>
      <w:proofErr w:type="spellEnd"/>
      <w:r w:rsidRPr="00533231">
        <w:t>”</w:t>
      </w:r>
      <w:r w:rsidR="003B6872" w:rsidRPr="00533231">
        <w:t>;</w:t>
      </w:r>
    </w:p>
    <w:p w14:paraId="364AD1EB" w14:textId="4BF2CEC7" w:rsidR="006B0F8E" w:rsidRPr="00533231" w:rsidRDefault="006B0F8E" w:rsidP="000C222F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ayOfMonth</w:t>
      </w:r>
      <w:proofErr w:type="spellEnd"/>
      <w:r w:rsidRPr="00533231">
        <w:rPr>
          <w:b/>
          <w:bCs/>
        </w:rPr>
        <w:t>:</w:t>
      </w:r>
      <w:r w:rsidRPr="00533231">
        <w:t xml:space="preserve"> </w:t>
      </w:r>
      <w:r w:rsidR="00FE041E" w:rsidRPr="00533231">
        <w:t>Número</w:t>
      </w:r>
      <w:r w:rsidRPr="00533231">
        <w:t xml:space="preserve"> correspondente ao dia do mês, por exemplo, “9”</w:t>
      </w:r>
      <w:r w:rsidR="003B6872" w:rsidRPr="00533231">
        <w:t>;</w:t>
      </w:r>
    </w:p>
    <w:p w14:paraId="2F4229DB" w14:textId="58BC8A19" w:rsidR="006B0F8E" w:rsidRPr="00533231" w:rsidRDefault="006B0F8E" w:rsidP="006B0F8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ayOfWeek</w:t>
      </w:r>
      <w:proofErr w:type="spellEnd"/>
      <w:r w:rsidRPr="00533231">
        <w:rPr>
          <w:b/>
          <w:bCs/>
        </w:rPr>
        <w:t>:</w:t>
      </w:r>
      <w:r w:rsidRPr="00533231">
        <w:t xml:space="preserve"> </w:t>
      </w:r>
      <w:r w:rsidR="00FE041E" w:rsidRPr="00533231">
        <w:t>Número</w:t>
      </w:r>
      <w:r w:rsidRPr="00533231">
        <w:t xml:space="preserve"> do dia da semana de 0 a 6, por exemplo, Sábado corresponde ao </w:t>
      </w:r>
      <w:r w:rsidR="003B6872" w:rsidRPr="00533231">
        <w:t>número</w:t>
      </w:r>
      <w:r w:rsidRPr="00533231">
        <w:t xml:space="preserve"> “5”</w:t>
      </w:r>
      <w:r w:rsidR="003B6872" w:rsidRPr="00533231">
        <w:t>;</w:t>
      </w:r>
    </w:p>
    <w:p w14:paraId="40C9B82A" w14:textId="6427ABC8" w:rsidR="006B0F8E" w:rsidRPr="00533231" w:rsidRDefault="006B0F8E" w:rsidP="006B0F8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ayOfWeekName</w:t>
      </w:r>
      <w:proofErr w:type="spellEnd"/>
      <w:r w:rsidRPr="00533231">
        <w:rPr>
          <w:b/>
          <w:bCs/>
        </w:rPr>
        <w:t>:</w:t>
      </w:r>
      <w:r w:rsidRPr="00533231">
        <w:t xml:space="preserve"> Nome do dia da semana, por exemplo, “</w:t>
      </w:r>
      <w:proofErr w:type="spellStart"/>
      <w:r w:rsidRPr="00533231">
        <w:t>Saturday</w:t>
      </w:r>
      <w:proofErr w:type="spellEnd"/>
      <w:r w:rsidRPr="00533231">
        <w:t>”</w:t>
      </w:r>
      <w:r w:rsidR="003B6872" w:rsidRPr="00533231">
        <w:t>.</w:t>
      </w:r>
    </w:p>
    <w:p w14:paraId="64D77270" w14:textId="3B80B818" w:rsidR="00FE041E" w:rsidRPr="00533231" w:rsidRDefault="00FE041E" w:rsidP="00FE041E">
      <w:pPr>
        <w:pStyle w:val="PargrafodaLista"/>
        <w:numPr>
          <w:ilvl w:val="0"/>
          <w:numId w:val="11"/>
        </w:numPr>
      </w:pPr>
      <w:proofErr w:type="spellStart"/>
      <w:r w:rsidRPr="00533231">
        <w:rPr>
          <w:b/>
          <w:bCs/>
        </w:rPr>
        <w:t>dim_state</w:t>
      </w:r>
      <w:proofErr w:type="spellEnd"/>
      <w:r w:rsidRPr="00533231">
        <w:rPr>
          <w:b/>
          <w:bCs/>
        </w:rPr>
        <w:t>:</w:t>
      </w:r>
      <w:r w:rsidRPr="00533231">
        <w:t xml:space="preserve"> A tabela “</w:t>
      </w:r>
      <w:proofErr w:type="spellStart"/>
      <w:r w:rsidRPr="00533231">
        <w:t>dim_state</w:t>
      </w:r>
      <w:proofErr w:type="spellEnd"/>
      <w:r w:rsidRPr="00533231">
        <w:t xml:space="preserve">” vai ser uma tabela de dimensão, onde cada registo identifica um estado do </w:t>
      </w:r>
      <w:r w:rsidR="003B6872" w:rsidRPr="00533231">
        <w:t>país</w:t>
      </w:r>
      <w:r w:rsidRPr="00533231">
        <w:t xml:space="preserve"> e todos os dados correspondentes a esse estado.</w:t>
      </w:r>
    </w:p>
    <w:p w14:paraId="6AD22A88" w14:textId="5423544C" w:rsidR="00FE041E" w:rsidRPr="00533231" w:rsidRDefault="00FE041E" w:rsidP="00FE041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stateCode</w:t>
      </w:r>
      <w:proofErr w:type="spellEnd"/>
      <w:r w:rsidRPr="00533231">
        <w:rPr>
          <w:b/>
          <w:bCs/>
        </w:rPr>
        <w:t xml:space="preserve">: </w:t>
      </w:r>
      <w:r w:rsidRPr="00533231">
        <w:t xml:space="preserve">Esta coluna corresponde a chave primaria, sendo que o valor é a abreviatura do nome do estado, por exemplo, o estado </w:t>
      </w:r>
      <w:r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>“</w:t>
      </w:r>
      <w:proofErr w:type="spellStart"/>
      <w:r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>Alaska</w:t>
      </w:r>
      <w:proofErr w:type="spellEnd"/>
      <w:r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 xml:space="preserve">” tem o </w:t>
      </w:r>
      <w:r w:rsidR="003B6872"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>código “AK”;</w:t>
      </w:r>
    </w:p>
    <w:p w14:paraId="3714AAC9" w14:textId="6A65D0CE" w:rsidR="00FE041E" w:rsidRPr="00533231" w:rsidRDefault="00FE041E" w:rsidP="00FE041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name</w:t>
      </w:r>
      <w:proofErr w:type="spellEnd"/>
      <w:r w:rsidRPr="00533231">
        <w:rPr>
          <w:b/>
          <w:bCs/>
        </w:rPr>
        <w:t xml:space="preserve">: </w:t>
      </w:r>
      <w:r w:rsidR="003B6872" w:rsidRPr="00533231">
        <w:t>Esta coluna corresponde ao nome por extenso do estado, por exemplo, “</w:t>
      </w:r>
      <w:proofErr w:type="spellStart"/>
      <w:r w:rsidR="003B6872"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>Alaska</w:t>
      </w:r>
      <w:proofErr w:type="spellEnd"/>
      <w:r w:rsidR="003B6872"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>”;</w:t>
      </w:r>
    </w:p>
    <w:p w14:paraId="544CA2D0" w14:textId="385C37A7" w:rsidR="00FE041E" w:rsidRPr="00533231" w:rsidRDefault="00FE041E" w:rsidP="00FE041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fips</w:t>
      </w:r>
      <w:proofErr w:type="spellEnd"/>
      <w:r w:rsidRPr="00533231">
        <w:rPr>
          <w:b/>
          <w:bCs/>
        </w:rPr>
        <w:t xml:space="preserve">: </w:t>
      </w:r>
      <w:r w:rsidR="003B6872" w:rsidRPr="00533231">
        <w:t>Esta coluna corresponde ao número federal de cada estado, por exemplo, número 2 corresponde ao “</w:t>
      </w:r>
      <w:proofErr w:type="spellStart"/>
      <w:r w:rsidR="003B6872" w:rsidRPr="00533231">
        <w:t>Alaska</w:t>
      </w:r>
      <w:proofErr w:type="spellEnd"/>
      <w:r w:rsidR="003B6872" w:rsidRPr="00533231">
        <w:t>”;</w:t>
      </w:r>
    </w:p>
    <w:p w14:paraId="483DB06A" w14:textId="1230A62B" w:rsidR="00FE041E" w:rsidRPr="00533231" w:rsidRDefault="00FE041E" w:rsidP="00F1522B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population</w:t>
      </w:r>
      <w:proofErr w:type="spellEnd"/>
      <w:r w:rsidRPr="00533231">
        <w:rPr>
          <w:b/>
          <w:bCs/>
        </w:rPr>
        <w:t xml:space="preserve">: </w:t>
      </w:r>
      <w:r w:rsidR="003B6872" w:rsidRPr="00533231">
        <w:t>Corresponde ao número total de habitantes no estado correspondente, por exemplo, “</w:t>
      </w:r>
      <w:proofErr w:type="spellStart"/>
      <w:r w:rsidR="003B6872" w:rsidRPr="00533231">
        <w:t>Alaska</w:t>
      </w:r>
      <w:proofErr w:type="spellEnd"/>
      <w:r w:rsidR="003B6872" w:rsidRPr="00533231">
        <w:t xml:space="preserve">” tem </w:t>
      </w:r>
      <w:r w:rsidR="003B6872" w:rsidRPr="00533231">
        <w:rPr>
          <w:rFonts w:ascii="Arial" w:hAnsi="Arial" w:cs="Arial"/>
          <w:color w:val="000000"/>
          <w:sz w:val="20"/>
          <w:szCs w:val="20"/>
          <w:shd w:val="clear" w:color="auto" w:fill="FFFFFF"/>
        </w:rPr>
        <w:t>731545 habitantes;</w:t>
      </w:r>
    </w:p>
    <w:p w14:paraId="6A840D2C" w14:textId="50537BB0" w:rsidR="00FE041E" w:rsidRPr="00533231" w:rsidRDefault="00FE041E" w:rsidP="00FE041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countryCode</w:t>
      </w:r>
      <w:proofErr w:type="spellEnd"/>
      <w:r w:rsidRPr="00533231">
        <w:rPr>
          <w:b/>
          <w:bCs/>
        </w:rPr>
        <w:t xml:space="preserve">: </w:t>
      </w:r>
      <w:r w:rsidR="003B6872" w:rsidRPr="00533231">
        <w:t>Corresponde ao código de cada país, ou seja, Estados Unidos corresponde a EUA;</w:t>
      </w:r>
    </w:p>
    <w:p w14:paraId="318AEDF7" w14:textId="77777777" w:rsidR="00A51165" w:rsidRPr="00533231" w:rsidRDefault="00FE041E" w:rsidP="00A51165">
      <w:pPr>
        <w:pStyle w:val="PargrafodaLista"/>
        <w:numPr>
          <w:ilvl w:val="1"/>
          <w:numId w:val="11"/>
        </w:numPr>
        <w:rPr>
          <w:rFonts w:eastAsiaTheme="majorEastAsia" w:cstheme="majorBidi"/>
          <w:b/>
          <w:bCs/>
          <w:sz w:val="32"/>
          <w:szCs w:val="28"/>
        </w:rPr>
      </w:pPr>
      <w:proofErr w:type="spellStart"/>
      <w:r w:rsidRPr="00533231">
        <w:rPr>
          <w:b/>
          <w:bCs/>
        </w:rPr>
        <w:t>countryName</w:t>
      </w:r>
      <w:proofErr w:type="spellEnd"/>
      <w:r w:rsidRPr="00533231">
        <w:rPr>
          <w:b/>
          <w:bCs/>
        </w:rPr>
        <w:t xml:space="preserve">: </w:t>
      </w:r>
      <w:r w:rsidR="003B6872" w:rsidRPr="00533231">
        <w:t xml:space="preserve">Nome por extenso do país, por exemplo, United </w:t>
      </w:r>
      <w:proofErr w:type="spellStart"/>
      <w:r w:rsidR="003B6872" w:rsidRPr="00533231">
        <w:t>States</w:t>
      </w:r>
      <w:proofErr w:type="spellEnd"/>
      <w:r w:rsidR="003B6872" w:rsidRPr="00533231">
        <w:t>.</w:t>
      </w:r>
    </w:p>
    <w:p w14:paraId="28CB4260" w14:textId="77777777" w:rsidR="00A51165" w:rsidRPr="00533231" w:rsidRDefault="00A51165">
      <w:pPr>
        <w:rPr>
          <w:b/>
          <w:bCs/>
        </w:rPr>
      </w:pPr>
      <w:r w:rsidRPr="00533231">
        <w:rPr>
          <w:b/>
          <w:bCs/>
        </w:rPr>
        <w:br w:type="page"/>
      </w:r>
    </w:p>
    <w:p w14:paraId="3B907A49" w14:textId="6444EE75" w:rsidR="00A51165" w:rsidRPr="00533231" w:rsidRDefault="00A51165" w:rsidP="007D04E9">
      <w:pPr>
        <w:pStyle w:val="Ttulo2"/>
      </w:pPr>
      <w:r w:rsidRPr="00533231">
        <w:lastRenderedPageBreak/>
        <w:t>Modelo E-R</w:t>
      </w:r>
    </w:p>
    <w:p w14:paraId="6983C1B3" w14:textId="7045A9D0" w:rsidR="00361BD6" w:rsidRPr="00A20567" w:rsidRDefault="00A51165" w:rsidP="00A20567">
      <w:pPr>
        <w:rPr>
          <w:sz w:val="32"/>
          <w:szCs w:val="28"/>
        </w:rPr>
      </w:pPr>
      <w:r w:rsidRPr="00A20567">
        <w:rPr>
          <w:noProof/>
          <w:sz w:val="24"/>
          <w:szCs w:val="24"/>
        </w:rPr>
        <w:drawing>
          <wp:inline distT="0" distB="0" distL="0" distR="0" wp14:anchorId="2667A094" wp14:editId="19888DEC">
            <wp:extent cx="5979735" cy="2369674"/>
            <wp:effectExtent l="0" t="0" r="2540" b="0"/>
            <wp:docPr id="3" name="Imagem 3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Uma imagem com mesa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94483" cy="2375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1BD6" w:rsidRPr="00A20567">
        <w:rPr>
          <w:sz w:val="24"/>
          <w:szCs w:val="24"/>
        </w:rPr>
        <w:br w:type="page"/>
      </w:r>
    </w:p>
    <w:p w14:paraId="4FFDB460" w14:textId="6E7739B2" w:rsidR="00361BD6" w:rsidRPr="00533231" w:rsidRDefault="00361BD6" w:rsidP="006741FE">
      <w:pPr>
        <w:pStyle w:val="Ttulo1"/>
        <w:rPr>
          <w:lang w:val="pt-PT"/>
        </w:rPr>
      </w:pPr>
      <w:bookmarkStart w:id="5" w:name="_Toc88149985"/>
      <w:r w:rsidRPr="00533231">
        <w:rPr>
          <w:lang w:val="pt-PT"/>
        </w:rPr>
        <w:lastRenderedPageBreak/>
        <w:t>Processo de ETL</w:t>
      </w:r>
      <w:bookmarkEnd w:id="5"/>
    </w:p>
    <w:p w14:paraId="6EED4E88" w14:textId="7DD210D2" w:rsidR="00F34226" w:rsidRPr="00533231" w:rsidRDefault="00F34226" w:rsidP="00F34226">
      <w:pPr>
        <w:pStyle w:val="Ttulo2"/>
      </w:pPr>
      <w:bookmarkStart w:id="6" w:name="_Toc88149986"/>
      <w:proofErr w:type="spellStart"/>
      <w:r w:rsidRPr="00533231">
        <w:t>Export</w:t>
      </w:r>
      <w:bookmarkEnd w:id="6"/>
      <w:proofErr w:type="spellEnd"/>
    </w:p>
    <w:p w14:paraId="7EDC3D19" w14:textId="2595AE26" w:rsidR="00603ECC" w:rsidRPr="00533231" w:rsidRDefault="00BC71D1" w:rsidP="00BC71D1">
      <w:pPr>
        <w:ind w:left="357" w:firstLine="352"/>
      </w:pPr>
      <w:r w:rsidRPr="00533231">
        <w:t xml:space="preserve">No site da API temos </w:t>
      </w:r>
      <w:r w:rsidR="00D76B5C" w:rsidRPr="00533231">
        <w:t>várias</w:t>
      </w:r>
      <w:r w:rsidRPr="00533231">
        <w:t xml:space="preserve"> formas de fazer pedido de dados, </w:t>
      </w:r>
      <w:r w:rsidR="00D76B5C" w:rsidRPr="00533231">
        <w:t xml:space="preserve">no caso, pretendemos obter todos os dados diários disponíveis dês do </w:t>
      </w:r>
      <w:r w:rsidR="00120DC3" w:rsidRPr="00533231">
        <w:t>início</w:t>
      </w:r>
      <w:r w:rsidR="00D76B5C" w:rsidRPr="00533231">
        <w:t xml:space="preserve"> da pandemia </w:t>
      </w:r>
      <w:r w:rsidR="00120DC3" w:rsidRPr="00533231">
        <w:t>nos</w:t>
      </w:r>
      <w:r w:rsidR="00D76B5C" w:rsidRPr="00533231">
        <w:t xml:space="preserve"> </w:t>
      </w:r>
      <w:r w:rsidR="00CB1D12" w:rsidRPr="00533231">
        <w:t xml:space="preserve">vários </w:t>
      </w:r>
      <w:r w:rsidR="00D76B5C" w:rsidRPr="00533231">
        <w:t>estados d</w:t>
      </w:r>
      <w:r w:rsidR="00120DC3" w:rsidRPr="00533231">
        <w:t>os EUA.</w:t>
      </w:r>
    </w:p>
    <w:p w14:paraId="1D6159F4" w14:textId="20F1AA21" w:rsidR="00120DC3" w:rsidRPr="00533231" w:rsidRDefault="00120DC3" w:rsidP="00BC71D1">
      <w:pPr>
        <w:ind w:left="357" w:firstLine="352"/>
      </w:pPr>
      <w:r w:rsidRPr="00533231">
        <w:t xml:space="preserve">Para obter esses dados, apenas precisasse fazer um GET </w:t>
      </w:r>
      <w:proofErr w:type="spellStart"/>
      <w:r w:rsidRPr="00533231">
        <w:t>request</w:t>
      </w:r>
      <w:proofErr w:type="spellEnd"/>
      <w:r w:rsidRPr="00533231">
        <w:t xml:space="preserve"> ao seguinte link:</w:t>
      </w:r>
    </w:p>
    <w:p w14:paraId="0720CFB6" w14:textId="00BD89D9" w:rsidR="00120DC3" w:rsidRPr="00533231" w:rsidRDefault="004E1BD0" w:rsidP="00120DC3">
      <w:pPr>
        <w:ind w:left="1066"/>
        <w:rPr>
          <w:sz w:val="18"/>
          <w:szCs w:val="18"/>
        </w:rPr>
      </w:pPr>
      <w:hyperlink r:id="rId14" w:history="1">
        <w:r w:rsidR="00120DC3" w:rsidRPr="00533231">
          <w:rPr>
            <w:rStyle w:val="Hiperligao"/>
            <w:sz w:val="18"/>
            <w:szCs w:val="18"/>
          </w:rPr>
          <w:t>https://api.covidactnow.org/v2/states.timeseries.json?apiKey=8ffcb17422284eef928291e8043167e9</w:t>
        </w:r>
      </w:hyperlink>
    </w:p>
    <w:p w14:paraId="02B5CC8A" w14:textId="4FAD065E" w:rsidR="00120DC3" w:rsidRPr="00533231" w:rsidRDefault="00120DC3" w:rsidP="00CF20CD">
      <w:pPr>
        <w:ind w:left="357" w:firstLine="352"/>
      </w:pPr>
      <w:r w:rsidRPr="00533231">
        <w:t>Os dados vêm em formato JSO</w:t>
      </w:r>
      <w:r w:rsidR="00396441" w:rsidRPr="00533231">
        <w:t>N</w:t>
      </w:r>
      <w:r w:rsidR="00CB1D12" w:rsidRPr="00533231">
        <w:t>, com o seguinte formato</w:t>
      </w:r>
      <w:r w:rsidRPr="00533231">
        <w:t>:</w:t>
      </w:r>
    </w:p>
    <w:p w14:paraId="0F3D6BDA" w14:textId="69710A61" w:rsidR="00396441" w:rsidRPr="00533231" w:rsidRDefault="00396441" w:rsidP="00CF20CD">
      <w:pPr>
        <w:ind w:left="357" w:firstLine="352"/>
      </w:pPr>
      <w:r w:rsidRPr="00533231">
        <w:tab/>
        <w:t xml:space="preserve">Ligação ao ficheiro no nosso </w:t>
      </w:r>
      <w:proofErr w:type="spellStart"/>
      <w:r w:rsidRPr="00533231">
        <w:t>Github</w:t>
      </w:r>
      <w:proofErr w:type="spellEnd"/>
      <w:r w:rsidRPr="00533231">
        <w:t xml:space="preserve"> -&gt; </w:t>
      </w:r>
      <w:hyperlink r:id="rId15" w:history="1">
        <w:r w:rsidRPr="00533231">
          <w:rPr>
            <w:rStyle w:val="Hiperligao"/>
          </w:rPr>
          <w:t>clique aqui</w:t>
        </w:r>
      </w:hyperlink>
    </w:p>
    <w:p w14:paraId="79284A0F" w14:textId="3BDA12E6" w:rsidR="00F34226" w:rsidRPr="00533231" w:rsidRDefault="00F34226" w:rsidP="00F34226">
      <w:pPr>
        <w:pStyle w:val="Ttulo2"/>
      </w:pPr>
      <w:bookmarkStart w:id="7" w:name="_Toc88149987"/>
      <w:proofErr w:type="spellStart"/>
      <w:r w:rsidRPr="00533231">
        <w:t>Transform</w:t>
      </w:r>
      <w:bookmarkEnd w:id="7"/>
      <w:proofErr w:type="spellEnd"/>
    </w:p>
    <w:p w14:paraId="3813D7B9" w14:textId="1304A552" w:rsidR="00CB1D12" w:rsidRPr="00533231" w:rsidRDefault="00CB1D12" w:rsidP="00CB1D12">
      <w:pPr>
        <w:ind w:left="357" w:firstLine="352"/>
      </w:pPr>
      <w:r w:rsidRPr="00533231">
        <w:t xml:space="preserve">Agora que temos milhares de dados impossíveis de serem lidos sem tratamento, temos de os transformar numa estrutura que permita o </w:t>
      </w:r>
      <w:proofErr w:type="spellStart"/>
      <w:r w:rsidRPr="00533231">
        <w:t>loading</w:t>
      </w:r>
      <w:proofErr w:type="spellEnd"/>
      <w:r w:rsidRPr="00533231">
        <w:t xml:space="preserve"> na nossa data </w:t>
      </w:r>
      <w:proofErr w:type="spellStart"/>
      <w:r w:rsidRPr="00533231">
        <w:t>warehouse</w:t>
      </w:r>
      <w:proofErr w:type="spellEnd"/>
      <w:r w:rsidRPr="00533231">
        <w:t>.</w:t>
      </w:r>
    </w:p>
    <w:p w14:paraId="38114908" w14:textId="42DD3096" w:rsidR="00CB1D12" w:rsidRPr="00533231" w:rsidRDefault="00CB1D12" w:rsidP="00CB1D12">
      <w:pPr>
        <w:ind w:left="357"/>
      </w:pPr>
      <w:r w:rsidRPr="00533231">
        <w:tab/>
        <w:t>Para isso, decidimos fazer 3 scripts em JavaScript</w:t>
      </w:r>
      <w:r w:rsidR="003B0DA5" w:rsidRPr="00533231">
        <w:t xml:space="preserve"> (clique no nome do ficheiro para redirecionar para o </w:t>
      </w:r>
      <w:proofErr w:type="spellStart"/>
      <w:r w:rsidR="003B0DA5" w:rsidRPr="00533231">
        <w:t>github</w:t>
      </w:r>
      <w:proofErr w:type="spellEnd"/>
      <w:r w:rsidR="003B0DA5" w:rsidRPr="00533231">
        <w:t>)</w:t>
      </w:r>
      <w:r w:rsidRPr="00533231">
        <w:t>:</w:t>
      </w:r>
    </w:p>
    <w:p w14:paraId="4CC64EE5" w14:textId="174ED6CA" w:rsidR="003B0DA5" w:rsidRPr="00533231" w:rsidRDefault="003B0DA5" w:rsidP="003B0DA5">
      <w:pPr>
        <w:pStyle w:val="PargrafodaLista"/>
        <w:numPr>
          <w:ilvl w:val="0"/>
          <w:numId w:val="12"/>
        </w:numPr>
        <w:rPr>
          <w:b/>
          <w:bCs/>
        </w:rPr>
      </w:pPr>
      <w:r w:rsidRPr="00533231">
        <w:rPr>
          <w:b/>
          <w:bCs/>
        </w:rPr>
        <w:t>datesTratment.js</w:t>
      </w:r>
    </w:p>
    <w:p w14:paraId="778774D6" w14:textId="5FC6DCCB" w:rsidR="003B0DA5" w:rsidRPr="00533231" w:rsidRDefault="003B0DA5" w:rsidP="003B0DA5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Script:</w:t>
      </w:r>
      <w:r w:rsidRPr="00533231">
        <w:t xml:space="preserve"> </w:t>
      </w:r>
      <w:hyperlink r:id="rId16" w:history="1">
        <w:r w:rsidRPr="00533231">
          <w:rPr>
            <w:rStyle w:val="Hiperligao"/>
          </w:rPr>
          <w:t>GitHub</w:t>
        </w:r>
      </w:hyperlink>
    </w:p>
    <w:p w14:paraId="7B78C7C4" w14:textId="36845AE3" w:rsidR="003B0DA5" w:rsidRPr="00533231" w:rsidRDefault="003B0DA5" w:rsidP="003B0DA5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Processo:</w:t>
      </w:r>
      <w:r w:rsidRPr="00533231">
        <w:t xml:space="preserve"> Este ficheiro é responsável por ler o ficheiro de dados “brutos”, verificar qual é a data de início e a data fim </w:t>
      </w:r>
      <w:r w:rsidR="009B6FEF" w:rsidRPr="00533231">
        <w:t>dos</w:t>
      </w:r>
      <w:r w:rsidRPr="00533231">
        <w:t xml:space="preserve"> dados disponíveis, percorrer todas as datas entre a data </w:t>
      </w:r>
      <w:r w:rsidR="009B6FEF" w:rsidRPr="00533231">
        <w:t>início</w:t>
      </w:r>
      <w:r w:rsidRPr="00533231">
        <w:t xml:space="preserve"> e a data fim e adicionar essas mesmas datas num ficheiro JSON com a estrutura da tabela “</w:t>
      </w:r>
      <w:proofErr w:type="spellStart"/>
      <w:r w:rsidRPr="00533231">
        <w:t>dim_date</w:t>
      </w:r>
      <w:proofErr w:type="spellEnd"/>
      <w:r w:rsidRPr="00533231">
        <w:t>”.</w:t>
      </w:r>
    </w:p>
    <w:p w14:paraId="16D20095" w14:textId="77777777" w:rsidR="009B6FEF" w:rsidRPr="00533231" w:rsidRDefault="009B6FEF" w:rsidP="003B0DA5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Estrutura: </w:t>
      </w:r>
    </w:p>
    <w:p w14:paraId="0C5DCBE8" w14:textId="2ABF5D22" w:rsidR="009B6FEF" w:rsidRPr="00533231" w:rsidRDefault="009B6FEF" w:rsidP="009B6FEF">
      <w:pPr>
        <w:pStyle w:val="PargrafodaLista"/>
        <w:ind w:left="1429"/>
        <w:jc w:val="center"/>
      </w:pPr>
      <w:r w:rsidRPr="00533231">
        <w:rPr>
          <w:noProof/>
        </w:rPr>
        <w:drawing>
          <wp:inline distT="0" distB="0" distL="0" distR="0" wp14:anchorId="0BE04366" wp14:editId="7D40AE93">
            <wp:extent cx="1394460" cy="2670048"/>
            <wp:effectExtent l="0" t="0" r="0" b="0"/>
            <wp:docPr id="4" name="Imagem 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Uma imagem com texto&#10;&#10;Descrição gerad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401610" cy="2683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33231">
        <w:rPr>
          <w:noProof/>
        </w:rPr>
        <w:drawing>
          <wp:inline distT="0" distB="0" distL="0" distR="0" wp14:anchorId="31E623CB" wp14:editId="43C2FF0D">
            <wp:extent cx="1981835" cy="2658558"/>
            <wp:effectExtent l="0" t="0" r="0" b="8890"/>
            <wp:docPr id="5" name="Imagem 5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Uma imagem com texto&#10;&#10;Descrição gerada automa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00392" cy="2683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6A8A2" w14:textId="20AAFF1E" w:rsidR="009B6FEF" w:rsidRPr="00533231" w:rsidRDefault="009B6FEF" w:rsidP="009B6FEF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Saída:</w:t>
      </w:r>
      <w:r w:rsidRPr="00533231">
        <w:t xml:space="preserve"> </w:t>
      </w:r>
      <w:hyperlink r:id="rId19" w:history="1">
        <w:r w:rsidRPr="00533231">
          <w:rPr>
            <w:rStyle w:val="Hiperligao"/>
          </w:rPr>
          <w:t>GitHub</w:t>
        </w:r>
      </w:hyperlink>
    </w:p>
    <w:p w14:paraId="5B09E7CE" w14:textId="77777777" w:rsidR="009B6FEF" w:rsidRPr="00533231" w:rsidRDefault="009B6FEF">
      <w:r w:rsidRPr="00533231">
        <w:br w:type="page"/>
      </w:r>
    </w:p>
    <w:p w14:paraId="1E363564" w14:textId="4B1ED2DB" w:rsidR="003B0DA5" w:rsidRPr="00533231" w:rsidRDefault="000B0C85" w:rsidP="009B6FEF">
      <w:pPr>
        <w:pStyle w:val="PargrafodaLista"/>
        <w:numPr>
          <w:ilvl w:val="0"/>
          <w:numId w:val="12"/>
        </w:numPr>
        <w:rPr>
          <w:b/>
          <w:bCs/>
        </w:rPr>
      </w:pPr>
      <w:r w:rsidRPr="00533231">
        <w:rPr>
          <w:b/>
          <w:bCs/>
        </w:rPr>
        <w:lastRenderedPageBreak/>
        <w:t>statesTreatment.js</w:t>
      </w:r>
    </w:p>
    <w:p w14:paraId="788BE7E8" w14:textId="20008AC4" w:rsidR="000B0C85" w:rsidRPr="00533231" w:rsidRDefault="000B0C85" w:rsidP="000B0C85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Script: </w:t>
      </w:r>
      <w:hyperlink r:id="rId20" w:history="1">
        <w:r w:rsidRPr="00533231">
          <w:rPr>
            <w:rStyle w:val="Hiperligao"/>
          </w:rPr>
          <w:t>GitHub</w:t>
        </w:r>
      </w:hyperlink>
    </w:p>
    <w:p w14:paraId="68294188" w14:textId="65D507BD" w:rsidR="000B0C85" w:rsidRPr="00533231" w:rsidRDefault="000B0C85" w:rsidP="000B0C85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Processo: </w:t>
      </w:r>
      <w:r w:rsidRPr="00533231">
        <w:t xml:space="preserve">Este Script é responsável por percorrer o ficheiro de dados “brutos” e recolher todos os dados relacionados com os estados. </w:t>
      </w:r>
    </w:p>
    <w:p w14:paraId="4FD836B4" w14:textId="56273251" w:rsidR="000B0C85" w:rsidRPr="00533231" w:rsidRDefault="000B0C85" w:rsidP="000B0C85">
      <w:pPr>
        <w:pStyle w:val="PargrafodaLista"/>
        <w:ind w:left="1789"/>
        <w:rPr>
          <w:b/>
          <w:bCs/>
        </w:rPr>
      </w:pPr>
      <w:r w:rsidRPr="00533231">
        <w:t xml:space="preserve">Além dos dados do ficheiro, também foi necessário utilizar um </w:t>
      </w:r>
      <w:proofErr w:type="spellStart"/>
      <w:r w:rsidRPr="00533231">
        <w:t>array</w:t>
      </w:r>
      <w:proofErr w:type="spellEnd"/>
      <w:r w:rsidRPr="00533231">
        <w:t xml:space="preserve"> com todos os nomes dos estados por extenso, de forma a obter o nome do estado a partir da abreviatura, visto que o ficheiro </w:t>
      </w:r>
      <w:r w:rsidR="00AF7F76" w:rsidRPr="00533231">
        <w:t xml:space="preserve">de dados não continha o nome de cada estado. </w:t>
      </w:r>
      <w:hyperlink r:id="rId21" w:history="1">
        <w:r w:rsidRPr="00533231">
          <w:rPr>
            <w:rStyle w:val="Hiperligao"/>
          </w:rPr>
          <w:t xml:space="preserve">Link do </w:t>
        </w:r>
        <w:proofErr w:type="spellStart"/>
        <w:r w:rsidRPr="00533231">
          <w:rPr>
            <w:rStyle w:val="Hiperligao"/>
          </w:rPr>
          <w:t>array</w:t>
        </w:r>
        <w:proofErr w:type="spellEnd"/>
      </w:hyperlink>
      <w:r w:rsidR="00AF7F76" w:rsidRPr="00533231">
        <w:rPr>
          <w:b/>
          <w:bCs/>
        </w:rPr>
        <w:t>.</w:t>
      </w:r>
    </w:p>
    <w:p w14:paraId="0D6BA0A0" w14:textId="4F01E147" w:rsidR="00AF7F76" w:rsidRPr="00533231" w:rsidRDefault="00AF7F76" w:rsidP="00AF7F76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Estrutura: </w:t>
      </w:r>
    </w:p>
    <w:p w14:paraId="5B71DC3F" w14:textId="1AFC528A" w:rsidR="00AF7F76" w:rsidRPr="00533231" w:rsidRDefault="00AF7F76" w:rsidP="00AF7F76">
      <w:pPr>
        <w:pStyle w:val="PargrafodaLista"/>
        <w:ind w:left="2509"/>
        <w:rPr>
          <w:b/>
          <w:bCs/>
        </w:rPr>
      </w:pPr>
      <w:r w:rsidRPr="00533231">
        <w:rPr>
          <w:b/>
          <w:bCs/>
          <w:noProof/>
        </w:rPr>
        <w:drawing>
          <wp:inline distT="0" distB="0" distL="0" distR="0" wp14:anchorId="733C6B6F" wp14:editId="0229634C">
            <wp:extent cx="1414329" cy="2186596"/>
            <wp:effectExtent l="0" t="0" r="0" b="4445"/>
            <wp:docPr id="6" name="Imagem 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Uma imagem com texto&#10;&#10;Descrição gerada automaticament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424844" cy="2202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33231">
        <w:rPr>
          <w:b/>
          <w:bCs/>
          <w:noProof/>
        </w:rPr>
        <w:drawing>
          <wp:inline distT="0" distB="0" distL="0" distR="0" wp14:anchorId="2E9D7068" wp14:editId="43E5A593">
            <wp:extent cx="2148840" cy="2187823"/>
            <wp:effectExtent l="0" t="0" r="3810" b="3175"/>
            <wp:docPr id="7" name="Imagem 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Uma imagem com texto&#10;&#10;Descrição gerada automa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164199" cy="2203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A2A4F" w14:textId="77777777" w:rsidR="00AF7F76" w:rsidRPr="00533231" w:rsidRDefault="00AF7F76" w:rsidP="00AF7F76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Saída: </w:t>
      </w:r>
      <w:hyperlink r:id="rId24" w:history="1">
        <w:r w:rsidRPr="00533231">
          <w:rPr>
            <w:rStyle w:val="Hiperligao"/>
          </w:rPr>
          <w:t>GitHub</w:t>
        </w:r>
      </w:hyperlink>
    </w:p>
    <w:p w14:paraId="5CF744EF" w14:textId="6C6FDFF0" w:rsidR="00AF7F76" w:rsidRPr="00533231" w:rsidRDefault="00AF7F76" w:rsidP="00AF7F76">
      <w:pPr>
        <w:pStyle w:val="PargrafodaLista"/>
        <w:numPr>
          <w:ilvl w:val="0"/>
          <w:numId w:val="12"/>
        </w:numPr>
        <w:rPr>
          <w:b/>
          <w:bCs/>
        </w:rPr>
      </w:pPr>
      <w:r w:rsidRPr="00533231">
        <w:rPr>
          <w:b/>
          <w:bCs/>
        </w:rPr>
        <w:t xml:space="preserve">informationTreatment.js </w:t>
      </w:r>
    </w:p>
    <w:p w14:paraId="1AEEEA35" w14:textId="0862CE8D" w:rsidR="00FE785A" w:rsidRPr="00533231" w:rsidRDefault="00FE785A" w:rsidP="00FE785A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Script: </w:t>
      </w:r>
      <w:hyperlink r:id="rId25" w:history="1">
        <w:r w:rsidRPr="00533231">
          <w:rPr>
            <w:rStyle w:val="Hiperligao"/>
          </w:rPr>
          <w:t>GitHub</w:t>
        </w:r>
      </w:hyperlink>
    </w:p>
    <w:p w14:paraId="519A9F89" w14:textId="56BD0CC5" w:rsidR="00FE785A" w:rsidRPr="00533231" w:rsidRDefault="00FE785A" w:rsidP="00FE785A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 xml:space="preserve">Processo: </w:t>
      </w:r>
      <w:r w:rsidRPr="00533231">
        <w:t xml:space="preserve">Este Script percorre todos os dados em “bruto” e recolhe todos os dados necessários para a nossa data </w:t>
      </w:r>
      <w:proofErr w:type="spellStart"/>
      <w:r w:rsidRPr="00533231">
        <w:t>wharehouse</w:t>
      </w:r>
      <w:proofErr w:type="spellEnd"/>
      <w:r w:rsidRPr="00533231">
        <w:t>, organizando os dados no ficheiro de saída por estado e depois por dia.</w:t>
      </w:r>
    </w:p>
    <w:p w14:paraId="2D9FD748" w14:textId="22CF7940" w:rsidR="00FE785A" w:rsidRPr="00533231" w:rsidRDefault="00FE785A" w:rsidP="00FE785A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Estrutura:</w:t>
      </w:r>
      <w:r w:rsidR="00077A04" w:rsidRPr="00533231">
        <w:rPr>
          <w:b/>
          <w:bCs/>
        </w:rPr>
        <w:t xml:space="preserve"> </w:t>
      </w:r>
    </w:p>
    <w:p w14:paraId="159E3B78" w14:textId="04BA2651" w:rsidR="00CB1D12" w:rsidRPr="00533231" w:rsidRDefault="00077A04" w:rsidP="00077A04">
      <w:pPr>
        <w:ind w:left="1437" w:firstLine="352"/>
        <w:jc w:val="center"/>
      </w:pPr>
      <w:r w:rsidRPr="00533231">
        <w:rPr>
          <w:b/>
          <w:bCs/>
          <w:noProof/>
        </w:rPr>
        <w:drawing>
          <wp:inline distT="0" distB="0" distL="0" distR="0" wp14:anchorId="513DC299" wp14:editId="77D9A178">
            <wp:extent cx="1974016" cy="2705426"/>
            <wp:effectExtent l="0" t="0" r="7620" b="0"/>
            <wp:docPr id="8" name="Imagem 8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 descr="Uma imagem com texto&#10;&#10;Descrição gerada automa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990883" cy="2728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33231">
        <w:rPr>
          <w:noProof/>
        </w:rPr>
        <w:drawing>
          <wp:inline distT="0" distB="0" distL="0" distR="0" wp14:anchorId="232A44A5" wp14:editId="35D7879C">
            <wp:extent cx="2080260" cy="2701901"/>
            <wp:effectExtent l="0" t="0" r="0" b="3810"/>
            <wp:docPr id="9" name="Imagem 9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Uma imagem com texto&#10;&#10;Descrição gerada automa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094233" cy="272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C9F47" w14:textId="75712BF0" w:rsidR="00077A04" w:rsidRPr="00533231" w:rsidRDefault="00077A04" w:rsidP="00077A04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Saída: </w:t>
      </w:r>
      <w:hyperlink r:id="rId28" w:history="1">
        <w:r w:rsidRPr="00533231">
          <w:rPr>
            <w:rStyle w:val="Hiperligao"/>
          </w:rPr>
          <w:t>GitHub</w:t>
        </w:r>
      </w:hyperlink>
    </w:p>
    <w:p w14:paraId="66D39494" w14:textId="6B488426" w:rsidR="00FD372C" w:rsidRPr="00533231" w:rsidRDefault="00FD372C" w:rsidP="00FD372C">
      <w:pPr>
        <w:pStyle w:val="PargrafodaLista"/>
        <w:numPr>
          <w:ilvl w:val="0"/>
          <w:numId w:val="12"/>
        </w:numPr>
      </w:pPr>
      <w:bookmarkStart w:id="8" w:name="_Toc88149988"/>
      <w:r w:rsidRPr="00533231">
        <w:rPr>
          <w:b/>
          <w:bCs/>
        </w:rPr>
        <w:t>Níveis de transmissão e de risco:</w:t>
      </w:r>
      <w:r w:rsidRPr="00533231">
        <w:t xml:space="preserve"> Verificamos os níveis de transmissão e níveis de risco a partir do website da API e fizemos um JSON com os níveis e respetiva descrição, não necessitando de qualquer Script. (</w:t>
      </w:r>
      <w:hyperlink r:id="rId29" w:history="1">
        <w:r w:rsidRPr="00533231">
          <w:rPr>
            <w:rStyle w:val="Hiperligao"/>
          </w:rPr>
          <w:t>Link do site oficial</w:t>
        </w:r>
      </w:hyperlink>
      <w:r w:rsidRPr="00533231">
        <w:t>)</w:t>
      </w:r>
    </w:p>
    <w:p w14:paraId="3C18B384" w14:textId="5631A608" w:rsidR="00FD372C" w:rsidRPr="00533231" w:rsidRDefault="00FD372C" w:rsidP="00FD372C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Saída:</w:t>
      </w:r>
      <w:r w:rsidRPr="00533231">
        <w:t xml:space="preserve"> GitHub “</w:t>
      </w:r>
      <w:hyperlink r:id="rId30" w:history="1">
        <w:r w:rsidRPr="00533231">
          <w:rPr>
            <w:rStyle w:val="Hiperligao"/>
          </w:rPr>
          <w:t>Níveis de risco</w:t>
        </w:r>
      </w:hyperlink>
      <w:r w:rsidRPr="00533231">
        <w:t>” e “</w:t>
      </w:r>
      <w:hyperlink r:id="rId31" w:history="1">
        <w:r w:rsidRPr="00533231">
          <w:rPr>
            <w:rStyle w:val="Hiperligao"/>
          </w:rPr>
          <w:t>Níveis de transmissão</w:t>
        </w:r>
      </w:hyperlink>
      <w:r w:rsidRPr="00533231">
        <w:t>”</w:t>
      </w:r>
    </w:p>
    <w:p w14:paraId="7F02F4C3" w14:textId="2095F7A8" w:rsidR="00F34226" w:rsidRPr="00533231" w:rsidRDefault="00F34226" w:rsidP="00F34226">
      <w:pPr>
        <w:pStyle w:val="Ttulo2"/>
      </w:pPr>
      <w:proofErr w:type="spellStart"/>
      <w:r w:rsidRPr="00533231">
        <w:lastRenderedPageBreak/>
        <w:t>Loading</w:t>
      </w:r>
      <w:bookmarkEnd w:id="8"/>
      <w:proofErr w:type="spellEnd"/>
    </w:p>
    <w:p w14:paraId="7A74AB95" w14:textId="3466A71A" w:rsidR="0076260A" w:rsidRPr="00533231" w:rsidRDefault="0076260A" w:rsidP="0076260A">
      <w:r w:rsidRPr="00533231">
        <w:t xml:space="preserve">De forma a fazer </w:t>
      </w:r>
      <w:proofErr w:type="spellStart"/>
      <w:r w:rsidRPr="00533231">
        <w:t>loading</w:t>
      </w:r>
      <w:proofErr w:type="spellEnd"/>
      <w:r w:rsidRPr="00533231">
        <w:t xml:space="preserve"> de todos os dados em JSON na nossa base de dados, criamos um projeto em PHP.</w:t>
      </w:r>
    </w:p>
    <w:p w14:paraId="612565C9" w14:textId="262AECAB" w:rsidR="0076260A" w:rsidRPr="00533231" w:rsidRDefault="0076260A" w:rsidP="0076260A">
      <w:r w:rsidRPr="00533231">
        <w:t>A hierarquia deste projeto é constituída por</w:t>
      </w:r>
      <w:r w:rsidR="0028341B" w:rsidRPr="00533231">
        <w:t xml:space="preserve"> (</w:t>
      </w:r>
      <w:hyperlink r:id="rId32" w:history="1">
        <w:r w:rsidR="0028341B" w:rsidRPr="00533231">
          <w:rPr>
            <w:rStyle w:val="Hiperligao"/>
          </w:rPr>
          <w:t>GitHub</w:t>
        </w:r>
      </w:hyperlink>
      <w:r w:rsidR="0028341B" w:rsidRPr="00533231">
        <w:t xml:space="preserve">):  </w:t>
      </w:r>
    </w:p>
    <w:p w14:paraId="7C9ABCD9" w14:textId="3F80C397" w:rsidR="0076260A" w:rsidRPr="00533231" w:rsidRDefault="0076260A" w:rsidP="0076260A">
      <w:r w:rsidRPr="00533231">
        <w:tab/>
      </w:r>
      <w:proofErr w:type="spellStart"/>
      <w:r w:rsidRPr="00533231">
        <w:rPr>
          <w:b/>
          <w:bCs/>
        </w:rPr>
        <w:t>index.php</w:t>
      </w:r>
      <w:proofErr w:type="spellEnd"/>
      <w:r w:rsidRPr="00533231">
        <w:t xml:space="preserve"> – neste ficheiro é instanciado todos os objetos e ficheiros necessários;</w:t>
      </w:r>
    </w:p>
    <w:p w14:paraId="71604A2E" w14:textId="390CF9EE" w:rsidR="0076260A" w:rsidRPr="00533231" w:rsidRDefault="0076260A" w:rsidP="0076260A">
      <w:r w:rsidRPr="00533231">
        <w:tab/>
      </w:r>
      <w:proofErr w:type="spellStart"/>
      <w:r w:rsidRPr="00533231">
        <w:rPr>
          <w:b/>
          <w:bCs/>
        </w:rPr>
        <w:t>db</w:t>
      </w:r>
      <w:proofErr w:type="spellEnd"/>
      <w:r w:rsidRPr="00533231">
        <w:rPr>
          <w:b/>
          <w:bCs/>
        </w:rPr>
        <w:t>/</w:t>
      </w:r>
      <w:proofErr w:type="spellStart"/>
      <w:r w:rsidRPr="00533231">
        <w:rPr>
          <w:b/>
          <w:bCs/>
        </w:rPr>
        <w:t>ConnectionDB.php</w:t>
      </w:r>
      <w:proofErr w:type="spellEnd"/>
      <w:r w:rsidRPr="00533231">
        <w:t xml:space="preserve"> – Esta Classe é responsável por fazer a </w:t>
      </w:r>
      <w:r w:rsidR="008E77CB" w:rsidRPr="00533231">
        <w:t>conexão</w:t>
      </w:r>
      <w:r w:rsidRPr="00533231">
        <w:t xml:space="preserve"> </w:t>
      </w:r>
      <w:proofErr w:type="gramStart"/>
      <w:r w:rsidRPr="00533231">
        <w:t>a</w:t>
      </w:r>
      <w:proofErr w:type="gramEnd"/>
      <w:r w:rsidRPr="00533231">
        <w:t xml:space="preserve"> base de dados;</w:t>
      </w:r>
    </w:p>
    <w:p w14:paraId="1788DA84" w14:textId="49DC604E" w:rsidR="0076260A" w:rsidRPr="00533231" w:rsidRDefault="0076260A" w:rsidP="0076260A">
      <w:r w:rsidRPr="00533231">
        <w:tab/>
      </w:r>
      <w:proofErr w:type="spellStart"/>
      <w:r w:rsidRPr="00533231">
        <w:rPr>
          <w:b/>
          <w:bCs/>
        </w:rPr>
        <w:t>objects</w:t>
      </w:r>
      <w:proofErr w:type="spellEnd"/>
      <w:r w:rsidRPr="00533231">
        <w:rPr>
          <w:b/>
          <w:bCs/>
        </w:rPr>
        <w:t>/*.</w:t>
      </w:r>
      <w:proofErr w:type="spellStart"/>
      <w:r w:rsidRPr="00533231">
        <w:rPr>
          <w:b/>
          <w:bCs/>
        </w:rPr>
        <w:t>php</w:t>
      </w:r>
      <w:proofErr w:type="spellEnd"/>
      <w:r w:rsidRPr="00533231">
        <w:t xml:space="preserve"> – </w:t>
      </w:r>
      <w:r w:rsidR="006D1349" w:rsidRPr="00533231">
        <w:t>Cada classe deste diretório corresponde a 1 tabela na base de dados, contendo todas as funções correspondentes a essa tabela;</w:t>
      </w:r>
    </w:p>
    <w:p w14:paraId="2667721F" w14:textId="1701403C" w:rsidR="006D1349" w:rsidRPr="00533231" w:rsidRDefault="006D1349" w:rsidP="0076260A">
      <w:r w:rsidRPr="00533231">
        <w:tab/>
      </w:r>
      <w:proofErr w:type="spellStart"/>
      <w:r w:rsidRPr="00533231">
        <w:rPr>
          <w:b/>
          <w:bCs/>
        </w:rPr>
        <w:t>create_database.sql</w:t>
      </w:r>
      <w:proofErr w:type="spellEnd"/>
      <w:r w:rsidRPr="00533231">
        <w:t>- Ficheiro SQL que contem toda a estrutura da base de dados.</w:t>
      </w:r>
    </w:p>
    <w:p w14:paraId="39F389AF" w14:textId="2609FD6A" w:rsidR="0076260A" w:rsidRPr="00533231" w:rsidRDefault="0076260A" w:rsidP="0076260A">
      <w:pPr>
        <w:jc w:val="center"/>
      </w:pPr>
      <w:r w:rsidRPr="00533231">
        <w:rPr>
          <w:noProof/>
        </w:rPr>
        <w:drawing>
          <wp:inline distT="0" distB="0" distL="0" distR="0" wp14:anchorId="4F2D76AF" wp14:editId="1E2EF037">
            <wp:extent cx="1981477" cy="2943636"/>
            <wp:effectExtent l="0" t="0" r="0" b="0"/>
            <wp:docPr id="11" name="Imagem 11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1" descr="Uma imagem com texto&#10;&#10;Descrição gerada automaticament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94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B8726" w14:textId="01509172" w:rsidR="006D1349" w:rsidRPr="00533231" w:rsidRDefault="006D1349" w:rsidP="006D1349">
      <w:r w:rsidRPr="00533231">
        <w:t xml:space="preserve">Com </w:t>
      </w:r>
      <w:r w:rsidR="0028341B" w:rsidRPr="00533231">
        <w:t>está estrutura</w:t>
      </w:r>
      <w:r w:rsidRPr="00533231">
        <w:t xml:space="preserve"> se pretendermos inserir dados em alguma das tabelas, apenas temos de carregar o ficheiro </w:t>
      </w:r>
      <w:r w:rsidR="0028341B" w:rsidRPr="00533231">
        <w:t>JSON</w:t>
      </w:r>
      <w:r w:rsidRPr="00533231">
        <w:t>, instanciar o objeto correspondente a tabela</w:t>
      </w:r>
      <w:r w:rsidR="0028341B" w:rsidRPr="00533231">
        <w:t xml:space="preserve"> e</w:t>
      </w:r>
      <w:r w:rsidRPr="00533231">
        <w:t xml:space="preserve"> chamar a função </w:t>
      </w:r>
      <w:r w:rsidR="0028341B" w:rsidRPr="00533231">
        <w:t>“</w:t>
      </w:r>
      <w:proofErr w:type="spellStart"/>
      <w:r w:rsidR="0028341B" w:rsidRPr="00533231">
        <w:t>insert</w:t>
      </w:r>
      <w:proofErr w:type="spellEnd"/>
      <w:r w:rsidR="0028341B" w:rsidRPr="00533231">
        <w:t xml:space="preserve">” passando os dados do ficheiro JSON como parâmetro. </w:t>
      </w:r>
    </w:p>
    <w:p w14:paraId="5EAD8C37" w14:textId="39E2C104" w:rsidR="0028341B" w:rsidRPr="00533231" w:rsidRDefault="0028341B" w:rsidP="006D1349">
      <w:r w:rsidRPr="00533231">
        <w:rPr>
          <w:noProof/>
        </w:rPr>
        <w:drawing>
          <wp:inline distT="0" distB="0" distL="0" distR="0" wp14:anchorId="4B138342" wp14:editId="746D14F8">
            <wp:extent cx="5400040" cy="550545"/>
            <wp:effectExtent l="0" t="0" r="0" b="190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5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7A4D2" w14:textId="3EBDB35C" w:rsidR="00CB73F3" w:rsidRPr="00533231" w:rsidRDefault="0028341B" w:rsidP="00603ECC">
      <w:r w:rsidRPr="00533231">
        <w:t xml:space="preserve">Após os dados estarem totalmente carregados na base de dados, conseguimos observar que na tabela </w:t>
      </w:r>
      <w:r w:rsidR="008E77CB" w:rsidRPr="00533231">
        <w:t>“</w:t>
      </w:r>
      <w:proofErr w:type="spellStart"/>
      <w:r w:rsidRPr="00533231">
        <w:rPr>
          <w:u w:val="single"/>
        </w:rPr>
        <w:t>dim_date</w:t>
      </w:r>
      <w:proofErr w:type="spellEnd"/>
      <w:r w:rsidR="008E77CB" w:rsidRPr="00533231">
        <w:t>”</w:t>
      </w:r>
      <w:r w:rsidRPr="00533231">
        <w:t xml:space="preserve"> foram inseridos um total de 666 registos, na tabela </w:t>
      </w:r>
      <w:r w:rsidR="008E77CB" w:rsidRPr="00533231">
        <w:t>“</w:t>
      </w:r>
      <w:proofErr w:type="spellStart"/>
      <w:r w:rsidRPr="00533231">
        <w:rPr>
          <w:u w:val="single"/>
        </w:rPr>
        <w:t>dim_state</w:t>
      </w:r>
      <w:proofErr w:type="spellEnd"/>
      <w:r w:rsidR="008E77CB" w:rsidRPr="00533231">
        <w:t>”</w:t>
      </w:r>
      <w:r w:rsidRPr="00533231">
        <w:t xml:space="preserve"> foram inseridos 53 registos, na tabela </w:t>
      </w:r>
      <w:r w:rsidR="008E77CB" w:rsidRPr="00533231">
        <w:t>“</w:t>
      </w:r>
      <w:proofErr w:type="spellStart"/>
      <w:r w:rsidRPr="00533231">
        <w:rPr>
          <w:u w:val="single"/>
        </w:rPr>
        <w:t>dim_risk_level</w:t>
      </w:r>
      <w:proofErr w:type="spellEnd"/>
      <w:r w:rsidR="008E77CB" w:rsidRPr="00533231">
        <w:t>”</w:t>
      </w:r>
      <w:r w:rsidRPr="00533231">
        <w:t xml:space="preserve"> foram inseridos </w:t>
      </w:r>
      <w:r w:rsidR="008E77CB" w:rsidRPr="00533231">
        <w:t>6</w:t>
      </w:r>
      <w:r w:rsidRPr="00533231">
        <w:t xml:space="preserve"> registos, na tabela </w:t>
      </w:r>
      <w:r w:rsidR="008E77CB" w:rsidRPr="00533231">
        <w:t>“</w:t>
      </w:r>
      <w:proofErr w:type="spellStart"/>
      <w:r w:rsidRPr="00533231">
        <w:rPr>
          <w:u w:val="single"/>
        </w:rPr>
        <w:t>dim_transmission_level</w:t>
      </w:r>
      <w:proofErr w:type="spellEnd"/>
      <w:r w:rsidR="008E77CB" w:rsidRPr="00533231">
        <w:t>”</w:t>
      </w:r>
      <w:r w:rsidRPr="00533231">
        <w:t xml:space="preserve"> foram inseridos 5 registos</w:t>
      </w:r>
      <w:r w:rsidR="008E77CB" w:rsidRPr="00533231">
        <w:t xml:space="preserve"> e na tabela “</w:t>
      </w:r>
      <w:proofErr w:type="spellStart"/>
      <w:r w:rsidR="008E77CB" w:rsidRPr="00533231">
        <w:rPr>
          <w:u w:val="single"/>
        </w:rPr>
        <w:t>fact_information</w:t>
      </w:r>
      <w:proofErr w:type="spellEnd"/>
      <w:r w:rsidR="008E77CB" w:rsidRPr="00533231">
        <w:t xml:space="preserve">” foram inseridos </w:t>
      </w:r>
      <w:r w:rsidR="00AE253A" w:rsidRPr="00AE253A">
        <w:t>33301 </w:t>
      </w:r>
      <w:r w:rsidR="008E77CB" w:rsidRPr="00533231">
        <w:t>registos.</w:t>
      </w:r>
    </w:p>
    <w:p w14:paraId="0AF0932C" w14:textId="77777777" w:rsidR="00CB73F3" w:rsidRPr="00533231" w:rsidRDefault="00CB73F3">
      <w:r w:rsidRPr="00533231">
        <w:br w:type="page"/>
      </w:r>
    </w:p>
    <w:p w14:paraId="5637AF0F" w14:textId="4E7E9023" w:rsidR="006164C8" w:rsidRPr="00533231" w:rsidRDefault="004F7E8F" w:rsidP="006164C8">
      <w:pPr>
        <w:pStyle w:val="Ttulo1"/>
        <w:rPr>
          <w:lang w:val="pt-PT"/>
        </w:rPr>
      </w:pPr>
      <w:r>
        <w:rPr>
          <w:lang w:val="pt-PT"/>
        </w:rPr>
        <w:lastRenderedPageBreak/>
        <w:t>OLAP</w:t>
      </w:r>
      <w:r w:rsidR="00A20567">
        <w:rPr>
          <w:lang w:val="pt-PT"/>
        </w:rPr>
        <w:t xml:space="preserve"> – Cube e Analise de dados</w:t>
      </w:r>
    </w:p>
    <w:p w14:paraId="1D6A7939" w14:textId="0909C69A" w:rsidR="00973DBA" w:rsidRDefault="00973DBA">
      <w:r>
        <w:t xml:space="preserve">Inicialmente tivemos a ideia de desenvolver um site de analise de dados, onde pensamos em contruir o cube utilizando a </w:t>
      </w:r>
      <w:r w:rsidR="004F7E8F">
        <w:t xml:space="preserve">plataforma </w:t>
      </w:r>
      <w:hyperlink r:id="rId35" w:history="1">
        <w:r w:rsidRPr="00533231">
          <w:rPr>
            <w:rStyle w:val="Hiperligao"/>
          </w:rPr>
          <w:t>Cube.JS</w:t>
        </w:r>
      </w:hyperlink>
      <w:r>
        <w:t xml:space="preserve"> e con</w:t>
      </w:r>
      <w:r w:rsidR="004F7E8F">
        <w:t>s</w:t>
      </w:r>
      <w:r>
        <w:t xml:space="preserve">truir os gráficos em </w:t>
      </w:r>
      <w:proofErr w:type="spellStart"/>
      <w:r>
        <w:t>javascript</w:t>
      </w:r>
      <w:proofErr w:type="spellEnd"/>
      <w:r>
        <w:t xml:space="preserve">, mas infelizmente a adaptação a </w:t>
      </w:r>
      <w:r w:rsidR="004F7E8F">
        <w:t xml:space="preserve">plataforma </w:t>
      </w:r>
      <w:r>
        <w:t>não correu bem e fomos a procura de outros recursos.</w:t>
      </w:r>
    </w:p>
    <w:p w14:paraId="12693DD5" w14:textId="612E8B42" w:rsidR="000862E9" w:rsidRPr="00533231" w:rsidRDefault="00973DBA">
      <w:r>
        <w:t>Foi aí que</w:t>
      </w:r>
      <w:r w:rsidR="006164C8" w:rsidRPr="00533231">
        <w:t xml:space="preserve"> procuramos e testamos algumas </w:t>
      </w:r>
      <w:r>
        <w:t xml:space="preserve">outras </w:t>
      </w:r>
      <w:r w:rsidR="006164C8" w:rsidRPr="00533231">
        <w:t xml:space="preserve">soluções, </w:t>
      </w:r>
      <w:r>
        <w:t>tais o</w:t>
      </w:r>
      <w:r w:rsidR="006164C8" w:rsidRPr="00533231">
        <w:t xml:space="preserve"> </w:t>
      </w:r>
      <w:hyperlink r:id="rId36" w:history="1">
        <w:proofErr w:type="spellStart"/>
        <w:r w:rsidR="000862E9" w:rsidRPr="00533231">
          <w:rPr>
            <w:rStyle w:val="Hiperligao"/>
          </w:rPr>
          <w:t>Olap</w:t>
        </w:r>
        <w:proofErr w:type="spellEnd"/>
        <w:r w:rsidR="000862E9" w:rsidRPr="00533231">
          <w:rPr>
            <w:rStyle w:val="Hiperligao"/>
          </w:rPr>
          <w:t xml:space="preserve"> Cube </w:t>
        </w:r>
        <w:proofErr w:type="spellStart"/>
        <w:r w:rsidR="000862E9" w:rsidRPr="00533231">
          <w:rPr>
            <w:rStyle w:val="Hiperligao"/>
          </w:rPr>
          <w:t>Writter</w:t>
        </w:r>
        <w:proofErr w:type="spellEnd"/>
      </w:hyperlink>
      <w:r w:rsidR="000862E9" w:rsidRPr="00533231">
        <w:t xml:space="preserve"> e </w:t>
      </w:r>
      <w:hyperlink r:id="rId37" w:history="1">
        <w:proofErr w:type="spellStart"/>
        <w:r w:rsidR="006164C8" w:rsidRPr="00533231">
          <w:rPr>
            <w:rStyle w:val="Hiperligao"/>
          </w:rPr>
          <w:t>ICCube</w:t>
        </w:r>
        <w:proofErr w:type="spellEnd"/>
      </w:hyperlink>
      <w:r w:rsidR="000862E9" w:rsidRPr="00533231">
        <w:t>. Também vimos outras soluções como o Excel ou até mesmo funções de exportar os dados em cube no T-SQL.</w:t>
      </w:r>
    </w:p>
    <w:p w14:paraId="32B6232F" w14:textId="75D37098" w:rsidR="00533231" w:rsidRPr="00533231" w:rsidRDefault="000862E9">
      <w:r w:rsidRPr="00533231">
        <w:t xml:space="preserve">A solução que mais nos agradou e que achamos mais adequada para o problema em questão foi a do </w:t>
      </w:r>
      <w:proofErr w:type="spellStart"/>
      <w:r w:rsidRPr="00533231">
        <w:t>ICCube</w:t>
      </w:r>
      <w:proofErr w:type="spellEnd"/>
      <w:r w:rsidRPr="00533231">
        <w:t xml:space="preserve">, este software permite nos conectar diretamente com a nossa data </w:t>
      </w:r>
      <w:proofErr w:type="spellStart"/>
      <w:r w:rsidRPr="00533231">
        <w:t>warehouse</w:t>
      </w:r>
      <w:proofErr w:type="spellEnd"/>
      <w:r w:rsidR="00533231" w:rsidRPr="00533231">
        <w:t xml:space="preserve">, criando </w:t>
      </w:r>
      <w:r w:rsidRPr="00533231">
        <w:t xml:space="preserve">automaticamente todas as </w:t>
      </w:r>
      <w:r w:rsidR="00533231" w:rsidRPr="00533231">
        <w:t>dimensões</w:t>
      </w:r>
      <w:r w:rsidRPr="00533231">
        <w:t xml:space="preserve"> e alguns </w:t>
      </w:r>
      <w:proofErr w:type="spellStart"/>
      <w:r w:rsidRPr="00533231">
        <w:t>measures</w:t>
      </w:r>
      <w:proofErr w:type="spellEnd"/>
      <w:r w:rsidR="00533231" w:rsidRPr="00533231">
        <w:t xml:space="preserve"> de exemplo</w:t>
      </w:r>
      <w:r w:rsidRPr="00533231">
        <w:t xml:space="preserve">, </w:t>
      </w:r>
      <w:r w:rsidR="00533231" w:rsidRPr="00533231">
        <w:t xml:space="preserve">sendo </w:t>
      </w:r>
      <w:r w:rsidR="00973DBA">
        <w:t xml:space="preserve">que </w:t>
      </w:r>
      <w:r w:rsidR="00533231" w:rsidRPr="00533231">
        <w:t xml:space="preserve">somos completamente livres de </w:t>
      </w:r>
      <w:r w:rsidR="00973DBA">
        <w:t>editar a estrutura</w:t>
      </w:r>
      <w:r w:rsidR="00533231" w:rsidRPr="00533231">
        <w:t>, ao contrário do que acontece no “</w:t>
      </w:r>
      <w:proofErr w:type="spellStart"/>
      <w:r w:rsidR="00533231" w:rsidRPr="00533231">
        <w:t>Olap</w:t>
      </w:r>
      <w:proofErr w:type="spellEnd"/>
      <w:r w:rsidR="00533231" w:rsidRPr="00533231">
        <w:t xml:space="preserve"> Cube </w:t>
      </w:r>
      <w:proofErr w:type="spellStart"/>
      <w:r w:rsidR="00533231" w:rsidRPr="00533231">
        <w:t>Writter</w:t>
      </w:r>
      <w:proofErr w:type="spellEnd"/>
      <w:r w:rsidR="00533231" w:rsidRPr="00533231">
        <w:t xml:space="preserve">” que tem um limite de 3 </w:t>
      </w:r>
      <w:proofErr w:type="spellStart"/>
      <w:r w:rsidR="00533231" w:rsidRPr="00533231">
        <w:t>measures</w:t>
      </w:r>
      <w:proofErr w:type="spellEnd"/>
      <w:r w:rsidR="00FE69EB">
        <w:t xml:space="preserve"> na versão grátis</w:t>
      </w:r>
      <w:r w:rsidR="00533231" w:rsidRPr="00533231">
        <w:t>.</w:t>
      </w:r>
    </w:p>
    <w:p w14:paraId="1FD73C06" w14:textId="3E7E3067" w:rsidR="002340EB" w:rsidRDefault="00533231" w:rsidP="002340EB">
      <w:r w:rsidRPr="00533231">
        <w:t>Além disso este software também nos permite fazer toda a análise de dados sem sair do programa, tendo vários gráficos disponíveis.</w:t>
      </w:r>
    </w:p>
    <w:p w14:paraId="62C7D485" w14:textId="560E7FC4" w:rsidR="00A40BB3" w:rsidRDefault="00A40BB3" w:rsidP="002340EB">
      <w:r>
        <w:t>Neste documento</w:t>
      </w:r>
      <w:r w:rsidR="002340EB">
        <w:t xml:space="preserve"> </w:t>
      </w:r>
      <w:r>
        <w:t xml:space="preserve">iremos deixar alguns </w:t>
      </w:r>
      <w:r w:rsidR="002340EB">
        <w:t xml:space="preserve">exemplos de gráficos gerados através da plataforma utilizando os dados da data </w:t>
      </w:r>
      <w:proofErr w:type="spellStart"/>
      <w:r w:rsidR="002340EB">
        <w:t>warehouse</w:t>
      </w:r>
      <w:proofErr w:type="spellEnd"/>
      <w:r>
        <w:t xml:space="preserve">, também adicionamos outros gráficos, podendo ser consultados no </w:t>
      </w:r>
      <w:hyperlink r:id="rId38" w:history="1">
        <w:r w:rsidRPr="00A40BB3">
          <w:rPr>
            <w:rStyle w:val="Hiperligao"/>
          </w:rPr>
          <w:t>GitHub</w:t>
        </w:r>
      </w:hyperlink>
      <w:r w:rsidR="002340EB">
        <w:t>.</w:t>
      </w:r>
    </w:p>
    <w:p w14:paraId="482493F2" w14:textId="77777777" w:rsidR="000402E0" w:rsidRPr="00A40BB3" w:rsidRDefault="000402E0" w:rsidP="000402E0">
      <w:r>
        <w:t>Ao passar o rato em cima da linha do gráfico, este apresenta o número de casos e dia respetivos.</w:t>
      </w:r>
    </w:p>
    <w:p w14:paraId="2351E761" w14:textId="77777777" w:rsidR="006D2423" w:rsidRDefault="006D2423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75644061" w14:textId="22D6BE5E" w:rsidR="00A40BB3" w:rsidRDefault="00A40BB3" w:rsidP="00A40BB3">
      <w:pPr>
        <w:pStyle w:val="Ttulo2"/>
      </w:pPr>
      <w:r>
        <w:lastRenderedPageBreak/>
        <w:t>Casos</w:t>
      </w:r>
    </w:p>
    <w:p w14:paraId="2B06D6EE" w14:textId="77777777" w:rsidR="00A40BB3" w:rsidRDefault="002340EB" w:rsidP="00A40BB3">
      <w:pPr>
        <w:keepNext/>
        <w:jc w:val="center"/>
      </w:pPr>
      <w:r>
        <w:rPr>
          <w:noProof/>
        </w:rPr>
        <w:drawing>
          <wp:inline distT="0" distB="0" distL="0" distR="0" wp14:anchorId="53998E04" wp14:editId="0E971B30">
            <wp:extent cx="4079291" cy="2368062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609" cy="2375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3E4D8" w14:textId="0098918D" w:rsidR="00A40BB3" w:rsidRDefault="00A40BB3" w:rsidP="006D2423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786CCB">
        <w:rPr>
          <w:noProof/>
        </w:rPr>
        <w:t>1</w:t>
      </w:r>
      <w:r>
        <w:fldChar w:fldCharType="end"/>
      </w:r>
      <w:r>
        <w:t>-Número de casos diários</w:t>
      </w:r>
      <w:r w:rsidR="00674346">
        <w:t xml:space="preserve"> no país</w:t>
      </w:r>
      <w:r>
        <w:t xml:space="preserve">, com foco no dia 28 de </w:t>
      </w:r>
      <w:r w:rsidR="006D2423">
        <w:t>j</w:t>
      </w:r>
      <w:r>
        <w:t>aneiro de 2021</w:t>
      </w:r>
    </w:p>
    <w:p w14:paraId="6E256262" w14:textId="77777777" w:rsidR="00674346" w:rsidRDefault="00A40BB3" w:rsidP="00674346">
      <w:pPr>
        <w:keepNext/>
        <w:jc w:val="center"/>
      </w:pPr>
      <w:r>
        <w:rPr>
          <w:noProof/>
        </w:rPr>
        <w:drawing>
          <wp:inline distT="0" distB="0" distL="0" distR="0" wp14:anchorId="39E7A821" wp14:editId="3B6120B6">
            <wp:extent cx="4161692" cy="2521702"/>
            <wp:effectExtent l="0" t="0" r="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749" cy="253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C298FC" w14:textId="19A24980" w:rsidR="002340EB" w:rsidRDefault="00674346" w:rsidP="00786CCB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786CCB">
        <w:rPr>
          <w:noProof/>
        </w:rPr>
        <w:t>2</w:t>
      </w:r>
      <w:r>
        <w:fldChar w:fldCharType="end"/>
      </w:r>
      <w:r>
        <w:t>- Número de casos totais por mês no país</w:t>
      </w:r>
    </w:p>
    <w:p w14:paraId="583A2AC7" w14:textId="77777777" w:rsidR="00674346" w:rsidRDefault="00674346" w:rsidP="00674346">
      <w:pPr>
        <w:keepNext/>
        <w:jc w:val="center"/>
      </w:pPr>
      <w:r>
        <w:rPr>
          <w:noProof/>
        </w:rPr>
        <w:drawing>
          <wp:inline distT="0" distB="0" distL="0" distR="0" wp14:anchorId="5101B810" wp14:editId="6C15600B">
            <wp:extent cx="4118168" cy="2432538"/>
            <wp:effectExtent l="0" t="0" r="0" b="635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955" cy="2442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189407" w14:textId="00610380" w:rsidR="00674346" w:rsidRDefault="00674346" w:rsidP="00786CCB">
      <w:pPr>
        <w:pStyle w:val="Legenda"/>
        <w:rPr>
          <w:noProof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786CCB">
        <w:rPr>
          <w:noProof/>
        </w:rPr>
        <w:t>3</w:t>
      </w:r>
      <w:r>
        <w:fldChar w:fldCharType="end"/>
      </w:r>
      <w:r>
        <w:t xml:space="preserve">- Número de casos totais </w:t>
      </w:r>
      <w:r>
        <w:rPr>
          <w:noProof/>
        </w:rPr>
        <w:t>nos 15 estados mais afetados do país</w:t>
      </w:r>
    </w:p>
    <w:p w14:paraId="7372BF71" w14:textId="77777777" w:rsidR="00674346" w:rsidRDefault="00674346">
      <w:pPr>
        <w:rPr>
          <w:b/>
          <w:bCs/>
          <w:noProof/>
          <w:sz w:val="18"/>
          <w:szCs w:val="18"/>
        </w:rPr>
      </w:pPr>
      <w:r>
        <w:rPr>
          <w:noProof/>
        </w:rPr>
        <w:br w:type="page"/>
      </w:r>
    </w:p>
    <w:p w14:paraId="0155B801" w14:textId="669E273D" w:rsidR="00674346" w:rsidRDefault="00674346" w:rsidP="00674346">
      <w:pPr>
        <w:pStyle w:val="Ttulo2"/>
      </w:pPr>
      <w:r>
        <w:lastRenderedPageBreak/>
        <w:t>Mortes</w:t>
      </w:r>
    </w:p>
    <w:p w14:paraId="069AD5B8" w14:textId="77777777" w:rsidR="00674346" w:rsidRDefault="00674346" w:rsidP="00674346">
      <w:pPr>
        <w:keepNext/>
        <w:jc w:val="center"/>
      </w:pPr>
      <w:r>
        <w:rPr>
          <w:noProof/>
        </w:rPr>
        <w:drawing>
          <wp:inline distT="0" distB="0" distL="0" distR="0" wp14:anchorId="6CBBD167" wp14:editId="33038EB5">
            <wp:extent cx="4642338" cy="2699466"/>
            <wp:effectExtent l="0" t="0" r="6350" b="571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3719" cy="2706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44732" w14:textId="390BEBFC" w:rsidR="00674346" w:rsidRPr="00674346" w:rsidRDefault="00674346" w:rsidP="00786CCB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786CCB">
        <w:rPr>
          <w:noProof/>
        </w:rPr>
        <w:t>4</w:t>
      </w:r>
      <w:r>
        <w:fldChar w:fldCharType="end"/>
      </w:r>
      <w:r>
        <w:t>-Número de mortes totais no país com foco no dia 15 de abril de 2021</w:t>
      </w:r>
    </w:p>
    <w:p w14:paraId="6CC0BFB0" w14:textId="77777777" w:rsidR="00674346" w:rsidRDefault="00674346" w:rsidP="000402E0">
      <w:pPr>
        <w:keepNext/>
        <w:jc w:val="center"/>
      </w:pPr>
      <w:r>
        <w:rPr>
          <w:noProof/>
        </w:rPr>
        <w:drawing>
          <wp:inline distT="0" distB="0" distL="0" distR="0" wp14:anchorId="3D64EE69" wp14:editId="0AB1EACE">
            <wp:extent cx="4707470" cy="2737339"/>
            <wp:effectExtent l="0" t="0" r="0" b="635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745" cy="2743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90C29" w14:textId="6F966868" w:rsidR="002340EB" w:rsidRDefault="00674346" w:rsidP="00786CCB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786CCB">
        <w:rPr>
          <w:noProof/>
        </w:rPr>
        <w:t>5</w:t>
      </w:r>
      <w:r>
        <w:fldChar w:fldCharType="end"/>
      </w:r>
      <w:r>
        <w:t>- Número de mortes por dia no país, com foco no dia 22 de junho de 2020</w:t>
      </w:r>
    </w:p>
    <w:p w14:paraId="405948D0" w14:textId="77777777" w:rsidR="000402E0" w:rsidRDefault="000402E0" w:rsidP="000402E0">
      <w:pPr>
        <w:keepNext/>
        <w:jc w:val="center"/>
      </w:pPr>
      <w:r>
        <w:rPr>
          <w:noProof/>
        </w:rPr>
        <w:drawing>
          <wp:inline distT="0" distB="0" distL="0" distR="0" wp14:anchorId="7F6774CB" wp14:editId="10B6F0CB">
            <wp:extent cx="3892061" cy="2273345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975" cy="2279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143EF" w14:textId="0CBDBCB8" w:rsidR="00674346" w:rsidRPr="00674346" w:rsidRDefault="000402E0" w:rsidP="00786CCB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786CCB">
        <w:rPr>
          <w:noProof/>
        </w:rPr>
        <w:t>6</w:t>
      </w:r>
      <w:r>
        <w:fldChar w:fldCharType="end"/>
      </w:r>
      <w:r>
        <w:t>- 20 Estados do país com mais mortes por Covid-19</w:t>
      </w:r>
    </w:p>
    <w:p w14:paraId="18154282" w14:textId="77777777" w:rsidR="000402E0" w:rsidRDefault="000402E0" w:rsidP="000402E0">
      <w:pPr>
        <w:pStyle w:val="Ttulo2"/>
      </w:pPr>
      <w:r>
        <w:lastRenderedPageBreak/>
        <w:t>Hospital</w:t>
      </w:r>
    </w:p>
    <w:p w14:paraId="522C800D" w14:textId="77777777" w:rsidR="000402E0" w:rsidRDefault="000402E0" w:rsidP="000402E0">
      <w:pPr>
        <w:keepNext/>
        <w:jc w:val="center"/>
      </w:pPr>
      <w:r>
        <w:rPr>
          <w:noProof/>
        </w:rPr>
        <w:drawing>
          <wp:inline distT="0" distB="0" distL="0" distR="0" wp14:anchorId="3667B746" wp14:editId="4EF1435F">
            <wp:extent cx="5086856" cy="2933501"/>
            <wp:effectExtent l="0" t="0" r="0" b="635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8733" cy="294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EFEA1" w14:textId="47B085F7" w:rsidR="002340EB" w:rsidRDefault="000402E0" w:rsidP="00786CCB">
      <w:pPr>
        <w:pStyle w:val="Legenda"/>
        <w:rPr>
          <w:noProof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786CCB">
        <w:rPr>
          <w:noProof/>
        </w:rPr>
        <w:t>7</w:t>
      </w:r>
      <w:r>
        <w:fldChar w:fldCharType="end"/>
      </w:r>
      <w:r>
        <w:t xml:space="preserve"> - Quantidade de hospitalizados</w:t>
      </w:r>
      <w:r>
        <w:rPr>
          <w:noProof/>
        </w:rPr>
        <w:t xml:space="preserve"> por dia no país</w:t>
      </w:r>
    </w:p>
    <w:p w14:paraId="6F19F2E5" w14:textId="77777777" w:rsidR="000402E0" w:rsidRDefault="000402E0" w:rsidP="0047175F">
      <w:pPr>
        <w:keepNext/>
        <w:jc w:val="center"/>
      </w:pPr>
      <w:r>
        <w:rPr>
          <w:noProof/>
        </w:rPr>
        <w:drawing>
          <wp:inline distT="0" distB="0" distL="0" distR="0" wp14:anchorId="56EFD8C7" wp14:editId="5DF04919">
            <wp:extent cx="5029493" cy="2959604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745" cy="2962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0E830" w14:textId="56B011AB" w:rsidR="0047175F" w:rsidRDefault="000402E0" w:rsidP="00786CCB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786CCB">
        <w:rPr>
          <w:noProof/>
        </w:rPr>
        <w:t>8</w:t>
      </w:r>
      <w:r>
        <w:fldChar w:fldCharType="end"/>
      </w:r>
      <w:r>
        <w:t>- Comparação entre a capacidade hospitalar e o número de hospitalizados</w:t>
      </w:r>
    </w:p>
    <w:p w14:paraId="425E994F" w14:textId="77777777" w:rsidR="0047175F" w:rsidRDefault="0047175F">
      <w:pPr>
        <w:rPr>
          <w:b/>
          <w:bCs/>
          <w:sz w:val="18"/>
          <w:szCs w:val="18"/>
        </w:rPr>
      </w:pPr>
      <w:r>
        <w:br w:type="page"/>
      </w:r>
    </w:p>
    <w:p w14:paraId="10B52063" w14:textId="0E104FEC" w:rsidR="000402E0" w:rsidRDefault="006D2423" w:rsidP="0047175F">
      <w:pPr>
        <w:pStyle w:val="Ttulo2"/>
      </w:pPr>
      <w:r>
        <w:lastRenderedPageBreak/>
        <w:t>N</w:t>
      </w:r>
      <w:r w:rsidR="00DE3867">
        <w:t>ível</w:t>
      </w:r>
      <w:r>
        <w:t xml:space="preserve"> de risco</w:t>
      </w:r>
    </w:p>
    <w:p w14:paraId="2518C3FB" w14:textId="77777777" w:rsidR="00DE3867" w:rsidRDefault="00DE3867" w:rsidP="00DE3867">
      <w:pPr>
        <w:keepNext/>
        <w:jc w:val="center"/>
      </w:pPr>
      <w:r>
        <w:rPr>
          <w:noProof/>
        </w:rPr>
        <w:drawing>
          <wp:inline distT="0" distB="0" distL="0" distR="0" wp14:anchorId="613FE902" wp14:editId="191BD238">
            <wp:extent cx="5133822" cy="3024554"/>
            <wp:effectExtent l="0" t="0" r="0" b="444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675" cy="3027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BF997" w14:textId="494AAF3C" w:rsidR="000402E0" w:rsidRDefault="00DE3867" w:rsidP="00786CCB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786CCB">
        <w:rPr>
          <w:noProof/>
        </w:rPr>
        <w:t>9</w:t>
      </w:r>
      <w:r>
        <w:fldChar w:fldCharType="end"/>
      </w:r>
      <w:r>
        <w:t>-Total dos níveis de risco dos estados do país</w:t>
      </w:r>
    </w:p>
    <w:p w14:paraId="5C2C60AC" w14:textId="77777777" w:rsidR="006D2423" w:rsidRDefault="006D2423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478F0B53" w14:textId="1BAD2335" w:rsidR="00DE3867" w:rsidRDefault="00DE3867" w:rsidP="00DE3867">
      <w:pPr>
        <w:pStyle w:val="Ttulo2"/>
      </w:pPr>
      <w:r>
        <w:lastRenderedPageBreak/>
        <w:t>Testes</w:t>
      </w:r>
    </w:p>
    <w:p w14:paraId="05C0C8CB" w14:textId="77777777" w:rsidR="00DE3867" w:rsidRDefault="00DE3867" w:rsidP="00DE3867">
      <w:pPr>
        <w:keepNext/>
        <w:jc w:val="center"/>
      </w:pPr>
      <w:r>
        <w:rPr>
          <w:noProof/>
        </w:rPr>
        <w:drawing>
          <wp:inline distT="0" distB="0" distL="0" distR="0" wp14:anchorId="34F6D141" wp14:editId="56D7C1E3">
            <wp:extent cx="4431323" cy="2617516"/>
            <wp:effectExtent l="0" t="0" r="762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2628" cy="2630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AAEC7" w14:textId="26E2DA34" w:rsidR="00DE3867" w:rsidRDefault="00DE3867" w:rsidP="00786CCB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786CCB">
        <w:rPr>
          <w:noProof/>
        </w:rPr>
        <w:t>10</w:t>
      </w:r>
      <w:r>
        <w:fldChar w:fldCharType="end"/>
      </w:r>
      <w:r>
        <w:t>- Número de testes negativos diários no país</w:t>
      </w:r>
    </w:p>
    <w:p w14:paraId="7C7066BC" w14:textId="77777777" w:rsidR="00DE3867" w:rsidRDefault="00DE3867" w:rsidP="00DE3867">
      <w:pPr>
        <w:keepNext/>
        <w:jc w:val="center"/>
      </w:pPr>
      <w:r>
        <w:rPr>
          <w:noProof/>
        </w:rPr>
        <w:drawing>
          <wp:inline distT="0" distB="0" distL="0" distR="0" wp14:anchorId="19668C37" wp14:editId="79461E2C">
            <wp:extent cx="4355123" cy="2553549"/>
            <wp:effectExtent l="0" t="0" r="7620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634" cy="2573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B2B53" w14:textId="3CD3F43D" w:rsidR="00DE3867" w:rsidRDefault="00DE3867" w:rsidP="00786CCB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786CCB">
        <w:rPr>
          <w:noProof/>
        </w:rPr>
        <w:t>11</w:t>
      </w:r>
      <w:r>
        <w:fldChar w:fldCharType="end"/>
      </w:r>
      <w:r>
        <w:t xml:space="preserve">- Número </w:t>
      </w:r>
      <w:r w:rsidR="00786CCB">
        <w:t xml:space="preserve">total </w:t>
      </w:r>
      <w:r>
        <w:t>de testes positivos no país</w:t>
      </w:r>
    </w:p>
    <w:p w14:paraId="644446D7" w14:textId="77777777" w:rsidR="00DE3867" w:rsidRDefault="00DE3867" w:rsidP="00DE3867">
      <w:pPr>
        <w:keepNext/>
        <w:jc w:val="center"/>
      </w:pPr>
      <w:r>
        <w:rPr>
          <w:noProof/>
        </w:rPr>
        <w:drawing>
          <wp:inline distT="0" distB="0" distL="0" distR="0" wp14:anchorId="16C108D8" wp14:editId="7F22E0D1">
            <wp:extent cx="4397482" cy="2573215"/>
            <wp:effectExtent l="0" t="0" r="3175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359" cy="2578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2D20E" w14:textId="366EDAC6" w:rsidR="00786CCB" w:rsidRPr="006D2423" w:rsidRDefault="00DE3867" w:rsidP="006D2423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786CCB">
        <w:rPr>
          <w:noProof/>
        </w:rPr>
        <w:t>12</w:t>
      </w:r>
      <w:r>
        <w:fldChar w:fldCharType="end"/>
      </w:r>
      <w:r>
        <w:t>-</w:t>
      </w:r>
      <w:r w:rsidR="00786CCB">
        <w:t xml:space="preserve"> </w:t>
      </w:r>
      <w:r>
        <w:t xml:space="preserve">Comparação </w:t>
      </w:r>
      <w:r w:rsidR="00786CCB">
        <w:t xml:space="preserve">do número total </w:t>
      </w:r>
      <w:r>
        <w:t>de testes negativos e positivos no país</w:t>
      </w:r>
    </w:p>
    <w:p w14:paraId="28D28D33" w14:textId="77777777" w:rsidR="00786CCB" w:rsidRDefault="00786CCB" w:rsidP="00786CCB">
      <w:pPr>
        <w:pStyle w:val="Ttulo2"/>
      </w:pPr>
      <w:r>
        <w:lastRenderedPageBreak/>
        <w:t>Vacinas</w:t>
      </w:r>
    </w:p>
    <w:p w14:paraId="4CAB640C" w14:textId="77777777" w:rsidR="00786CCB" w:rsidRDefault="00786CCB" w:rsidP="00786CCB">
      <w:pPr>
        <w:pStyle w:val="Ttulo2"/>
        <w:numPr>
          <w:ilvl w:val="0"/>
          <w:numId w:val="0"/>
        </w:numPr>
        <w:ind w:left="714"/>
      </w:pPr>
      <w:r>
        <w:rPr>
          <w:noProof/>
        </w:rPr>
        <w:drawing>
          <wp:inline distT="0" distB="0" distL="0" distR="0" wp14:anchorId="00B6AF09" wp14:editId="4D62CFCD">
            <wp:extent cx="4358906" cy="2561493"/>
            <wp:effectExtent l="0" t="0" r="381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807" cy="2570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6D0D3" w14:textId="00BFF10A" w:rsidR="00786CCB" w:rsidRDefault="00786CCB" w:rsidP="00786CCB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3</w:t>
      </w:r>
      <w:r>
        <w:fldChar w:fldCharType="end"/>
      </w:r>
      <w:r>
        <w:t>- Estados com mais vacinas administradas</w:t>
      </w:r>
    </w:p>
    <w:p w14:paraId="2BDEBED2" w14:textId="77777777" w:rsidR="00786CCB" w:rsidRDefault="00786CCB" w:rsidP="00786CCB">
      <w:pPr>
        <w:pStyle w:val="Legenda"/>
        <w:keepNext/>
      </w:pPr>
      <w:r>
        <w:rPr>
          <w:noProof/>
        </w:rPr>
        <w:drawing>
          <wp:inline distT="0" distB="0" distL="0" distR="0" wp14:anchorId="35B65317" wp14:editId="5D9CAEC3">
            <wp:extent cx="4614332" cy="2725615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0708" cy="2735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CA4F4" w14:textId="0B64D34B" w:rsidR="00DE3867" w:rsidRDefault="00786CCB" w:rsidP="00786CCB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4</w:t>
      </w:r>
      <w:r>
        <w:fldChar w:fldCharType="end"/>
      </w:r>
      <w:r>
        <w:t>- Comparação de vacinas distribuídas e vacinação completa no país</w:t>
      </w:r>
    </w:p>
    <w:p w14:paraId="123567E4" w14:textId="77777777" w:rsidR="00786CCB" w:rsidRDefault="00786CCB" w:rsidP="00786CCB">
      <w:pPr>
        <w:keepNext/>
        <w:jc w:val="center"/>
      </w:pPr>
      <w:r>
        <w:rPr>
          <w:noProof/>
        </w:rPr>
        <w:drawing>
          <wp:inline distT="0" distB="0" distL="0" distR="0" wp14:anchorId="1286FE4B" wp14:editId="555FEDCF">
            <wp:extent cx="4454769" cy="2629214"/>
            <wp:effectExtent l="0" t="0" r="3175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1550" cy="2674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CD3F6" w14:textId="5C32FF88" w:rsidR="00786CCB" w:rsidRDefault="00786CCB" w:rsidP="00786CCB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5</w:t>
      </w:r>
      <w:r>
        <w:fldChar w:fldCharType="end"/>
      </w:r>
      <w:r>
        <w:t>- Número de pessoas com vacinação completa no país</w:t>
      </w:r>
    </w:p>
    <w:p w14:paraId="2B81DC60" w14:textId="22CFDF95" w:rsidR="00786CCB" w:rsidRPr="00786CCB" w:rsidRDefault="006D2423" w:rsidP="00786CCB">
      <w:pPr>
        <w:pStyle w:val="Ttulo2"/>
      </w:pPr>
      <w:r>
        <w:lastRenderedPageBreak/>
        <w:t>Nível de transmissão</w:t>
      </w:r>
    </w:p>
    <w:p w14:paraId="122F1156" w14:textId="61233F4E" w:rsidR="00334E04" w:rsidRPr="00533231" w:rsidRDefault="00334E04">
      <w:r w:rsidRPr="00533231">
        <w:br w:type="page"/>
      </w:r>
    </w:p>
    <w:p w14:paraId="7747D048" w14:textId="547B8ED7" w:rsidR="004A4A96" w:rsidRPr="00533231" w:rsidRDefault="000078DF" w:rsidP="006741FE">
      <w:pPr>
        <w:pStyle w:val="Ttulo1"/>
        <w:rPr>
          <w:lang w:val="pt-PT"/>
        </w:rPr>
      </w:pPr>
      <w:bookmarkStart w:id="9" w:name="_Toc88149989"/>
      <w:r w:rsidRPr="00533231">
        <w:rPr>
          <w:lang w:val="pt-PT"/>
        </w:rPr>
        <w:lastRenderedPageBreak/>
        <w:t>Conclusões</w:t>
      </w:r>
      <w:bookmarkEnd w:id="9"/>
    </w:p>
    <w:p w14:paraId="68E76D26" w14:textId="77777777" w:rsidR="00C36A7B" w:rsidRPr="00533231" w:rsidRDefault="00C36A7B" w:rsidP="0003624C">
      <w:pPr>
        <w:rPr>
          <w:b/>
          <w:sz w:val="32"/>
          <w:szCs w:val="32"/>
        </w:rPr>
      </w:pPr>
      <w:r w:rsidRPr="00533231">
        <w:rPr>
          <w:b/>
          <w:sz w:val="32"/>
          <w:szCs w:val="32"/>
        </w:rPr>
        <w:br w:type="page"/>
      </w:r>
    </w:p>
    <w:p w14:paraId="1F059728" w14:textId="77777777" w:rsidR="00390AC5" w:rsidRPr="00533231" w:rsidRDefault="00390AC5" w:rsidP="0003624C">
      <w:pPr>
        <w:rPr>
          <w:b/>
          <w:sz w:val="32"/>
          <w:szCs w:val="32"/>
        </w:rPr>
      </w:pPr>
    </w:p>
    <w:p w14:paraId="115338E1" w14:textId="50671E63" w:rsidR="00BA0CA8" w:rsidRPr="00533231" w:rsidRDefault="00A165FA" w:rsidP="0003624C">
      <w:pPr>
        <w:rPr>
          <w:b/>
          <w:sz w:val="32"/>
          <w:szCs w:val="32"/>
        </w:rPr>
      </w:pPr>
      <w:r w:rsidRPr="00533231">
        <w:rPr>
          <w:b/>
          <w:sz w:val="32"/>
          <w:szCs w:val="32"/>
        </w:rPr>
        <w:t>Bibliografia</w:t>
      </w:r>
    </w:p>
    <w:p w14:paraId="570175F8" w14:textId="01F9205E" w:rsidR="000078DF" w:rsidRPr="00533231" w:rsidRDefault="000078DF" w:rsidP="00361BD6">
      <w:pPr>
        <w:jc w:val="both"/>
      </w:pPr>
      <w:r w:rsidRPr="00533231">
        <w:t>[1</w:t>
      </w:r>
      <w:r w:rsidR="00BD3BCE" w:rsidRPr="00533231">
        <w:t xml:space="preserve">] https://apidocs.covidactnow.org </w:t>
      </w:r>
    </w:p>
    <w:p w14:paraId="4D5B5804" w14:textId="77777777" w:rsidR="00361BD6" w:rsidRPr="00533231" w:rsidRDefault="00361BD6" w:rsidP="00361BD6">
      <w:pPr>
        <w:jc w:val="both"/>
      </w:pPr>
    </w:p>
    <w:p w14:paraId="58BBB0CD" w14:textId="77777777" w:rsidR="00310A97" w:rsidRPr="00533231" w:rsidRDefault="00C36A7B" w:rsidP="00310A97">
      <w:pPr>
        <w:jc w:val="both"/>
        <w:rPr>
          <w:highlight w:val="yellow"/>
        </w:rPr>
      </w:pPr>
      <w:r w:rsidRPr="00533231">
        <w:t xml:space="preserve"> </w:t>
      </w:r>
      <w:r w:rsidR="00310A97" w:rsidRPr="00533231">
        <w:rPr>
          <w:highlight w:val="yellow"/>
        </w:rPr>
        <w:t>&lt;Outras referências&gt;</w:t>
      </w:r>
    </w:p>
    <w:p w14:paraId="0BE97193" w14:textId="4AC5C95C" w:rsidR="000078DF" w:rsidRPr="00533231" w:rsidRDefault="000078DF" w:rsidP="00C36A7B">
      <w:pPr>
        <w:jc w:val="both"/>
      </w:pPr>
      <w:r w:rsidRPr="00533231">
        <w:br w:type="page"/>
      </w:r>
    </w:p>
    <w:p w14:paraId="1A536BE5" w14:textId="77777777" w:rsidR="000078DF" w:rsidRPr="00533231" w:rsidRDefault="000078DF" w:rsidP="000078DF">
      <w:pPr>
        <w:rPr>
          <w:b/>
          <w:sz w:val="32"/>
          <w:szCs w:val="32"/>
        </w:rPr>
      </w:pPr>
    </w:p>
    <w:p w14:paraId="19300951" w14:textId="3B0DC536" w:rsidR="000078DF" w:rsidRPr="00533231" w:rsidRDefault="000078DF" w:rsidP="000078DF">
      <w:pPr>
        <w:rPr>
          <w:b/>
          <w:sz w:val="32"/>
          <w:szCs w:val="32"/>
        </w:rPr>
      </w:pPr>
      <w:r w:rsidRPr="00533231">
        <w:rPr>
          <w:b/>
          <w:sz w:val="32"/>
          <w:szCs w:val="32"/>
        </w:rPr>
        <w:t>Anexo 1</w:t>
      </w:r>
    </w:p>
    <w:p w14:paraId="417E6C70" w14:textId="77777777" w:rsidR="000078DF" w:rsidRPr="00533231" w:rsidRDefault="000078DF" w:rsidP="000078DF">
      <w:pPr>
        <w:jc w:val="both"/>
      </w:pPr>
    </w:p>
    <w:p w14:paraId="19970499" w14:textId="0CD0A31A" w:rsidR="000078DF" w:rsidRPr="00533231" w:rsidRDefault="000078DF" w:rsidP="000078DF">
      <w:pPr>
        <w:jc w:val="both"/>
      </w:pPr>
      <w:r w:rsidRPr="00533231">
        <w:rPr>
          <w:highlight w:val="yellow"/>
        </w:rPr>
        <w:t xml:space="preserve">Imagens, Código, </w:t>
      </w:r>
      <w:proofErr w:type="spellStart"/>
      <w:r w:rsidRPr="00533231">
        <w:rPr>
          <w:highlight w:val="yellow"/>
        </w:rPr>
        <w:t>etc</w:t>
      </w:r>
      <w:proofErr w:type="spellEnd"/>
    </w:p>
    <w:p w14:paraId="20CAA531" w14:textId="0539E35C" w:rsidR="000078DF" w:rsidRPr="00533231" w:rsidRDefault="000078DF" w:rsidP="00C36A7B">
      <w:pPr>
        <w:jc w:val="both"/>
      </w:pPr>
      <w:r w:rsidRPr="00533231">
        <w:br w:type="page"/>
      </w:r>
    </w:p>
    <w:p w14:paraId="15609FEB" w14:textId="77777777" w:rsidR="000078DF" w:rsidRPr="00533231" w:rsidRDefault="000078DF" w:rsidP="000078DF">
      <w:pPr>
        <w:rPr>
          <w:b/>
          <w:sz w:val="32"/>
          <w:szCs w:val="32"/>
        </w:rPr>
      </w:pPr>
    </w:p>
    <w:p w14:paraId="1693EC7B" w14:textId="3E887E43" w:rsidR="000078DF" w:rsidRPr="00533231" w:rsidRDefault="000078DF" w:rsidP="000078DF">
      <w:pPr>
        <w:rPr>
          <w:b/>
          <w:sz w:val="32"/>
          <w:szCs w:val="32"/>
        </w:rPr>
      </w:pPr>
      <w:r w:rsidRPr="00533231">
        <w:rPr>
          <w:b/>
          <w:sz w:val="32"/>
          <w:szCs w:val="32"/>
        </w:rPr>
        <w:t>Anexo 2</w:t>
      </w:r>
    </w:p>
    <w:p w14:paraId="43E3D94A" w14:textId="77777777" w:rsidR="000078DF" w:rsidRPr="00533231" w:rsidRDefault="000078DF" w:rsidP="000078DF">
      <w:pPr>
        <w:jc w:val="both"/>
      </w:pPr>
    </w:p>
    <w:p w14:paraId="1713C4FA" w14:textId="77777777" w:rsidR="000078DF" w:rsidRPr="00533231" w:rsidRDefault="000078DF" w:rsidP="000078DF">
      <w:pPr>
        <w:jc w:val="both"/>
      </w:pPr>
      <w:r w:rsidRPr="00533231">
        <w:rPr>
          <w:highlight w:val="yellow"/>
        </w:rPr>
        <w:t xml:space="preserve">Imagens, Código, </w:t>
      </w:r>
      <w:proofErr w:type="spellStart"/>
      <w:r w:rsidRPr="00533231">
        <w:rPr>
          <w:highlight w:val="yellow"/>
        </w:rPr>
        <w:t>etc</w:t>
      </w:r>
      <w:proofErr w:type="spellEnd"/>
    </w:p>
    <w:p w14:paraId="18D3F613" w14:textId="77777777" w:rsidR="00A4630F" w:rsidRPr="00533231" w:rsidRDefault="00A4630F" w:rsidP="00C36A7B">
      <w:pPr>
        <w:jc w:val="both"/>
      </w:pPr>
    </w:p>
    <w:sectPr w:rsidR="00A4630F" w:rsidRPr="00533231" w:rsidSect="008B3AF9">
      <w:pgSz w:w="11906" w:h="16838"/>
      <w:pgMar w:top="680" w:right="1701" w:bottom="822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FB77F" w14:textId="77777777" w:rsidR="004E1BD0" w:rsidRDefault="004E1BD0" w:rsidP="002628EA">
      <w:pPr>
        <w:spacing w:after="0" w:line="240" w:lineRule="auto"/>
      </w:pPr>
      <w:r>
        <w:separator/>
      </w:r>
    </w:p>
  </w:endnote>
  <w:endnote w:type="continuationSeparator" w:id="0">
    <w:p w14:paraId="428B0249" w14:textId="77777777" w:rsidR="004E1BD0" w:rsidRDefault="004E1BD0" w:rsidP="0026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80A24" w14:textId="77777777" w:rsidR="00A10392" w:rsidRDefault="00A10392">
    <w:pPr>
      <w:pStyle w:val="Rodap"/>
      <w:jc w:val="center"/>
    </w:pPr>
  </w:p>
  <w:p w14:paraId="1EF9CFD6" w14:textId="77777777" w:rsidR="00A10392" w:rsidRDefault="00A10392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8560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B25550" w14:textId="010427FF" w:rsidR="00351292" w:rsidRDefault="00351292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4E0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E7FCA09" w14:textId="77777777" w:rsidR="00351292" w:rsidRDefault="0035129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03008" w14:textId="77777777" w:rsidR="004E1BD0" w:rsidRDefault="004E1BD0" w:rsidP="002628EA">
      <w:pPr>
        <w:spacing w:after="0" w:line="240" w:lineRule="auto"/>
      </w:pPr>
      <w:r>
        <w:separator/>
      </w:r>
    </w:p>
  </w:footnote>
  <w:footnote w:type="continuationSeparator" w:id="0">
    <w:p w14:paraId="63CE6D6D" w14:textId="77777777" w:rsidR="004E1BD0" w:rsidRDefault="004E1BD0" w:rsidP="002628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21A24"/>
    <w:multiLevelType w:val="multilevel"/>
    <w:tmpl w:val="EFCAA58C"/>
    <w:styleLink w:val="NumberHeadings"/>
    <w:lvl w:ilvl="0">
      <w:start w:val="1"/>
      <w:numFmt w:val="decimal"/>
      <w:pStyle w:val="Ttulo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357" w:firstLine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1" w15:restartNumberingAfterBreak="0">
    <w:nsid w:val="1E096622"/>
    <w:multiLevelType w:val="hybridMultilevel"/>
    <w:tmpl w:val="DA2EABBC"/>
    <w:lvl w:ilvl="0" w:tplc="08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" w15:restartNumberingAfterBreak="0">
    <w:nsid w:val="26067B57"/>
    <w:multiLevelType w:val="hybridMultilevel"/>
    <w:tmpl w:val="2012BEE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862772"/>
    <w:multiLevelType w:val="hybridMultilevel"/>
    <w:tmpl w:val="EA2A0090"/>
    <w:lvl w:ilvl="0" w:tplc="08160001">
      <w:start w:val="1"/>
      <w:numFmt w:val="bullet"/>
      <w:lvlText w:val=""/>
      <w:lvlJc w:val="left"/>
      <w:pPr>
        <w:ind w:left="2509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322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94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66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38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610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82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54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8269" w:hanging="360"/>
      </w:pPr>
      <w:rPr>
        <w:rFonts w:ascii="Wingdings" w:hAnsi="Wingdings" w:hint="default"/>
      </w:rPr>
    </w:lvl>
  </w:abstractNum>
  <w:abstractNum w:abstractNumId="4" w15:restartNumberingAfterBreak="0">
    <w:nsid w:val="4CDF3998"/>
    <w:multiLevelType w:val="hybridMultilevel"/>
    <w:tmpl w:val="666836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A51E53"/>
    <w:multiLevelType w:val="hybridMultilevel"/>
    <w:tmpl w:val="25C8B004"/>
    <w:lvl w:ilvl="0" w:tplc="08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6F9D3C8F"/>
    <w:multiLevelType w:val="hybridMultilevel"/>
    <w:tmpl w:val="863076A0"/>
    <w:lvl w:ilvl="0" w:tplc="8870D60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647" w:hanging="360"/>
      </w:pPr>
    </w:lvl>
    <w:lvl w:ilvl="2" w:tplc="0816001B" w:tentative="1">
      <w:start w:val="1"/>
      <w:numFmt w:val="lowerRoman"/>
      <w:lvlText w:val="%3."/>
      <w:lvlJc w:val="right"/>
      <w:pPr>
        <w:ind w:left="2367" w:hanging="180"/>
      </w:pPr>
    </w:lvl>
    <w:lvl w:ilvl="3" w:tplc="0816000F" w:tentative="1">
      <w:start w:val="1"/>
      <w:numFmt w:val="decimal"/>
      <w:lvlText w:val="%4."/>
      <w:lvlJc w:val="left"/>
      <w:pPr>
        <w:ind w:left="3087" w:hanging="360"/>
      </w:pPr>
    </w:lvl>
    <w:lvl w:ilvl="4" w:tplc="08160019" w:tentative="1">
      <w:start w:val="1"/>
      <w:numFmt w:val="lowerLetter"/>
      <w:lvlText w:val="%5."/>
      <w:lvlJc w:val="left"/>
      <w:pPr>
        <w:ind w:left="3807" w:hanging="360"/>
      </w:pPr>
    </w:lvl>
    <w:lvl w:ilvl="5" w:tplc="0816001B" w:tentative="1">
      <w:start w:val="1"/>
      <w:numFmt w:val="lowerRoman"/>
      <w:lvlText w:val="%6."/>
      <w:lvlJc w:val="right"/>
      <w:pPr>
        <w:ind w:left="4527" w:hanging="180"/>
      </w:pPr>
    </w:lvl>
    <w:lvl w:ilvl="6" w:tplc="0816000F" w:tentative="1">
      <w:start w:val="1"/>
      <w:numFmt w:val="decimal"/>
      <w:lvlText w:val="%7."/>
      <w:lvlJc w:val="left"/>
      <w:pPr>
        <w:ind w:left="5247" w:hanging="360"/>
      </w:pPr>
    </w:lvl>
    <w:lvl w:ilvl="7" w:tplc="08160019" w:tentative="1">
      <w:start w:val="1"/>
      <w:numFmt w:val="lowerLetter"/>
      <w:lvlText w:val="%8."/>
      <w:lvlJc w:val="left"/>
      <w:pPr>
        <w:ind w:left="5967" w:hanging="360"/>
      </w:pPr>
    </w:lvl>
    <w:lvl w:ilvl="8" w:tplc="08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7A7F2341"/>
    <w:multiLevelType w:val="hybridMultilevel"/>
    <w:tmpl w:val="806639FA"/>
    <w:lvl w:ilvl="0" w:tplc="0816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4"/>
  </w:num>
  <w:num w:numId="9">
    <w:abstractNumId w:val="6"/>
  </w:num>
  <w:num w:numId="10">
    <w:abstractNumId w:val="1"/>
  </w:num>
  <w:num w:numId="11">
    <w:abstractNumId w:val="5"/>
  </w:num>
  <w:num w:numId="12">
    <w:abstractNumId w:val="7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tDS2NDY0sTQ1MjBV0lEKTi0uzszPAykwrAUARiuo8iwAAAA="/>
  </w:docVars>
  <w:rsids>
    <w:rsidRoot w:val="00FA4FEC"/>
    <w:rsid w:val="00002B65"/>
    <w:rsid w:val="00006E42"/>
    <w:rsid w:val="000078DF"/>
    <w:rsid w:val="00014EFD"/>
    <w:rsid w:val="00025D0F"/>
    <w:rsid w:val="000300B0"/>
    <w:rsid w:val="0003129A"/>
    <w:rsid w:val="00035AC4"/>
    <w:rsid w:val="0003624C"/>
    <w:rsid w:val="000402E0"/>
    <w:rsid w:val="000545E1"/>
    <w:rsid w:val="000646C8"/>
    <w:rsid w:val="00065004"/>
    <w:rsid w:val="00067F28"/>
    <w:rsid w:val="000704DA"/>
    <w:rsid w:val="00077A04"/>
    <w:rsid w:val="00082244"/>
    <w:rsid w:val="00085CE7"/>
    <w:rsid w:val="000862E9"/>
    <w:rsid w:val="00087FB0"/>
    <w:rsid w:val="00091A36"/>
    <w:rsid w:val="0009477E"/>
    <w:rsid w:val="00094DCF"/>
    <w:rsid w:val="000A654B"/>
    <w:rsid w:val="000B0C85"/>
    <w:rsid w:val="000B5CE6"/>
    <w:rsid w:val="000C222F"/>
    <w:rsid w:val="000C76E3"/>
    <w:rsid w:val="000D0A2E"/>
    <w:rsid w:val="000D0BC1"/>
    <w:rsid w:val="000D21DD"/>
    <w:rsid w:val="000D329F"/>
    <w:rsid w:val="000D380F"/>
    <w:rsid w:val="000D477D"/>
    <w:rsid w:val="000D5F6C"/>
    <w:rsid w:val="000E2A60"/>
    <w:rsid w:val="000E3098"/>
    <w:rsid w:val="000E3EC4"/>
    <w:rsid w:val="000E7296"/>
    <w:rsid w:val="000F0837"/>
    <w:rsid w:val="000F2F23"/>
    <w:rsid w:val="00120DC3"/>
    <w:rsid w:val="00122D65"/>
    <w:rsid w:val="00125F1E"/>
    <w:rsid w:val="00132237"/>
    <w:rsid w:val="00137364"/>
    <w:rsid w:val="0014530B"/>
    <w:rsid w:val="00145B0E"/>
    <w:rsid w:val="00151EB4"/>
    <w:rsid w:val="00165043"/>
    <w:rsid w:val="0017193C"/>
    <w:rsid w:val="00174ADF"/>
    <w:rsid w:val="00180ACB"/>
    <w:rsid w:val="00185207"/>
    <w:rsid w:val="001D0799"/>
    <w:rsid w:val="001D179B"/>
    <w:rsid w:val="001E36E2"/>
    <w:rsid w:val="001E4216"/>
    <w:rsid w:val="001E438C"/>
    <w:rsid w:val="001E4DE7"/>
    <w:rsid w:val="001F4A32"/>
    <w:rsid w:val="001F574F"/>
    <w:rsid w:val="001F6281"/>
    <w:rsid w:val="002026B1"/>
    <w:rsid w:val="002050E4"/>
    <w:rsid w:val="002078D0"/>
    <w:rsid w:val="00210304"/>
    <w:rsid w:val="00210A81"/>
    <w:rsid w:val="00224309"/>
    <w:rsid w:val="00226581"/>
    <w:rsid w:val="002328ED"/>
    <w:rsid w:val="002340EB"/>
    <w:rsid w:val="00243E05"/>
    <w:rsid w:val="00245071"/>
    <w:rsid w:val="0025400B"/>
    <w:rsid w:val="002555D6"/>
    <w:rsid w:val="002628EA"/>
    <w:rsid w:val="0026311D"/>
    <w:rsid w:val="00281270"/>
    <w:rsid w:val="0028341B"/>
    <w:rsid w:val="002911E9"/>
    <w:rsid w:val="002A67C0"/>
    <w:rsid w:val="002A7537"/>
    <w:rsid w:val="002B13F9"/>
    <w:rsid w:val="002B6017"/>
    <w:rsid w:val="002B774A"/>
    <w:rsid w:val="002C4CE6"/>
    <w:rsid w:val="002C7348"/>
    <w:rsid w:val="002D65CA"/>
    <w:rsid w:val="002E515F"/>
    <w:rsid w:val="002F0D32"/>
    <w:rsid w:val="00300092"/>
    <w:rsid w:val="00310A97"/>
    <w:rsid w:val="00312ED2"/>
    <w:rsid w:val="00314626"/>
    <w:rsid w:val="00322402"/>
    <w:rsid w:val="003262AA"/>
    <w:rsid w:val="00334099"/>
    <w:rsid w:val="00334E04"/>
    <w:rsid w:val="003352F9"/>
    <w:rsid w:val="00344E53"/>
    <w:rsid w:val="00345AA7"/>
    <w:rsid w:val="00351292"/>
    <w:rsid w:val="00356178"/>
    <w:rsid w:val="00361BD6"/>
    <w:rsid w:val="00366764"/>
    <w:rsid w:val="00371390"/>
    <w:rsid w:val="00372320"/>
    <w:rsid w:val="00373A1B"/>
    <w:rsid w:val="0037509E"/>
    <w:rsid w:val="00377598"/>
    <w:rsid w:val="003824EA"/>
    <w:rsid w:val="00385D23"/>
    <w:rsid w:val="00390AC5"/>
    <w:rsid w:val="00390E9F"/>
    <w:rsid w:val="003919E3"/>
    <w:rsid w:val="00395954"/>
    <w:rsid w:val="00396441"/>
    <w:rsid w:val="003A0F49"/>
    <w:rsid w:val="003A15E4"/>
    <w:rsid w:val="003B0DA5"/>
    <w:rsid w:val="003B6872"/>
    <w:rsid w:val="003C0226"/>
    <w:rsid w:val="003C39CF"/>
    <w:rsid w:val="003C7B35"/>
    <w:rsid w:val="003E6A6B"/>
    <w:rsid w:val="00415E73"/>
    <w:rsid w:val="004169EE"/>
    <w:rsid w:val="00426C67"/>
    <w:rsid w:val="00433C10"/>
    <w:rsid w:val="004476E7"/>
    <w:rsid w:val="00452932"/>
    <w:rsid w:val="00454E7A"/>
    <w:rsid w:val="00455DA5"/>
    <w:rsid w:val="00471665"/>
    <w:rsid w:val="0047175F"/>
    <w:rsid w:val="0047340F"/>
    <w:rsid w:val="00484603"/>
    <w:rsid w:val="00484CF2"/>
    <w:rsid w:val="00491EA1"/>
    <w:rsid w:val="004952BF"/>
    <w:rsid w:val="004A4A96"/>
    <w:rsid w:val="004A4B08"/>
    <w:rsid w:val="004A5D70"/>
    <w:rsid w:val="004A6ABD"/>
    <w:rsid w:val="004B1614"/>
    <w:rsid w:val="004B2784"/>
    <w:rsid w:val="004B700B"/>
    <w:rsid w:val="004C175F"/>
    <w:rsid w:val="004D048B"/>
    <w:rsid w:val="004D29AD"/>
    <w:rsid w:val="004E00AA"/>
    <w:rsid w:val="004E1BD0"/>
    <w:rsid w:val="004E2940"/>
    <w:rsid w:val="004E600A"/>
    <w:rsid w:val="004F1A54"/>
    <w:rsid w:val="004F3825"/>
    <w:rsid w:val="004F6B20"/>
    <w:rsid w:val="004F7E8F"/>
    <w:rsid w:val="0051233E"/>
    <w:rsid w:val="00514692"/>
    <w:rsid w:val="00516788"/>
    <w:rsid w:val="00520DDC"/>
    <w:rsid w:val="00523E6E"/>
    <w:rsid w:val="00533231"/>
    <w:rsid w:val="00533801"/>
    <w:rsid w:val="00540F36"/>
    <w:rsid w:val="00544677"/>
    <w:rsid w:val="00562AA2"/>
    <w:rsid w:val="005665DB"/>
    <w:rsid w:val="00573133"/>
    <w:rsid w:val="00580366"/>
    <w:rsid w:val="0058470B"/>
    <w:rsid w:val="0059024E"/>
    <w:rsid w:val="005979E8"/>
    <w:rsid w:val="005A542B"/>
    <w:rsid w:val="005A6227"/>
    <w:rsid w:val="005A7BA6"/>
    <w:rsid w:val="005C0249"/>
    <w:rsid w:val="005C3217"/>
    <w:rsid w:val="005C3F2B"/>
    <w:rsid w:val="005D4F68"/>
    <w:rsid w:val="005D70A4"/>
    <w:rsid w:val="005E655B"/>
    <w:rsid w:val="005F031E"/>
    <w:rsid w:val="005F7C23"/>
    <w:rsid w:val="006005E6"/>
    <w:rsid w:val="00603ECC"/>
    <w:rsid w:val="006164C8"/>
    <w:rsid w:val="0062385F"/>
    <w:rsid w:val="00636A35"/>
    <w:rsid w:val="0064273D"/>
    <w:rsid w:val="00644840"/>
    <w:rsid w:val="00644A7C"/>
    <w:rsid w:val="00646775"/>
    <w:rsid w:val="00650659"/>
    <w:rsid w:val="00651051"/>
    <w:rsid w:val="0067268D"/>
    <w:rsid w:val="006741FE"/>
    <w:rsid w:val="00674346"/>
    <w:rsid w:val="0067753E"/>
    <w:rsid w:val="00681FF2"/>
    <w:rsid w:val="00683017"/>
    <w:rsid w:val="006A5027"/>
    <w:rsid w:val="006A5D30"/>
    <w:rsid w:val="006B0F8E"/>
    <w:rsid w:val="006C03BF"/>
    <w:rsid w:val="006C23BD"/>
    <w:rsid w:val="006C7738"/>
    <w:rsid w:val="006D1349"/>
    <w:rsid w:val="006D1EB2"/>
    <w:rsid w:val="006D2423"/>
    <w:rsid w:val="006D6C25"/>
    <w:rsid w:val="006F32F8"/>
    <w:rsid w:val="00703E09"/>
    <w:rsid w:val="007137DD"/>
    <w:rsid w:val="007301F4"/>
    <w:rsid w:val="00733C44"/>
    <w:rsid w:val="007431A6"/>
    <w:rsid w:val="00757D14"/>
    <w:rsid w:val="0076260A"/>
    <w:rsid w:val="007700E0"/>
    <w:rsid w:val="00775DDE"/>
    <w:rsid w:val="00786CCB"/>
    <w:rsid w:val="00790072"/>
    <w:rsid w:val="007904AD"/>
    <w:rsid w:val="007A00C9"/>
    <w:rsid w:val="007A3F35"/>
    <w:rsid w:val="007A6CCA"/>
    <w:rsid w:val="007B0A13"/>
    <w:rsid w:val="007B2F00"/>
    <w:rsid w:val="007B60E4"/>
    <w:rsid w:val="007C0379"/>
    <w:rsid w:val="007C0716"/>
    <w:rsid w:val="007C38C1"/>
    <w:rsid w:val="007C429E"/>
    <w:rsid w:val="007C42F7"/>
    <w:rsid w:val="007D1D01"/>
    <w:rsid w:val="007D3C20"/>
    <w:rsid w:val="007E1EBE"/>
    <w:rsid w:val="007E2A30"/>
    <w:rsid w:val="007E5EB9"/>
    <w:rsid w:val="007F187F"/>
    <w:rsid w:val="00804120"/>
    <w:rsid w:val="00813D80"/>
    <w:rsid w:val="008149F8"/>
    <w:rsid w:val="008173F2"/>
    <w:rsid w:val="00821850"/>
    <w:rsid w:val="0084236E"/>
    <w:rsid w:val="008505A7"/>
    <w:rsid w:val="00856D30"/>
    <w:rsid w:val="00860C54"/>
    <w:rsid w:val="00862F48"/>
    <w:rsid w:val="00867793"/>
    <w:rsid w:val="00872780"/>
    <w:rsid w:val="00873759"/>
    <w:rsid w:val="008747FF"/>
    <w:rsid w:val="0087645B"/>
    <w:rsid w:val="00880699"/>
    <w:rsid w:val="00881439"/>
    <w:rsid w:val="008849A7"/>
    <w:rsid w:val="008A5F3F"/>
    <w:rsid w:val="008B3008"/>
    <w:rsid w:val="008B3AF9"/>
    <w:rsid w:val="008B4ADD"/>
    <w:rsid w:val="008E3D7D"/>
    <w:rsid w:val="008E40B7"/>
    <w:rsid w:val="008E545E"/>
    <w:rsid w:val="008E77CB"/>
    <w:rsid w:val="008E7A1C"/>
    <w:rsid w:val="00902850"/>
    <w:rsid w:val="0091707F"/>
    <w:rsid w:val="009408BD"/>
    <w:rsid w:val="00951A37"/>
    <w:rsid w:val="009520B4"/>
    <w:rsid w:val="0096464D"/>
    <w:rsid w:val="00970311"/>
    <w:rsid w:val="00973310"/>
    <w:rsid w:val="00973DBA"/>
    <w:rsid w:val="00973FD2"/>
    <w:rsid w:val="00974870"/>
    <w:rsid w:val="00987C58"/>
    <w:rsid w:val="009A2B94"/>
    <w:rsid w:val="009B0BEF"/>
    <w:rsid w:val="009B1FFF"/>
    <w:rsid w:val="009B6256"/>
    <w:rsid w:val="009B6FEF"/>
    <w:rsid w:val="009E3252"/>
    <w:rsid w:val="009E421E"/>
    <w:rsid w:val="009F7F4F"/>
    <w:rsid w:val="00A02A5F"/>
    <w:rsid w:val="00A02C7C"/>
    <w:rsid w:val="00A04574"/>
    <w:rsid w:val="00A05EC4"/>
    <w:rsid w:val="00A10392"/>
    <w:rsid w:val="00A165FA"/>
    <w:rsid w:val="00A20567"/>
    <w:rsid w:val="00A318CC"/>
    <w:rsid w:val="00A3745B"/>
    <w:rsid w:val="00A40282"/>
    <w:rsid w:val="00A40BB3"/>
    <w:rsid w:val="00A4606F"/>
    <w:rsid w:val="00A4630F"/>
    <w:rsid w:val="00A51165"/>
    <w:rsid w:val="00A551A6"/>
    <w:rsid w:val="00A55C39"/>
    <w:rsid w:val="00A63C39"/>
    <w:rsid w:val="00A67140"/>
    <w:rsid w:val="00A82A63"/>
    <w:rsid w:val="00A82C03"/>
    <w:rsid w:val="00A84D49"/>
    <w:rsid w:val="00A86EAB"/>
    <w:rsid w:val="00A92668"/>
    <w:rsid w:val="00AA20CD"/>
    <w:rsid w:val="00AA4941"/>
    <w:rsid w:val="00AB4D94"/>
    <w:rsid w:val="00AB5FD8"/>
    <w:rsid w:val="00AC6CA1"/>
    <w:rsid w:val="00AC7BFD"/>
    <w:rsid w:val="00AD0C19"/>
    <w:rsid w:val="00AD7937"/>
    <w:rsid w:val="00AE253A"/>
    <w:rsid w:val="00AE635C"/>
    <w:rsid w:val="00AF4B25"/>
    <w:rsid w:val="00AF7F76"/>
    <w:rsid w:val="00B00AD3"/>
    <w:rsid w:val="00B00C75"/>
    <w:rsid w:val="00B04951"/>
    <w:rsid w:val="00B062A4"/>
    <w:rsid w:val="00B0654E"/>
    <w:rsid w:val="00B12D6C"/>
    <w:rsid w:val="00B15307"/>
    <w:rsid w:val="00B2045F"/>
    <w:rsid w:val="00B205D8"/>
    <w:rsid w:val="00B3226C"/>
    <w:rsid w:val="00B402F2"/>
    <w:rsid w:val="00B47006"/>
    <w:rsid w:val="00B47829"/>
    <w:rsid w:val="00B75A08"/>
    <w:rsid w:val="00B83951"/>
    <w:rsid w:val="00B84FB2"/>
    <w:rsid w:val="00BA0CA8"/>
    <w:rsid w:val="00BA1D7D"/>
    <w:rsid w:val="00BA1F32"/>
    <w:rsid w:val="00BB4BB4"/>
    <w:rsid w:val="00BB58D4"/>
    <w:rsid w:val="00BB681C"/>
    <w:rsid w:val="00BC2398"/>
    <w:rsid w:val="00BC3859"/>
    <w:rsid w:val="00BC71D1"/>
    <w:rsid w:val="00BD3BCE"/>
    <w:rsid w:val="00BD7DC8"/>
    <w:rsid w:val="00BE018F"/>
    <w:rsid w:val="00BE304E"/>
    <w:rsid w:val="00BF6A28"/>
    <w:rsid w:val="00C05A57"/>
    <w:rsid w:val="00C1009E"/>
    <w:rsid w:val="00C107FF"/>
    <w:rsid w:val="00C1166A"/>
    <w:rsid w:val="00C259BB"/>
    <w:rsid w:val="00C314EA"/>
    <w:rsid w:val="00C329B3"/>
    <w:rsid w:val="00C35A12"/>
    <w:rsid w:val="00C36A7B"/>
    <w:rsid w:val="00C43CCC"/>
    <w:rsid w:val="00C825D7"/>
    <w:rsid w:val="00C93E1C"/>
    <w:rsid w:val="00C97966"/>
    <w:rsid w:val="00CA4FD6"/>
    <w:rsid w:val="00CA5B81"/>
    <w:rsid w:val="00CB1D12"/>
    <w:rsid w:val="00CB73F3"/>
    <w:rsid w:val="00CC3BF2"/>
    <w:rsid w:val="00CC4252"/>
    <w:rsid w:val="00CE0EAB"/>
    <w:rsid w:val="00CE2ADD"/>
    <w:rsid w:val="00CE2D7D"/>
    <w:rsid w:val="00CF20CD"/>
    <w:rsid w:val="00CF7537"/>
    <w:rsid w:val="00D121BD"/>
    <w:rsid w:val="00D269E5"/>
    <w:rsid w:val="00D322C2"/>
    <w:rsid w:val="00D33981"/>
    <w:rsid w:val="00D33B30"/>
    <w:rsid w:val="00D41A0B"/>
    <w:rsid w:val="00D457A2"/>
    <w:rsid w:val="00D46A0E"/>
    <w:rsid w:val="00D47592"/>
    <w:rsid w:val="00D65BA8"/>
    <w:rsid w:val="00D6700A"/>
    <w:rsid w:val="00D730D9"/>
    <w:rsid w:val="00D761E9"/>
    <w:rsid w:val="00D76B5C"/>
    <w:rsid w:val="00D826F7"/>
    <w:rsid w:val="00D84674"/>
    <w:rsid w:val="00D8510A"/>
    <w:rsid w:val="00D854AB"/>
    <w:rsid w:val="00D85B4C"/>
    <w:rsid w:val="00D948CD"/>
    <w:rsid w:val="00DA50B4"/>
    <w:rsid w:val="00DB406E"/>
    <w:rsid w:val="00DE3867"/>
    <w:rsid w:val="00DF237B"/>
    <w:rsid w:val="00DF54C8"/>
    <w:rsid w:val="00DF5A1B"/>
    <w:rsid w:val="00E04F98"/>
    <w:rsid w:val="00E10CF3"/>
    <w:rsid w:val="00E12081"/>
    <w:rsid w:val="00E26EB7"/>
    <w:rsid w:val="00E272D9"/>
    <w:rsid w:val="00E418D4"/>
    <w:rsid w:val="00E42503"/>
    <w:rsid w:val="00E450B5"/>
    <w:rsid w:val="00E46E5E"/>
    <w:rsid w:val="00E60A09"/>
    <w:rsid w:val="00E740D9"/>
    <w:rsid w:val="00E76D42"/>
    <w:rsid w:val="00E773F1"/>
    <w:rsid w:val="00E778F5"/>
    <w:rsid w:val="00E83739"/>
    <w:rsid w:val="00E83FAF"/>
    <w:rsid w:val="00E8487E"/>
    <w:rsid w:val="00E87E53"/>
    <w:rsid w:val="00E904DF"/>
    <w:rsid w:val="00E92665"/>
    <w:rsid w:val="00E92ADC"/>
    <w:rsid w:val="00EA4E06"/>
    <w:rsid w:val="00EA7B35"/>
    <w:rsid w:val="00EB030C"/>
    <w:rsid w:val="00EB2A81"/>
    <w:rsid w:val="00EB6360"/>
    <w:rsid w:val="00EB6685"/>
    <w:rsid w:val="00EB6FE7"/>
    <w:rsid w:val="00EC24A5"/>
    <w:rsid w:val="00EC39CA"/>
    <w:rsid w:val="00EC3CF5"/>
    <w:rsid w:val="00ED4866"/>
    <w:rsid w:val="00EE5BD9"/>
    <w:rsid w:val="00EF04EF"/>
    <w:rsid w:val="00F02657"/>
    <w:rsid w:val="00F1522B"/>
    <w:rsid w:val="00F211BC"/>
    <w:rsid w:val="00F24A6A"/>
    <w:rsid w:val="00F26526"/>
    <w:rsid w:val="00F33209"/>
    <w:rsid w:val="00F34226"/>
    <w:rsid w:val="00F37011"/>
    <w:rsid w:val="00F4166B"/>
    <w:rsid w:val="00F45D93"/>
    <w:rsid w:val="00F47A2A"/>
    <w:rsid w:val="00F5104A"/>
    <w:rsid w:val="00F517AC"/>
    <w:rsid w:val="00F5587C"/>
    <w:rsid w:val="00F57DB4"/>
    <w:rsid w:val="00F672EC"/>
    <w:rsid w:val="00F7391C"/>
    <w:rsid w:val="00F76F29"/>
    <w:rsid w:val="00F77454"/>
    <w:rsid w:val="00F83DCB"/>
    <w:rsid w:val="00F94B77"/>
    <w:rsid w:val="00FA4FEC"/>
    <w:rsid w:val="00FC2949"/>
    <w:rsid w:val="00FC32AB"/>
    <w:rsid w:val="00FC5872"/>
    <w:rsid w:val="00FC5C97"/>
    <w:rsid w:val="00FD2457"/>
    <w:rsid w:val="00FD372C"/>
    <w:rsid w:val="00FE041E"/>
    <w:rsid w:val="00FE31B9"/>
    <w:rsid w:val="00FE546F"/>
    <w:rsid w:val="00FE69EB"/>
    <w:rsid w:val="00FE785A"/>
    <w:rsid w:val="00FF1950"/>
    <w:rsid w:val="00FF3733"/>
    <w:rsid w:val="00FF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02FA96"/>
  <w15:docId w15:val="{2D787391-B8EC-4B6F-961E-595131087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30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6741FE"/>
    <w:pPr>
      <w:keepNext/>
      <w:keepLines/>
      <w:numPr>
        <w:numId w:val="1"/>
      </w:numPr>
      <w:spacing w:before="280" w:after="280"/>
      <w:outlineLvl w:val="0"/>
    </w:pPr>
    <w:rPr>
      <w:rFonts w:eastAsiaTheme="majorEastAsia" w:cstheme="majorBidi"/>
      <w:b/>
      <w:bCs/>
      <w:sz w:val="32"/>
      <w:szCs w:val="28"/>
      <w:lang w:val="en-GB"/>
    </w:rPr>
  </w:style>
  <w:style w:type="paragraph" w:styleId="Ttulo2">
    <w:name w:val="heading 2"/>
    <w:basedOn w:val="Normal"/>
    <w:next w:val="Normal"/>
    <w:link w:val="Ttulo2Carter"/>
    <w:autoRedefine/>
    <w:uiPriority w:val="9"/>
    <w:unhideWhenUsed/>
    <w:qFormat/>
    <w:rsid w:val="00A82A63"/>
    <w:pPr>
      <w:keepNext/>
      <w:keepLines/>
      <w:numPr>
        <w:ilvl w:val="1"/>
        <w:numId w:val="1"/>
      </w:numPr>
      <w:spacing w:before="240" w:after="24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Ttulo3">
    <w:name w:val="heading 3"/>
    <w:basedOn w:val="Normal"/>
    <w:next w:val="Normal"/>
    <w:link w:val="Ttulo3Carter"/>
    <w:autoRedefine/>
    <w:uiPriority w:val="9"/>
    <w:unhideWhenUsed/>
    <w:qFormat/>
    <w:rsid w:val="00C36A7B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C36A7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FA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FA4FE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41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D41A0B"/>
    <w:rPr>
      <w:color w:val="0000FF"/>
      <w:u w:val="single"/>
    </w:rPr>
  </w:style>
  <w:style w:type="character" w:customStyle="1" w:styleId="apple-converted-space">
    <w:name w:val="apple-converted-space"/>
    <w:basedOn w:val="Tipodeletrapredefinidodopargrafo"/>
    <w:rsid w:val="00D41A0B"/>
  </w:style>
  <w:style w:type="paragraph" w:styleId="Legenda">
    <w:name w:val="caption"/>
    <w:basedOn w:val="Normal"/>
    <w:next w:val="Normal"/>
    <w:autoRedefine/>
    <w:uiPriority w:val="35"/>
    <w:unhideWhenUsed/>
    <w:qFormat/>
    <w:rsid w:val="00786CCB"/>
    <w:pPr>
      <w:spacing w:line="240" w:lineRule="auto"/>
      <w:jc w:val="center"/>
    </w:pPr>
    <w:rPr>
      <w:b/>
      <w:bCs/>
      <w:sz w:val="18"/>
      <w:szCs w:val="18"/>
    </w:rPr>
  </w:style>
  <w:style w:type="table" w:styleId="TabelacomGrelha">
    <w:name w:val="Table Grid"/>
    <w:basedOn w:val="Tabelanormal"/>
    <w:uiPriority w:val="59"/>
    <w:rsid w:val="00DF5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Tipodeletrapredefinidodopargrafo"/>
    <w:uiPriority w:val="99"/>
    <w:semiHidden/>
    <w:unhideWhenUsed/>
    <w:rsid w:val="002628EA"/>
  </w:style>
  <w:style w:type="paragraph" w:styleId="Cabealho">
    <w:name w:val="header"/>
    <w:basedOn w:val="Normal"/>
    <w:link w:val="Cabealho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628EA"/>
  </w:style>
  <w:style w:type="paragraph" w:styleId="Rodap">
    <w:name w:val="footer"/>
    <w:basedOn w:val="Normal"/>
    <w:link w:val="Rodap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628EA"/>
  </w:style>
  <w:style w:type="character" w:customStyle="1" w:styleId="Ttulo1Carter">
    <w:name w:val="Título 1 Caráter"/>
    <w:basedOn w:val="Tipodeletrapredefinidodopargrafo"/>
    <w:link w:val="Ttulo1"/>
    <w:uiPriority w:val="9"/>
    <w:rsid w:val="006741FE"/>
    <w:rPr>
      <w:rFonts w:eastAsiaTheme="majorEastAsia" w:cstheme="majorBidi"/>
      <w:b/>
      <w:bCs/>
      <w:sz w:val="32"/>
      <w:szCs w:val="28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A82A63"/>
    <w:rPr>
      <w:rFonts w:eastAsiaTheme="majorEastAsia" w:cstheme="majorBidi"/>
      <w:b/>
      <w:bCs/>
      <w:sz w:val="28"/>
      <w:szCs w:val="26"/>
    </w:rPr>
  </w:style>
  <w:style w:type="numbering" w:customStyle="1" w:styleId="NumberHeadings">
    <w:name w:val="Number Headings"/>
    <w:uiPriority w:val="99"/>
    <w:rsid w:val="0003624C"/>
    <w:pPr>
      <w:numPr>
        <w:numId w:val="1"/>
      </w:numPr>
    </w:pPr>
  </w:style>
  <w:style w:type="paragraph" w:styleId="Cabealhodondice">
    <w:name w:val="TOC Heading"/>
    <w:basedOn w:val="Ttulo1"/>
    <w:next w:val="Normal"/>
    <w:uiPriority w:val="39"/>
    <w:unhideWhenUsed/>
    <w:qFormat/>
    <w:rsid w:val="00F33209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C36A7B"/>
    <w:rPr>
      <w:rFonts w:eastAsiaTheme="majorEastAsia" w:cstheme="majorBidi"/>
      <w:b/>
      <w:bCs/>
    </w:rPr>
  </w:style>
  <w:style w:type="paragraph" w:styleId="ndice1">
    <w:name w:val="toc 1"/>
    <w:basedOn w:val="Normal"/>
    <w:next w:val="Normal"/>
    <w:autoRedefine/>
    <w:uiPriority w:val="39"/>
    <w:unhideWhenUsed/>
    <w:rsid w:val="007A00C9"/>
    <w:pPr>
      <w:tabs>
        <w:tab w:val="left" w:pos="440"/>
        <w:tab w:val="right" w:leader="dot" w:pos="8494"/>
      </w:tabs>
      <w:spacing w:after="100"/>
    </w:pPr>
    <w:rPr>
      <w:noProof/>
    </w:rPr>
  </w:style>
  <w:style w:type="paragraph" w:styleId="ndice2">
    <w:name w:val="toc 2"/>
    <w:basedOn w:val="Normal"/>
    <w:next w:val="Normal"/>
    <w:autoRedefine/>
    <w:uiPriority w:val="39"/>
    <w:unhideWhenUsed/>
    <w:rsid w:val="00F33209"/>
    <w:pPr>
      <w:spacing w:after="100"/>
      <w:ind w:left="220"/>
    </w:pPr>
  </w:style>
  <w:style w:type="paragraph" w:styleId="ndicedeilustraes">
    <w:name w:val="table of figures"/>
    <w:basedOn w:val="Normal"/>
    <w:next w:val="Normal"/>
    <w:uiPriority w:val="99"/>
    <w:unhideWhenUsed/>
    <w:rsid w:val="00951A37"/>
    <w:pPr>
      <w:spacing w:after="0"/>
    </w:pPr>
  </w:style>
  <w:style w:type="character" w:customStyle="1" w:styleId="Ttulo4Carter">
    <w:name w:val="Título 4 Caráter"/>
    <w:basedOn w:val="Tipodeletrapredefinidodopargrafo"/>
    <w:link w:val="Ttulo4"/>
    <w:uiPriority w:val="9"/>
    <w:rsid w:val="00C36A7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PargrafodaLista">
    <w:name w:val="List Paragraph"/>
    <w:basedOn w:val="Normal"/>
    <w:uiPriority w:val="34"/>
    <w:qFormat/>
    <w:rsid w:val="00BA1F32"/>
    <w:pPr>
      <w:ind w:left="720"/>
      <w:contextualSpacing/>
    </w:pPr>
  </w:style>
  <w:style w:type="character" w:styleId="MenoNoResolvida">
    <w:name w:val="Unresolved Mention"/>
    <w:basedOn w:val="Tipodeletrapredefinidodopargrafo"/>
    <w:uiPriority w:val="99"/>
    <w:semiHidden/>
    <w:unhideWhenUsed/>
    <w:rsid w:val="004169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9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5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92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7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0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4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0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4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8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0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image" Target="media/image8.png"/><Relationship Id="rId39" Type="http://schemas.openxmlformats.org/officeDocument/2006/relationships/image" Target="media/image12.jpeg"/><Relationship Id="rId21" Type="http://schemas.openxmlformats.org/officeDocument/2006/relationships/hyperlink" Target="https://gist.github.com/iamjason/8f8f4bc00c13de86bcad" TargetMode="External"/><Relationship Id="rId34" Type="http://schemas.openxmlformats.org/officeDocument/2006/relationships/image" Target="media/image11.png"/><Relationship Id="rId42" Type="http://schemas.openxmlformats.org/officeDocument/2006/relationships/image" Target="media/image15.jpeg"/><Relationship Id="rId47" Type="http://schemas.openxmlformats.org/officeDocument/2006/relationships/image" Target="media/image20.jpeg"/><Relationship Id="rId50" Type="http://schemas.openxmlformats.org/officeDocument/2006/relationships/image" Target="media/image23.jpe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github.com/pedro-pita/SI_TP1_19933_19934/blob/main/1_DataExportAndTreatment/datesTreatment.js" TargetMode="External"/><Relationship Id="rId29" Type="http://schemas.openxmlformats.org/officeDocument/2006/relationships/hyperlink" Target="https://covidactnow.org/covid-risk-levels-metrics" TargetMode="External"/><Relationship Id="rId11" Type="http://schemas.openxmlformats.org/officeDocument/2006/relationships/footer" Target="footer2.xml"/><Relationship Id="rId24" Type="http://schemas.openxmlformats.org/officeDocument/2006/relationships/hyperlink" Target="https://github.com/pedro-pita/SI_TP1_19933_19934/blob/main/1_DataExportAndTreatment/TreatedData/states.json" TargetMode="External"/><Relationship Id="rId32" Type="http://schemas.openxmlformats.org/officeDocument/2006/relationships/hyperlink" Target="https://github.com/pedro-pita/SI_TP1_19933_19934/tree/main/2_Database" TargetMode="External"/><Relationship Id="rId37" Type="http://schemas.openxmlformats.org/officeDocument/2006/relationships/hyperlink" Target="https://www.iccube.com" TargetMode="External"/><Relationship Id="rId40" Type="http://schemas.openxmlformats.org/officeDocument/2006/relationships/image" Target="media/image13.jpeg"/><Relationship Id="rId45" Type="http://schemas.openxmlformats.org/officeDocument/2006/relationships/image" Target="media/image18.jpeg"/><Relationship Id="rId53" Type="http://schemas.openxmlformats.org/officeDocument/2006/relationships/image" Target="media/image26.jpe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19" Type="http://schemas.openxmlformats.org/officeDocument/2006/relationships/hyperlink" Target="https://github.com/pedro-pita/SI_TP1_19933_19934/blob/main/1_DataExportAndTreatment/TreatedData/dates.json" TargetMode="External"/><Relationship Id="rId31" Type="http://schemas.openxmlformats.org/officeDocument/2006/relationships/hyperlink" Target="https://github.com/pedro-pita/SI_TP1_19933_19934/blob/main/1_DataExportAndTreatment/TreatedData/trasmissionLevel.json" TargetMode="External"/><Relationship Id="rId44" Type="http://schemas.openxmlformats.org/officeDocument/2006/relationships/image" Target="media/image17.jpeg"/><Relationship Id="rId52" Type="http://schemas.openxmlformats.org/officeDocument/2006/relationships/image" Target="media/image25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api.covidactnow.org/v2/states.timeseries.json?apiKey=8ffcb17422284eef928291e8043167e9" TargetMode="External"/><Relationship Id="rId22" Type="http://schemas.openxmlformats.org/officeDocument/2006/relationships/image" Target="media/image6.png"/><Relationship Id="rId27" Type="http://schemas.openxmlformats.org/officeDocument/2006/relationships/image" Target="media/image9.png"/><Relationship Id="rId30" Type="http://schemas.openxmlformats.org/officeDocument/2006/relationships/hyperlink" Target="https://github.com/pedro-pita/SI_TP1_19933_19934/blob/main/1_DataExportAndTreatment/TreatedData/riskLevel.json" TargetMode="External"/><Relationship Id="rId35" Type="http://schemas.openxmlformats.org/officeDocument/2006/relationships/hyperlink" Target="https://cube.dev" TargetMode="External"/><Relationship Id="rId43" Type="http://schemas.openxmlformats.org/officeDocument/2006/relationships/image" Target="media/image16.jpeg"/><Relationship Id="rId48" Type="http://schemas.openxmlformats.org/officeDocument/2006/relationships/image" Target="media/image21.jpeg"/><Relationship Id="rId8" Type="http://schemas.openxmlformats.org/officeDocument/2006/relationships/image" Target="media/image1.png"/><Relationship Id="rId51" Type="http://schemas.openxmlformats.org/officeDocument/2006/relationships/image" Target="media/image24.jpeg"/><Relationship Id="rId3" Type="http://schemas.openxmlformats.org/officeDocument/2006/relationships/styles" Target="styles.xml"/><Relationship Id="rId12" Type="http://schemas.openxmlformats.org/officeDocument/2006/relationships/hyperlink" Target="https://apidocs.covidactnow.org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s://github.com/pedro-pita/SI_TP1_19933_19934/blob/main/1_DataExportAndTreatment/informationTreatment.js" TargetMode="External"/><Relationship Id="rId33" Type="http://schemas.openxmlformats.org/officeDocument/2006/relationships/image" Target="media/image10.png"/><Relationship Id="rId38" Type="http://schemas.openxmlformats.org/officeDocument/2006/relationships/hyperlink" Target="https://github.com/pedro-pita/SI_TP1_19933_19934/tree/main/4_Graphics" TargetMode="External"/><Relationship Id="rId46" Type="http://schemas.openxmlformats.org/officeDocument/2006/relationships/image" Target="media/image19.jpeg"/><Relationship Id="rId20" Type="http://schemas.openxmlformats.org/officeDocument/2006/relationships/hyperlink" Target="https://github.com/pedro-pita/SI_TP1_19933_19934/blob/main/1_DataExportAndTreatment/statesTreatment.js" TargetMode="External"/><Relationship Id="rId41" Type="http://schemas.openxmlformats.org/officeDocument/2006/relationships/image" Target="media/image14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github.com/pedro-pita/SI_TP1_19933_19934/blob/main/1_DataExportAndTreatment/ExportedData/data_US_counties_daily.json" TargetMode="External"/><Relationship Id="rId23" Type="http://schemas.openxmlformats.org/officeDocument/2006/relationships/image" Target="media/image7.png"/><Relationship Id="rId28" Type="http://schemas.openxmlformats.org/officeDocument/2006/relationships/hyperlink" Target="https://github.com/pedro-pita/SI_TP1_19933_19934/blob/main/1_DataExportAndTreatment/TreatedData/information.json" TargetMode="External"/><Relationship Id="rId36" Type="http://schemas.openxmlformats.org/officeDocument/2006/relationships/hyperlink" Target="https://www.olapcube.com" TargetMode="External"/><Relationship Id="rId49" Type="http://schemas.openxmlformats.org/officeDocument/2006/relationships/image" Target="media/image2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4B3F6A-1A8C-492E-84CA-45E42A105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9</TotalTime>
  <Pages>25</Pages>
  <Words>2413</Words>
  <Characters>13032</Characters>
  <Application>Microsoft Office Word</Application>
  <DocSecurity>0</DocSecurity>
  <Lines>108</Lines>
  <Paragraphs>3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stituto Superior Técnico</Company>
  <LinksUpToDate>false</LinksUpToDate>
  <CharactersWithSpaces>15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Tavares</dc:creator>
  <cp:lastModifiedBy>Henrique Pita</cp:lastModifiedBy>
  <cp:revision>22</cp:revision>
  <dcterms:created xsi:type="dcterms:W3CDTF">2018-11-09T15:37:00Z</dcterms:created>
  <dcterms:modified xsi:type="dcterms:W3CDTF">2021-11-22T15:46:00Z</dcterms:modified>
</cp:coreProperties>
</file>